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1579"/>
        <w:gridCol w:w="57"/>
        <w:gridCol w:w="278"/>
        <w:gridCol w:w="3337"/>
        <w:gridCol w:w="2755"/>
        <w:gridCol w:w="1849"/>
      </w:tblGrid>
      <w:tr w:rsidR="00553BE9" w:rsidRPr="00963EAC" w14:paraId="61982563" w14:textId="77777777" w:rsidTr="00615586">
        <w:trPr>
          <w:trHeight w:val="540"/>
        </w:trPr>
        <w:tc>
          <w:tcPr>
            <w:tcW w:w="80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85C926" w14:textId="77777777" w:rsidR="00553BE9" w:rsidRPr="007726ED" w:rsidRDefault="000E5153" w:rsidP="00390380">
            <w:pPr>
              <w:spacing w:after="0" w:line="240" w:lineRule="auto"/>
              <w:jc w:val="center"/>
              <w:rPr>
                <w:rFonts w:ascii="Arial" w:hAnsi="Arial" w:cs="Arial"/>
                <w:color w:val="FFFF00"/>
              </w:rPr>
            </w:pPr>
            <w:r>
              <w:rPr>
                <w:noProof/>
              </w:rPr>
              <w:pict w14:anchorId="744D293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2069" type="#_x0000_t75" style="position:absolute;left:0;text-align:left;margin-left:6.9pt;margin-top:9.6pt;width:56.35pt;height:56.35pt;z-index:2">
                  <v:imagedata r:id="rId8" o:title="LOGO-UR-TERBARU"/>
                </v:shape>
              </w:pict>
            </w:r>
          </w:p>
        </w:tc>
        <w:tc>
          <w:tcPr>
            <w:tcW w:w="326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828781" w14:textId="77777777" w:rsidR="00553BE9" w:rsidRPr="00B71555" w:rsidRDefault="00553BE9" w:rsidP="00553BE9">
            <w:pPr>
              <w:spacing w:before="120" w:after="0" w:line="240" w:lineRule="auto"/>
              <w:jc w:val="center"/>
              <w:rPr>
                <w:rFonts w:ascii="Franklin Gothic Demi Cond" w:hAnsi="Franklin Gothic Demi Cond" w:cs="Arial"/>
                <w:b/>
                <w:szCs w:val="28"/>
              </w:rPr>
            </w:pPr>
            <w:r w:rsidRPr="00B71555">
              <w:rPr>
                <w:rFonts w:ascii="Franklin Gothic Demi Cond" w:hAnsi="Franklin Gothic Demi Cond" w:cs="Arial"/>
                <w:b/>
                <w:szCs w:val="28"/>
              </w:rPr>
              <w:t>LEMBAGA PENGEMBANGAN DAN PENJAMINAN MUTU PENDIDIKAN</w:t>
            </w:r>
          </w:p>
          <w:p w14:paraId="62952B64" w14:textId="77777777" w:rsidR="00553BE9" w:rsidRPr="007715BF" w:rsidRDefault="00553BE9" w:rsidP="00553BE9">
            <w:pPr>
              <w:spacing w:after="0" w:line="240" w:lineRule="auto"/>
              <w:jc w:val="center"/>
              <w:rPr>
                <w:rFonts w:ascii="Arial Black" w:hAnsi="Arial Black" w:cs="Arial"/>
                <w:b/>
                <w:bCs/>
                <w:color w:val="000000"/>
                <w:lang w:val="id-ID"/>
              </w:rPr>
            </w:pPr>
            <w:r w:rsidRPr="007715BF">
              <w:rPr>
                <w:rFonts w:ascii="Arial Black" w:hAnsi="Arial Black" w:cs="Arial"/>
                <w:b/>
                <w:sz w:val="36"/>
                <w:szCs w:val="28"/>
              </w:rPr>
              <w:t>UNIVERSITAS RIAU</w:t>
            </w:r>
          </w:p>
        </w:tc>
        <w:tc>
          <w:tcPr>
            <w:tcW w:w="93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AE78C4" w14:textId="77777777" w:rsidR="00553BE9" w:rsidRPr="00CA771C" w:rsidRDefault="00502C1C" w:rsidP="00553BE9">
            <w:pPr>
              <w:tabs>
                <w:tab w:val="center" w:pos="3492"/>
                <w:tab w:val="right" w:pos="6984"/>
              </w:tabs>
              <w:spacing w:after="0" w:line="240" w:lineRule="auto"/>
              <w:jc w:val="center"/>
              <w:rPr>
                <w:rFonts w:ascii="Arial" w:hAnsi="Arial"/>
                <w:b/>
                <w:noProof/>
                <w:color w:val="000000"/>
                <w:sz w:val="30"/>
              </w:rPr>
            </w:pPr>
            <w:r>
              <w:rPr>
                <w:rFonts w:ascii="Arial" w:hAnsi="Arial"/>
                <w:b/>
                <w:noProof/>
                <w:color w:val="000000"/>
                <w:sz w:val="30"/>
              </w:rPr>
              <w:t>FORM</w:t>
            </w:r>
          </w:p>
          <w:p w14:paraId="335BBE16" w14:textId="77777777" w:rsidR="00553BE9" w:rsidRPr="00707502" w:rsidRDefault="00553BE9" w:rsidP="00064E02">
            <w:pPr>
              <w:tabs>
                <w:tab w:val="center" w:pos="3492"/>
                <w:tab w:val="right" w:pos="6984"/>
              </w:tabs>
              <w:spacing w:after="0" w:line="240" w:lineRule="auto"/>
              <w:jc w:val="center"/>
              <w:rPr>
                <w:rFonts w:ascii="Arial" w:hAnsi="Arial" w:cs="Arial"/>
                <w:noProof/>
                <w:color w:val="000000"/>
              </w:rPr>
            </w:pPr>
            <w:r w:rsidRPr="00CB74AC">
              <w:rPr>
                <w:rFonts w:ascii="Arial" w:hAnsi="Arial" w:cs="Arial"/>
                <w:noProof/>
                <w:color w:val="000000"/>
                <w:lang w:val="id-ID"/>
              </w:rPr>
              <w:t>N</w:t>
            </w:r>
            <w:r>
              <w:rPr>
                <w:rFonts w:ascii="Arial" w:hAnsi="Arial" w:cs="Arial"/>
                <w:noProof/>
                <w:color w:val="000000"/>
                <w:lang w:val="id-ID"/>
              </w:rPr>
              <w:t xml:space="preserve">o : </w:t>
            </w:r>
            <w:r w:rsidR="00502C1C">
              <w:rPr>
                <w:rFonts w:ascii="Arial" w:hAnsi="Arial" w:cs="Arial"/>
                <w:noProof/>
                <w:color w:val="000000"/>
              </w:rPr>
              <w:t>3</w:t>
            </w:r>
          </w:p>
        </w:tc>
      </w:tr>
      <w:tr w:rsidR="00553BE9" w:rsidRPr="00963EAC" w14:paraId="7FFCD2C2" w14:textId="77777777" w:rsidTr="00615586">
        <w:trPr>
          <w:trHeight w:val="358"/>
        </w:trPr>
        <w:tc>
          <w:tcPr>
            <w:tcW w:w="8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DF272D" w14:textId="77777777" w:rsidR="00553BE9" w:rsidRPr="00963EAC" w:rsidRDefault="00553BE9" w:rsidP="00553BE9">
            <w:pPr>
              <w:spacing w:after="0" w:line="240" w:lineRule="auto"/>
              <w:rPr>
                <w:rFonts w:ascii="Arial" w:hAnsi="Arial" w:cs="Arial"/>
                <w:b/>
                <w:bCs/>
                <w:lang w:val="id-ID"/>
              </w:rPr>
            </w:pPr>
          </w:p>
        </w:tc>
        <w:tc>
          <w:tcPr>
            <w:tcW w:w="326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EEA584" w14:textId="77777777" w:rsidR="00553BE9" w:rsidRPr="009E4CD0" w:rsidRDefault="00553BE9" w:rsidP="00553BE9">
            <w:pPr>
              <w:spacing w:after="0" w:line="240" w:lineRule="auto"/>
              <w:ind w:right="-17"/>
              <w:jc w:val="center"/>
              <w:rPr>
                <w:rFonts w:ascii="Tw Cen MT" w:hAnsi="Tw Cen MT"/>
                <w:sz w:val="18"/>
              </w:rPr>
            </w:pPr>
            <w:r w:rsidRPr="009E4CD0">
              <w:rPr>
                <w:rFonts w:ascii="Tw Cen MT" w:hAnsi="Tw Cen MT"/>
                <w:sz w:val="18"/>
              </w:rPr>
              <w:t>Kampus Bina Widya, Jl. H.R. Soebrantas Km. 12,5 Panam Pekanbaru 28293</w:t>
            </w:r>
          </w:p>
          <w:p w14:paraId="21508D53" w14:textId="77777777" w:rsidR="00553BE9" w:rsidRPr="009E4CD0" w:rsidRDefault="00553BE9" w:rsidP="00553BE9">
            <w:pPr>
              <w:spacing w:after="0" w:line="240" w:lineRule="auto"/>
              <w:ind w:right="-17"/>
              <w:jc w:val="center"/>
              <w:rPr>
                <w:rFonts w:ascii="Tw Cen MT" w:hAnsi="Tw Cen MT"/>
                <w:sz w:val="18"/>
              </w:rPr>
            </w:pPr>
            <w:r w:rsidRPr="009E4CD0">
              <w:rPr>
                <w:rFonts w:ascii="Tw Cen MT" w:hAnsi="Tw Cen MT"/>
                <w:sz w:val="18"/>
              </w:rPr>
              <w:t>Telepon (0761) 567093 Faksimile (0761) 567093/63279</w:t>
            </w:r>
          </w:p>
          <w:p w14:paraId="2A4A70DC" w14:textId="77777777" w:rsidR="00553BE9" w:rsidRPr="00905DAE" w:rsidRDefault="00553BE9" w:rsidP="00553BE9">
            <w:pPr>
              <w:spacing w:after="0" w:line="240" w:lineRule="auto"/>
              <w:ind w:right="-17"/>
              <w:jc w:val="center"/>
              <w:rPr>
                <w:rFonts w:ascii="Arial" w:hAnsi="Arial" w:cs="Arial"/>
                <w:lang w:val="id-ID"/>
              </w:rPr>
            </w:pPr>
            <w:r w:rsidRPr="009E4CD0">
              <w:rPr>
                <w:rFonts w:ascii="Tw Cen MT" w:hAnsi="Tw Cen MT"/>
                <w:sz w:val="18"/>
              </w:rPr>
              <w:t>Laman : www.lppmp.unri.ac.id E-mail: lppmp@unri.ac.id &amp; lp2mpur@gmail.com</w:t>
            </w:r>
          </w:p>
        </w:tc>
        <w:tc>
          <w:tcPr>
            <w:tcW w:w="93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D87B3F" w14:textId="77777777" w:rsidR="00553BE9" w:rsidRPr="00963EAC" w:rsidRDefault="00553BE9" w:rsidP="00553BE9">
            <w:pPr>
              <w:spacing w:after="0" w:line="240" w:lineRule="auto"/>
              <w:ind w:right="-18"/>
              <w:jc w:val="center"/>
              <w:rPr>
                <w:rFonts w:ascii="Arial" w:hAnsi="Arial" w:cs="Arial"/>
                <w:lang w:val="id-ID"/>
              </w:rPr>
            </w:pPr>
          </w:p>
        </w:tc>
      </w:tr>
      <w:tr w:rsidR="00553BE9" w:rsidRPr="00524B49" w14:paraId="22CB333D" w14:textId="77777777" w:rsidTr="00FB322B">
        <w:trPr>
          <w:trHeight w:val="58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2E697E" w14:textId="77777777" w:rsidR="00AB3347" w:rsidRDefault="00AB3347" w:rsidP="00553BE9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</w:rPr>
            </w:pPr>
          </w:p>
          <w:p w14:paraId="0C91DAEC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52884289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506D6174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0F407742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372BE9D5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2AB65577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2FF97BD7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1110B722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494E4687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5AF48534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71A705C3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2F94FCEE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01B8104E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</w:p>
          <w:p w14:paraId="0D562BA6" w14:textId="77777777" w:rsidR="00553BE9" w:rsidRPr="00AB3347" w:rsidRDefault="00AB3347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  <w:r w:rsidRPr="00AB3347">
              <w:rPr>
                <w:rFonts w:ascii="Franklin Gothic Demi Cond" w:hAnsi="Franklin Gothic Demi Cond" w:cs="Arial"/>
                <w:b/>
                <w:bCs/>
                <w:sz w:val="32"/>
              </w:rPr>
              <w:t>LAPORAN AUDIT MUTU INTERNAL</w:t>
            </w:r>
          </w:p>
          <w:p w14:paraId="3DD53255" w14:textId="77777777" w:rsidR="00AB3347" w:rsidRPr="00AB3347" w:rsidRDefault="00AB3347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  <w:bCs/>
                <w:sz w:val="32"/>
              </w:rPr>
            </w:pPr>
            <w:r w:rsidRPr="00AB3347">
              <w:rPr>
                <w:rFonts w:ascii="Franklin Gothic Demi Cond" w:hAnsi="Franklin Gothic Demi Cond" w:cs="Arial"/>
                <w:b/>
                <w:bCs/>
                <w:sz w:val="32"/>
              </w:rPr>
              <w:t>PROGRAM STUDI</w:t>
            </w:r>
          </w:p>
          <w:p w14:paraId="36F8CC19" w14:textId="77777777" w:rsidR="00AB3347" w:rsidRDefault="00AB3347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01BAB4DA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72B8B388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32CC6C49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6762EB15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58E1782B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5CCBE6E8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15663198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0C89497F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09D5463C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55F42F02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13BC36F2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3694A5E0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7FAC528B" w14:textId="77777777" w:rsid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  <w:p w14:paraId="10E7AC57" w14:textId="77777777" w:rsidR="0020344E" w:rsidRPr="0020344E" w:rsidRDefault="0020344E" w:rsidP="00AB3347">
            <w:pPr>
              <w:spacing w:after="0" w:line="240" w:lineRule="auto"/>
              <w:jc w:val="center"/>
              <w:rPr>
                <w:rFonts w:ascii="Franklin Gothic Demi Cond" w:hAnsi="Franklin Gothic Demi Cond" w:cs="Arial"/>
                <w:b/>
              </w:rPr>
            </w:pPr>
          </w:p>
        </w:tc>
      </w:tr>
      <w:tr w:rsidR="00DD1FE5" w:rsidRPr="00615586" w14:paraId="6DE3CD03" w14:textId="77777777" w:rsidTr="00615586">
        <w:trPr>
          <w:trHeight w:val="1108"/>
        </w:trPr>
        <w:tc>
          <w:tcPr>
            <w:tcW w:w="83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14:paraId="68797663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>Fakultas</w:t>
            </w:r>
          </w:p>
          <w:p w14:paraId="16BF9BE5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4FCC5132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  <w:lang w:val="id-ID"/>
              </w:rPr>
              <w:t>Auditi</w:t>
            </w:r>
          </w:p>
          <w:p w14:paraId="6C53BD0F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  <w:lang w:val="id-ID"/>
              </w:rPr>
            </w:pPr>
          </w:p>
          <w:p w14:paraId="6388D6BE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>Ketua Tim</w:t>
            </w:r>
            <w:r w:rsidR="00F53BB8" w:rsidRPr="00615586">
              <w:rPr>
                <w:rFonts w:ascii="Franklin Gothic Demi Cond" w:hAnsi="Franklin Gothic Demi Cond" w:cs="Arial"/>
                <w:sz w:val="24"/>
                <w:szCs w:val="24"/>
              </w:rPr>
              <w:t xml:space="preserve"> Auditor</w:t>
            </w:r>
          </w:p>
          <w:p w14:paraId="13A31F40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  <w:lang w:val="id-ID"/>
              </w:rPr>
            </w:pPr>
          </w:p>
          <w:p w14:paraId="73F2A720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>Anggota</w:t>
            </w:r>
            <w:r w:rsidR="00F53BB8" w:rsidRPr="00615586">
              <w:rPr>
                <w:rFonts w:ascii="Franklin Gothic Demi Cond" w:hAnsi="Franklin Gothic Demi Cond" w:cs="Arial"/>
                <w:sz w:val="24"/>
                <w:szCs w:val="24"/>
              </w:rPr>
              <w:t xml:space="preserve"> Auditor</w:t>
            </w:r>
          </w:p>
          <w:p w14:paraId="3F025E67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58EC5EEC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>Tahun Akademik</w:t>
            </w:r>
          </w:p>
        </w:tc>
        <w:tc>
          <w:tcPr>
            <w:tcW w:w="141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7F0264D7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  <w:t>:</w:t>
            </w:r>
          </w:p>
          <w:p w14:paraId="19E37588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</w:pPr>
          </w:p>
          <w:p w14:paraId="4620ABC3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  <w:lang w:val="id-ID"/>
              </w:rPr>
            </w:pPr>
            <w:r w:rsidRPr="00615586">
              <w:rPr>
                <w:rFonts w:ascii="Franklin Gothic Demi Cond" w:hAnsi="Franklin Gothic Demi Cond" w:cs="Arial"/>
                <w:b/>
                <w:bCs/>
                <w:sz w:val="24"/>
                <w:szCs w:val="24"/>
                <w:lang w:val="id-ID"/>
              </w:rPr>
              <w:t>:</w:t>
            </w:r>
          </w:p>
          <w:p w14:paraId="6E6A2B02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  <w:lang w:val="id-ID"/>
              </w:rPr>
            </w:pPr>
          </w:p>
          <w:p w14:paraId="7A00DD64" w14:textId="77777777" w:rsidR="002A1940" w:rsidRDefault="002A1940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  <w:lang w:val="id-ID"/>
              </w:rPr>
            </w:pPr>
          </w:p>
          <w:p w14:paraId="0E3A344D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  <w:lang w:val="id-ID"/>
              </w:rPr>
            </w:pPr>
            <w:r w:rsidRPr="00615586">
              <w:rPr>
                <w:rFonts w:ascii="Franklin Gothic Demi Cond" w:hAnsi="Franklin Gothic Demi Cond" w:cs="Arial"/>
                <w:b/>
                <w:bCs/>
                <w:sz w:val="24"/>
                <w:szCs w:val="24"/>
                <w:lang w:val="id-ID"/>
              </w:rPr>
              <w:t>:</w:t>
            </w:r>
          </w:p>
          <w:p w14:paraId="69F521E5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b/>
                <w:bCs/>
                <w:sz w:val="24"/>
                <w:szCs w:val="24"/>
                <w:lang w:val="id-ID"/>
              </w:rPr>
              <w:t xml:space="preserve"> </w:t>
            </w:r>
          </w:p>
          <w:p w14:paraId="7C2249AB" w14:textId="77777777" w:rsidR="002A1940" w:rsidRDefault="002A1940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</w:pPr>
          </w:p>
          <w:p w14:paraId="4A713283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  <w:t>:</w:t>
            </w:r>
          </w:p>
          <w:p w14:paraId="73AB9C23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</w:pPr>
          </w:p>
          <w:p w14:paraId="1991CEAC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</w:pPr>
          </w:p>
          <w:p w14:paraId="09B25BF4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  <w:lang w:val="id-ID"/>
              </w:rPr>
            </w:pPr>
            <w:r w:rsidRPr="00615586"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  <w:t>:</w:t>
            </w:r>
            <w:r w:rsidRPr="00615586">
              <w:rPr>
                <w:rFonts w:ascii="Franklin Gothic Demi Cond" w:hAnsi="Franklin Gothic Demi Cond" w:cs="Arial"/>
                <w:b/>
                <w:bCs/>
                <w:sz w:val="24"/>
                <w:szCs w:val="24"/>
                <w:lang w:val="id-ID"/>
              </w:rPr>
              <w:t xml:space="preserve">            </w:t>
            </w:r>
          </w:p>
        </w:tc>
        <w:tc>
          <w:tcPr>
            <w:tcW w:w="169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/>
          </w:tcPr>
          <w:p w14:paraId="1A7E4D59" w14:textId="59CD978F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7A6A2186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>__________________________</w:t>
            </w:r>
          </w:p>
          <w:p w14:paraId="54951BD9" w14:textId="08EBBC20" w:rsidR="00DD1FE5" w:rsidRPr="00615586" w:rsidRDefault="00E151CC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 xml:space="preserve">                                                    </w:t>
            </w:r>
          </w:p>
          <w:p w14:paraId="775A2B92" w14:textId="77777777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>__________________________</w:t>
            </w:r>
          </w:p>
          <w:p w14:paraId="594674C7" w14:textId="77777777" w:rsidR="002A1940" w:rsidRDefault="002A1940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7EFAD021" w14:textId="78202FBE" w:rsidR="00DD1FE5" w:rsidRPr="00615586" w:rsidRDefault="00DD1FE5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770F7A05" w14:textId="77777777" w:rsidR="00DD1FE5" w:rsidRPr="00615586" w:rsidRDefault="00DD1FE5" w:rsidP="00FA4387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>__________________________</w:t>
            </w:r>
          </w:p>
          <w:p w14:paraId="27C911B9" w14:textId="77777777" w:rsidR="00A2637A" w:rsidRPr="00615586" w:rsidRDefault="00A2637A" w:rsidP="00FA4387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67B99C14" w14:textId="4642DFD6" w:rsidR="00DD1FE5" w:rsidRPr="00615586" w:rsidRDefault="00DD1FE5" w:rsidP="00FA4387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56A59C1B" w14:textId="77777777" w:rsidR="00DD1FE5" w:rsidRPr="00615586" w:rsidRDefault="00DD1FE5" w:rsidP="00FA4387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>__________________________</w:t>
            </w:r>
          </w:p>
          <w:p w14:paraId="2A62A6C7" w14:textId="77777777" w:rsidR="002A1940" w:rsidRDefault="002A1940" w:rsidP="00A2637A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25A4FA82" w14:textId="77777777" w:rsidR="00DD1FE5" w:rsidRPr="00615586" w:rsidRDefault="00E151CC" w:rsidP="00A2637A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  <w:lang w:val="id-ID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>20</w:t>
            </w:r>
            <w:r w:rsidR="00AB61AD" w:rsidRPr="00615586">
              <w:rPr>
                <w:rFonts w:ascii="Franklin Gothic Demi Cond" w:hAnsi="Franklin Gothic Demi Cond" w:cs="Arial"/>
                <w:sz w:val="24"/>
                <w:szCs w:val="24"/>
              </w:rPr>
              <w:t>21-2022</w:t>
            </w:r>
          </w:p>
        </w:tc>
        <w:tc>
          <w:tcPr>
            <w:tcW w:w="2336" w:type="pct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452B1B60" w14:textId="77777777" w:rsidR="00DD1FE5" w:rsidRPr="00615586" w:rsidRDefault="00DD1FE5" w:rsidP="00553BE9">
            <w:pPr>
              <w:spacing w:after="0" w:line="240" w:lineRule="auto"/>
              <w:jc w:val="both"/>
              <w:rPr>
                <w:rFonts w:ascii="Franklin Gothic Demi Cond" w:hAnsi="Franklin Gothic Demi Cond" w:cs="Arial"/>
                <w:sz w:val="24"/>
                <w:szCs w:val="24"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>Tanda Tangan</w:t>
            </w:r>
            <w:r w:rsidR="007B53F1">
              <w:rPr>
                <w:rFonts w:ascii="Franklin Gothic Demi Cond" w:hAnsi="Franklin Gothic Demi Cond" w:cs="Arial"/>
                <w:sz w:val="24"/>
                <w:szCs w:val="24"/>
              </w:rPr>
              <w:t xml:space="preserve"> Auditi</w:t>
            </w:r>
            <w:r w:rsidR="00F53BB8" w:rsidRPr="00615586">
              <w:rPr>
                <w:rFonts w:ascii="Franklin Gothic Demi Cond" w:hAnsi="Franklin Gothic Demi Cond" w:cs="Arial"/>
                <w:sz w:val="24"/>
                <w:szCs w:val="24"/>
              </w:rPr>
              <w:t xml:space="preserve"> </w:t>
            </w:r>
          </w:p>
          <w:p w14:paraId="21C61D06" w14:textId="77777777" w:rsidR="00A2637A" w:rsidRPr="00615586" w:rsidRDefault="00A2637A" w:rsidP="00553BE9">
            <w:pPr>
              <w:spacing w:after="0" w:line="240" w:lineRule="auto"/>
              <w:jc w:val="both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48543F47" w14:textId="77777777" w:rsidR="00A2637A" w:rsidRDefault="00A2637A" w:rsidP="00553BE9">
            <w:pPr>
              <w:spacing w:after="0" w:line="240" w:lineRule="auto"/>
              <w:jc w:val="both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630C674C" w14:textId="1100E4BD" w:rsidR="00E151CC" w:rsidRPr="00615586" w:rsidRDefault="00E151CC" w:rsidP="00553BE9">
            <w:pPr>
              <w:spacing w:after="0" w:line="240" w:lineRule="auto"/>
              <w:jc w:val="both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</w:tc>
      </w:tr>
      <w:tr w:rsidR="00615586" w:rsidRPr="00615586" w14:paraId="4C6620C0" w14:textId="77777777" w:rsidTr="00615586">
        <w:trPr>
          <w:trHeight w:val="2265"/>
        </w:trPr>
        <w:tc>
          <w:tcPr>
            <w:tcW w:w="830" w:type="pct"/>
            <w:gridSpan w:val="2"/>
            <w:vMerge/>
            <w:tcBorders>
              <w:left w:val="single" w:sz="4" w:space="0" w:color="auto"/>
              <w:right w:val="nil"/>
            </w:tcBorders>
            <w:shd w:val="clear" w:color="auto" w:fill="FFFFFF"/>
          </w:tcPr>
          <w:p w14:paraId="573CD656" w14:textId="77777777" w:rsidR="00615586" w:rsidRPr="00615586" w:rsidRDefault="00615586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</w:tc>
        <w:tc>
          <w:tcPr>
            <w:tcW w:w="141" w:type="pct"/>
            <w:vMerge/>
            <w:tcBorders>
              <w:left w:val="nil"/>
              <w:right w:val="nil"/>
            </w:tcBorders>
            <w:shd w:val="clear" w:color="auto" w:fill="FFFFFF"/>
          </w:tcPr>
          <w:p w14:paraId="53F790F6" w14:textId="77777777" w:rsidR="00615586" w:rsidRPr="00615586" w:rsidRDefault="00615586" w:rsidP="00553BE9">
            <w:pPr>
              <w:spacing w:after="0" w:line="240" w:lineRule="auto"/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</w:pPr>
          </w:p>
        </w:tc>
        <w:tc>
          <w:tcPr>
            <w:tcW w:w="1693" w:type="pct"/>
            <w:vMerge/>
            <w:tcBorders>
              <w:left w:val="nil"/>
              <w:right w:val="single" w:sz="4" w:space="0" w:color="auto"/>
            </w:tcBorders>
            <w:shd w:val="clear" w:color="auto" w:fill="FFFFFF"/>
          </w:tcPr>
          <w:p w14:paraId="5B810089" w14:textId="77777777" w:rsidR="00615586" w:rsidRPr="00615586" w:rsidRDefault="00615586" w:rsidP="00553BE9">
            <w:pPr>
              <w:spacing w:after="0" w:line="240" w:lineRule="auto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</w:tc>
        <w:tc>
          <w:tcPr>
            <w:tcW w:w="2336" w:type="pct"/>
            <w:gridSpan w:val="2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EFE796F" w14:textId="77777777" w:rsidR="007B53F1" w:rsidRDefault="007B53F1" w:rsidP="00553BE9">
            <w:pPr>
              <w:spacing w:after="0" w:line="240" w:lineRule="auto"/>
              <w:jc w:val="both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03858639" w14:textId="77777777" w:rsidR="001252E8" w:rsidRDefault="001252E8" w:rsidP="00553BE9">
            <w:pPr>
              <w:spacing w:after="0" w:line="240" w:lineRule="auto"/>
              <w:jc w:val="both"/>
              <w:rPr>
                <w:rFonts w:ascii="Franklin Gothic Demi Cond" w:hAnsi="Franklin Gothic Demi Cond" w:cs="Arial"/>
                <w:sz w:val="24"/>
                <w:szCs w:val="24"/>
              </w:rPr>
            </w:pPr>
          </w:p>
          <w:p w14:paraId="347AE597" w14:textId="77777777" w:rsidR="007B53F1" w:rsidRDefault="007B53F1" w:rsidP="00553BE9">
            <w:pPr>
              <w:spacing w:after="0" w:line="240" w:lineRule="auto"/>
              <w:jc w:val="both"/>
              <w:rPr>
                <w:rFonts w:ascii="Franklin Gothic Demi Cond" w:hAnsi="Franklin Gothic Demi Cond" w:cs="Arial"/>
                <w:b/>
                <w:bCs/>
              </w:rPr>
            </w:pPr>
            <w:r w:rsidRPr="00615586">
              <w:rPr>
                <w:rFonts w:ascii="Franklin Gothic Demi Cond" w:hAnsi="Franklin Gothic Demi Cond" w:cs="Arial"/>
                <w:sz w:val="24"/>
                <w:szCs w:val="24"/>
              </w:rPr>
              <w:t>Tanda Tangan</w:t>
            </w:r>
            <w:r>
              <w:rPr>
                <w:rFonts w:ascii="Franklin Gothic Demi Cond" w:hAnsi="Franklin Gothic Demi Cond" w:cs="Arial"/>
                <w:sz w:val="24"/>
                <w:szCs w:val="24"/>
              </w:rPr>
              <w:t xml:space="preserve"> Ketua Tim Auditor</w:t>
            </w:r>
          </w:p>
          <w:p w14:paraId="69C6A420" w14:textId="77777777" w:rsidR="00615586" w:rsidRDefault="00615586" w:rsidP="00553BE9">
            <w:pPr>
              <w:spacing w:after="0" w:line="240" w:lineRule="auto"/>
              <w:jc w:val="both"/>
              <w:rPr>
                <w:rFonts w:ascii="Franklin Gothic Demi Cond" w:hAnsi="Franklin Gothic Demi Cond" w:cs="Arial"/>
                <w:b/>
                <w:bCs/>
              </w:rPr>
            </w:pPr>
          </w:p>
          <w:p w14:paraId="04934A67" w14:textId="77777777" w:rsidR="001252E8" w:rsidRDefault="001252E8" w:rsidP="00553BE9">
            <w:pPr>
              <w:spacing w:after="0" w:line="240" w:lineRule="auto"/>
              <w:jc w:val="both"/>
              <w:rPr>
                <w:rFonts w:ascii="Franklin Gothic Demi Cond" w:hAnsi="Franklin Gothic Demi Cond" w:cs="Arial"/>
                <w:b/>
                <w:bCs/>
              </w:rPr>
            </w:pPr>
          </w:p>
          <w:p w14:paraId="2199FEAD" w14:textId="77777777" w:rsidR="001252E8" w:rsidRPr="00615586" w:rsidRDefault="001252E8" w:rsidP="00553BE9">
            <w:pPr>
              <w:spacing w:after="0" w:line="240" w:lineRule="auto"/>
              <w:jc w:val="both"/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</w:pPr>
          </w:p>
          <w:p w14:paraId="2BCC0199" w14:textId="1955F975" w:rsidR="00615586" w:rsidRPr="00615586" w:rsidRDefault="00615586" w:rsidP="00553BE9">
            <w:pPr>
              <w:spacing w:after="0" w:line="240" w:lineRule="auto"/>
              <w:jc w:val="both"/>
              <w:rPr>
                <w:rFonts w:ascii="Franklin Gothic Demi Cond" w:hAnsi="Franklin Gothic Demi Cond" w:cs="Arial"/>
                <w:b/>
                <w:bCs/>
                <w:sz w:val="24"/>
                <w:szCs w:val="24"/>
              </w:rPr>
            </w:pPr>
          </w:p>
        </w:tc>
      </w:tr>
    </w:tbl>
    <w:p w14:paraId="05033B3F" w14:textId="77777777" w:rsidR="00F37883" w:rsidRDefault="000E5153" w:rsidP="00F37883">
      <w:pPr>
        <w:spacing w:after="0" w:line="240" w:lineRule="auto"/>
        <w:rPr>
          <w:lang w:val="id-ID"/>
        </w:rPr>
      </w:pPr>
      <w:r>
        <w:rPr>
          <w:noProof/>
        </w:rPr>
        <w:pict w14:anchorId="4F33808B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65" type="#_x0000_t202" style="position:absolute;margin-left:272.35pt;margin-top:585.25pt;width:237.5pt;height:63.85pt;z-index:1;visibility:visible;mso-position-horizontal-relative:text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" filled="f" stroked="f" strokeweight=".5pt">
            <v:textbox style="mso-next-textbox:#Text Box 2">
              <w:txbxContent>
                <w:p w14:paraId="631E742E" w14:textId="77777777" w:rsidR="00AF7D19" w:rsidRPr="00B05AF2" w:rsidRDefault="00AF7D19" w:rsidP="00C94D9B">
                  <w:pPr>
                    <w:spacing w:before="60" w:after="60"/>
                    <w:jc w:val="right"/>
                    <w:rPr>
                      <w:color w:val="FF0000"/>
                      <w:sz w:val="16"/>
                    </w:rPr>
                  </w:pPr>
                  <w:r>
                    <w:rPr>
                      <w:b/>
                      <w:color w:val="FF0000"/>
                      <w:sz w:val="36"/>
                      <w:lang w:val="id-ID"/>
                    </w:rPr>
                    <w:t>Pusat</w:t>
                  </w:r>
                  <w:r w:rsidRPr="00B05AF2">
                    <w:rPr>
                      <w:b/>
                      <w:color w:val="FF0000"/>
                      <w:sz w:val="36"/>
                      <w:lang w:val="id-ID"/>
                    </w:rPr>
                    <w:t xml:space="preserve"> Penjaminan Mutu</w:t>
                  </w:r>
                  <w:r>
                    <w:rPr>
                      <w:b/>
                      <w:color w:val="FF0000"/>
                      <w:sz w:val="36"/>
                      <w:lang w:val="id-ID"/>
                    </w:rPr>
                    <w:t xml:space="preserve"> LPPMP</w:t>
                  </w:r>
                  <w:r w:rsidRPr="00B05AF2">
                    <w:rPr>
                      <w:b/>
                      <w:color w:val="FF0000"/>
                      <w:sz w:val="36"/>
                    </w:rPr>
                    <w:t xml:space="preserve"> </w:t>
                  </w:r>
                  <w:r w:rsidRPr="00B05AF2">
                    <w:rPr>
                      <w:b/>
                      <w:color w:val="FF0000"/>
                      <w:sz w:val="36"/>
                      <w:lang w:val="id-ID"/>
                    </w:rPr>
                    <w:t>Universitas Riau</w:t>
                  </w:r>
                </w:p>
              </w:txbxContent>
            </v:textbox>
          </v:shape>
        </w:pict>
      </w:r>
      <w:r w:rsidR="00C94D9B">
        <w:br w:type="page"/>
      </w:r>
    </w:p>
    <w:p w14:paraId="68049D07" w14:textId="77777777" w:rsidR="00C94D9B" w:rsidRPr="00346C98" w:rsidRDefault="00C94D9B" w:rsidP="00F37883">
      <w:pPr>
        <w:spacing w:after="0" w:line="240" w:lineRule="auto"/>
        <w:jc w:val="center"/>
        <w:rPr>
          <w:b/>
          <w:sz w:val="28"/>
        </w:rPr>
      </w:pPr>
      <w:r w:rsidRPr="00346C98">
        <w:rPr>
          <w:b/>
          <w:sz w:val="28"/>
        </w:rPr>
        <w:t>LAPORAN AUDIT MUTU INTERNAL</w:t>
      </w:r>
    </w:p>
    <w:p w14:paraId="1408F7C7" w14:textId="77777777" w:rsidR="00C94D9B" w:rsidRDefault="00C94D9B" w:rsidP="00C94D9B">
      <w:pPr>
        <w:spacing w:after="0" w:line="240" w:lineRule="auto"/>
        <w:rPr>
          <w:szCs w:val="20"/>
          <w:lang w:val="id-ID"/>
        </w:rPr>
      </w:pPr>
    </w:p>
    <w:p w14:paraId="371645CA" w14:textId="77777777" w:rsidR="00C94D9B" w:rsidRPr="00C72019" w:rsidRDefault="00C94D9B" w:rsidP="00C94D9B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b/>
          <w:sz w:val="24"/>
        </w:rPr>
      </w:pPr>
      <w:r w:rsidRPr="00C72019">
        <w:rPr>
          <w:b/>
          <w:sz w:val="24"/>
        </w:rPr>
        <w:t>PENDAHULUAN</w:t>
      </w:r>
    </w:p>
    <w:tbl>
      <w:tblPr>
        <w:tblW w:w="0" w:type="auto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46"/>
        <w:gridCol w:w="2953"/>
        <w:gridCol w:w="741"/>
        <w:gridCol w:w="842"/>
        <w:gridCol w:w="2869"/>
      </w:tblGrid>
      <w:tr w:rsidR="00C94D9B" w:rsidRPr="00CD7549" w14:paraId="478E6508" w14:textId="77777777" w:rsidTr="00C877D1">
        <w:trPr>
          <w:trHeight w:val="260"/>
          <w:jc w:val="right"/>
        </w:trPr>
        <w:tc>
          <w:tcPr>
            <w:tcW w:w="2246" w:type="dxa"/>
            <w:shd w:val="clear" w:color="auto" w:fill="auto"/>
          </w:tcPr>
          <w:p w14:paraId="6C802E92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>Nama Fakultas</w:t>
            </w:r>
          </w:p>
        </w:tc>
        <w:tc>
          <w:tcPr>
            <w:tcW w:w="7405" w:type="dxa"/>
            <w:gridSpan w:val="4"/>
            <w:shd w:val="clear" w:color="auto" w:fill="auto"/>
          </w:tcPr>
          <w:p w14:paraId="69C7FC61" w14:textId="77777777" w:rsidR="00C94D9B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C878F3A" w14:textId="579AD41B" w:rsidR="00872842" w:rsidRPr="00CD7549" w:rsidRDefault="00872842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C05" w:rsidRPr="00CD7549" w14:paraId="515A8A6A" w14:textId="77777777" w:rsidTr="00C877D1">
        <w:trPr>
          <w:trHeight w:val="260"/>
          <w:jc w:val="right"/>
        </w:trPr>
        <w:tc>
          <w:tcPr>
            <w:tcW w:w="2246" w:type="dxa"/>
            <w:shd w:val="clear" w:color="auto" w:fill="auto"/>
          </w:tcPr>
          <w:p w14:paraId="3CC6D041" w14:textId="77777777" w:rsidR="001E7C05" w:rsidRDefault="001E7C05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Nama Jurusan/Prodi</w:t>
            </w:r>
          </w:p>
          <w:p w14:paraId="32301A1E" w14:textId="77777777" w:rsidR="001E7C05" w:rsidRPr="001E7C05" w:rsidRDefault="001E7C05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7405" w:type="dxa"/>
            <w:gridSpan w:val="4"/>
            <w:shd w:val="clear" w:color="auto" w:fill="auto"/>
          </w:tcPr>
          <w:p w14:paraId="7A66B5D4" w14:textId="156AE8B0" w:rsidR="001E7C05" w:rsidRPr="00CD7549" w:rsidRDefault="001E7C05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4D9B" w:rsidRPr="00CD7549" w14:paraId="10B7D749" w14:textId="77777777" w:rsidTr="00C877D1">
        <w:trPr>
          <w:trHeight w:val="278"/>
          <w:jc w:val="right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</w:tcPr>
          <w:p w14:paraId="197CDCDA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>Alamat</w:t>
            </w:r>
          </w:p>
        </w:tc>
        <w:tc>
          <w:tcPr>
            <w:tcW w:w="740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F227D54" w14:textId="77777777" w:rsidR="00C94D9B" w:rsidRDefault="00507C2D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mpus </w:t>
            </w:r>
            <w:r w:rsidR="008912C2">
              <w:rPr>
                <w:rFonts w:ascii="Arial" w:hAnsi="Arial" w:cs="Arial"/>
                <w:sz w:val="20"/>
                <w:szCs w:val="20"/>
              </w:rPr>
              <w:t>Bina Widya Universitas Riau KM 12.5 Simpang Baru Tampan</w:t>
            </w:r>
          </w:p>
          <w:p w14:paraId="0CED8FF1" w14:textId="48BDA9A8" w:rsidR="00872842" w:rsidRPr="00CD7549" w:rsidRDefault="00872842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4D9B" w:rsidRPr="00CD7549" w14:paraId="0A181EFD" w14:textId="77777777" w:rsidTr="00C877D1">
        <w:trPr>
          <w:trHeight w:val="278"/>
          <w:jc w:val="right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</w:tcPr>
          <w:p w14:paraId="77CAD0FA" w14:textId="77777777" w:rsidR="00C94D9B" w:rsidRPr="001E7C05" w:rsidRDefault="00C94D9B" w:rsidP="00CD7549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 xml:space="preserve">Nama </w:t>
            </w:r>
            <w:r w:rsidR="001E7C05">
              <w:rPr>
                <w:rFonts w:ascii="Arial" w:hAnsi="Arial" w:cs="Arial"/>
                <w:sz w:val="20"/>
                <w:szCs w:val="20"/>
                <w:lang w:val="id-ID"/>
              </w:rPr>
              <w:t>Kaprodi</w:t>
            </w:r>
          </w:p>
        </w:tc>
        <w:tc>
          <w:tcPr>
            <w:tcW w:w="369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CE7F6E0" w14:textId="77777777" w:rsidR="00C94D9B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ABFEF45" w14:textId="3829F6A5" w:rsidR="00872842" w:rsidRPr="00CD7549" w:rsidRDefault="00872842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1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04B0BFF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>Telp. :</w:t>
            </w:r>
            <w:r w:rsidR="00507C2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C94D9B" w:rsidRPr="00CD7549" w14:paraId="558C86BC" w14:textId="77777777" w:rsidTr="00C877D1">
        <w:trPr>
          <w:trHeight w:val="278"/>
          <w:jc w:val="right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</w:tcPr>
          <w:p w14:paraId="5A69925F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>Tanggal Audit</w:t>
            </w:r>
          </w:p>
        </w:tc>
        <w:tc>
          <w:tcPr>
            <w:tcW w:w="740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C5E2B78" w14:textId="77777777" w:rsidR="00C94D9B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F2124C6" w14:textId="29F6CE89" w:rsidR="00872842" w:rsidRPr="00CD7549" w:rsidRDefault="00872842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4D9B" w:rsidRPr="00CD7549" w14:paraId="09866BF5" w14:textId="77777777" w:rsidTr="00C877D1">
        <w:trPr>
          <w:trHeight w:val="272"/>
          <w:jc w:val="right"/>
        </w:trPr>
        <w:tc>
          <w:tcPr>
            <w:tcW w:w="2246" w:type="dxa"/>
            <w:shd w:val="clear" w:color="auto" w:fill="auto"/>
          </w:tcPr>
          <w:p w14:paraId="0B19CD17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>Ketua Auditor</w:t>
            </w:r>
          </w:p>
        </w:tc>
        <w:tc>
          <w:tcPr>
            <w:tcW w:w="3694" w:type="dxa"/>
            <w:gridSpan w:val="2"/>
            <w:shd w:val="clear" w:color="auto" w:fill="auto"/>
          </w:tcPr>
          <w:p w14:paraId="4BB16012" w14:textId="77777777" w:rsidR="00C94D9B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DDA951" w14:textId="43B6824B" w:rsidR="00872842" w:rsidRPr="00CD7549" w:rsidRDefault="00872842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11" w:type="dxa"/>
            <w:gridSpan w:val="2"/>
            <w:shd w:val="clear" w:color="auto" w:fill="auto"/>
          </w:tcPr>
          <w:p w14:paraId="0DB590F3" w14:textId="21A53505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>Fakultas</w:t>
            </w:r>
            <w:r w:rsidR="00B05AF2">
              <w:rPr>
                <w:rFonts w:ascii="Arial" w:hAnsi="Arial" w:cs="Arial"/>
                <w:sz w:val="20"/>
                <w:szCs w:val="20"/>
                <w:lang w:val="id-ID"/>
              </w:rPr>
              <w:t>/Prodi</w:t>
            </w:r>
            <w:r w:rsidRPr="00CD7549">
              <w:rPr>
                <w:rFonts w:ascii="Arial" w:hAnsi="Arial" w:cs="Arial"/>
                <w:sz w:val="20"/>
                <w:szCs w:val="20"/>
              </w:rPr>
              <w:t xml:space="preserve"> :</w:t>
            </w:r>
            <w:r w:rsidR="00507C2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C94D9B" w:rsidRPr="00CD7549" w14:paraId="0EC85F69" w14:textId="77777777" w:rsidTr="00C877D1">
        <w:trPr>
          <w:trHeight w:val="250"/>
          <w:jc w:val="right"/>
        </w:trPr>
        <w:tc>
          <w:tcPr>
            <w:tcW w:w="2246" w:type="dxa"/>
            <w:shd w:val="clear" w:color="auto" w:fill="auto"/>
          </w:tcPr>
          <w:p w14:paraId="04E859E5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>Anggota Auditor</w:t>
            </w:r>
          </w:p>
        </w:tc>
        <w:tc>
          <w:tcPr>
            <w:tcW w:w="3694" w:type="dxa"/>
            <w:gridSpan w:val="2"/>
            <w:shd w:val="clear" w:color="auto" w:fill="auto"/>
          </w:tcPr>
          <w:p w14:paraId="41572F48" w14:textId="77777777" w:rsidR="00C94D9B" w:rsidRDefault="00C94D9B" w:rsidP="008423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0CD4908" w14:textId="6EBF70CC" w:rsidR="00872842" w:rsidRPr="00CD7549" w:rsidRDefault="00872842" w:rsidP="008423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11" w:type="dxa"/>
            <w:gridSpan w:val="2"/>
            <w:shd w:val="clear" w:color="auto" w:fill="auto"/>
          </w:tcPr>
          <w:p w14:paraId="3E77A381" w14:textId="59EFD0D7" w:rsidR="00C94D9B" w:rsidRPr="00CD7549" w:rsidRDefault="008423A9" w:rsidP="008423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akultas/Prodi: </w:t>
            </w:r>
          </w:p>
        </w:tc>
      </w:tr>
      <w:tr w:rsidR="00C94D9B" w:rsidRPr="00CD7549" w14:paraId="749E53A1" w14:textId="77777777" w:rsidTr="00C877D1">
        <w:trPr>
          <w:trHeight w:val="673"/>
          <w:jc w:val="right"/>
        </w:trPr>
        <w:tc>
          <w:tcPr>
            <w:tcW w:w="2246" w:type="dxa"/>
            <w:shd w:val="clear" w:color="auto" w:fill="auto"/>
          </w:tcPr>
          <w:p w14:paraId="380106ED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>Tanda Tangan</w:t>
            </w:r>
          </w:p>
          <w:p w14:paraId="1A738C64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>Ketua Auditor</w:t>
            </w:r>
          </w:p>
        </w:tc>
        <w:tc>
          <w:tcPr>
            <w:tcW w:w="2953" w:type="dxa"/>
            <w:shd w:val="clear" w:color="auto" w:fill="auto"/>
          </w:tcPr>
          <w:p w14:paraId="5DDD8715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3" w:type="dxa"/>
            <w:gridSpan w:val="2"/>
            <w:shd w:val="clear" w:color="auto" w:fill="auto"/>
          </w:tcPr>
          <w:p w14:paraId="169417A8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>Tanda Tangan</w:t>
            </w:r>
          </w:p>
          <w:p w14:paraId="4A5C5881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D7549">
              <w:rPr>
                <w:rFonts w:ascii="Arial" w:hAnsi="Arial" w:cs="Arial"/>
                <w:sz w:val="20"/>
                <w:szCs w:val="20"/>
              </w:rPr>
              <w:t>K</w:t>
            </w:r>
            <w:r w:rsidR="00AA0C48">
              <w:rPr>
                <w:rFonts w:ascii="Arial" w:hAnsi="Arial" w:cs="Arial"/>
                <w:sz w:val="20"/>
                <w:szCs w:val="20"/>
              </w:rPr>
              <w:t>oprodi</w:t>
            </w:r>
            <w:r w:rsidRPr="00CD7549">
              <w:rPr>
                <w:rFonts w:ascii="Arial" w:hAnsi="Arial" w:cs="Arial"/>
                <w:sz w:val="20"/>
                <w:szCs w:val="20"/>
              </w:rPr>
              <w:t xml:space="preserve"> :</w:t>
            </w:r>
          </w:p>
        </w:tc>
        <w:tc>
          <w:tcPr>
            <w:tcW w:w="2869" w:type="dxa"/>
            <w:shd w:val="clear" w:color="auto" w:fill="auto"/>
          </w:tcPr>
          <w:p w14:paraId="53BC29D9" w14:textId="77777777" w:rsidR="00C94D9B" w:rsidRPr="00CD7549" w:rsidRDefault="00C94D9B" w:rsidP="003053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8FB339B" w14:textId="77777777" w:rsidR="00C94D9B" w:rsidRPr="00DC3797" w:rsidRDefault="00C94D9B" w:rsidP="00C94D9B">
      <w:pPr>
        <w:spacing w:after="0" w:line="240" w:lineRule="auto"/>
        <w:rPr>
          <w:sz w:val="20"/>
        </w:rPr>
      </w:pPr>
    </w:p>
    <w:p w14:paraId="57F7C5B5" w14:textId="77777777" w:rsidR="00C94D9B" w:rsidRPr="00DC3797" w:rsidRDefault="00C94D9B" w:rsidP="00C94D9B">
      <w:pPr>
        <w:spacing w:after="0" w:line="240" w:lineRule="auto"/>
        <w:rPr>
          <w:sz w:val="20"/>
        </w:rPr>
      </w:pPr>
    </w:p>
    <w:p w14:paraId="57688918" w14:textId="77777777" w:rsidR="00C94D9B" w:rsidRPr="00C72019" w:rsidRDefault="00C94D9B" w:rsidP="00C94D9B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b/>
          <w:sz w:val="24"/>
        </w:rPr>
      </w:pPr>
      <w:r>
        <w:rPr>
          <w:b/>
          <w:sz w:val="24"/>
        </w:rPr>
        <w:t>TUJUAN AUDIT:</w:t>
      </w:r>
    </w:p>
    <w:p w14:paraId="60603D7A" w14:textId="77777777" w:rsidR="00C94D9B" w:rsidRPr="001C4F90" w:rsidRDefault="00C94D9B" w:rsidP="00C94D9B">
      <w:pPr>
        <w:spacing w:after="0" w:line="240" w:lineRule="auto"/>
        <w:ind w:firstLine="425"/>
        <w:jc w:val="both"/>
        <w:rPr>
          <w:rFonts w:ascii="Arial" w:hAnsi="Arial" w:cs="Arial"/>
          <w:bCs/>
          <w:i/>
          <w:sz w:val="20"/>
          <w:lang w:val="da-DK"/>
        </w:rPr>
      </w:pPr>
      <w:r w:rsidRPr="001C4F90">
        <w:rPr>
          <w:rFonts w:ascii="Arial" w:hAnsi="Arial" w:cs="Arial"/>
          <w:bCs/>
          <w:i/>
          <w:sz w:val="20"/>
          <w:lang w:val="da-DK"/>
        </w:rPr>
        <w:t>Beri tanda √ sesuai yang dikerjakan.</w:t>
      </w:r>
    </w:p>
    <w:tbl>
      <w:tblPr>
        <w:tblW w:w="9018" w:type="dxa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30"/>
        <w:gridCol w:w="688"/>
      </w:tblGrid>
      <w:tr w:rsidR="00AA0C48" w:rsidRPr="005E6963" w14:paraId="66DFC969" w14:textId="77777777" w:rsidTr="005C1CAE">
        <w:trPr>
          <w:jc w:val="right"/>
        </w:trPr>
        <w:tc>
          <w:tcPr>
            <w:tcW w:w="8330" w:type="dxa"/>
          </w:tcPr>
          <w:p w14:paraId="67235067" w14:textId="77777777" w:rsidR="00AA0C48" w:rsidRPr="005E6963" w:rsidRDefault="00AA0C48" w:rsidP="00AA0C48">
            <w:pPr>
              <w:numPr>
                <w:ilvl w:val="0"/>
                <w:numId w:val="3"/>
              </w:numPr>
              <w:spacing w:after="0" w:line="240" w:lineRule="auto"/>
              <w:ind w:left="284" w:hanging="284"/>
              <w:jc w:val="both"/>
              <w:rPr>
                <w:rFonts w:ascii="Arial" w:hAnsi="Arial" w:cs="Arial"/>
                <w:sz w:val="20"/>
                <w:lang w:val="sv-SE"/>
              </w:rPr>
            </w:pPr>
            <w:r w:rsidRPr="005E6963">
              <w:rPr>
                <w:rFonts w:ascii="Arial" w:hAnsi="Arial" w:cs="Arial"/>
                <w:bCs/>
                <w:sz w:val="20"/>
              </w:rPr>
              <w:t>Memastikan apakah temuan</w:t>
            </w:r>
            <w:r w:rsidRPr="005E6963">
              <w:rPr>
                <w:rFonts w:ascii="Arial" w:hAnsi="Arial" w:cs="Arial"/>
                <w:bCs/>
                <w:sz w:val="20"/>
                <w:lang w:val="id-ID"/>
              </w:rPr>
              <w:t>/rencana tindakan koreksi</w:t>
            </w:r>
            <w:r w:rsidRPr="005E6963">
              <w:rPr>
                <w:rFonts w:ascii="Arial" w:hAnsi="Arial" w:cs="Arial"/>
                <w:bCs/>
                <w:sz w:val="20"/>
              </w:rPr>
              <w:t xml:space="preserve"> pada Siklus Audit tahun sebelumnya telah ditindaklanjuti.</w:t>
            </w:r>
            <w:r w:rsidRPr="005E6963">
              <w:rPr>
                <w:rFonts w:ascii="Arial" w:hAnsi="Arial" w:cs="Arial"/>
                <w:bCs/>
                <w:sz w:val="20"/>
                <w:lang w:val="sv-SE"/>
              </w:rPr>
              <w:t xml:space="preserve"> </w:t>
            </w:r>
          </w:p>
        </w:tc>
        <w:tc>
          <w:tcPr>
            <w:tcW w:w="688" w:type="dxa"/>
          </w:tcPr>
          <w:p w14:paraId="50D06C83" w14:textId="77777777" w:rsidR="00AA0C48" w:rsidRPr="005E6963" w:rsidRDefault="00AA0C48" w:rsidP="00AA0C48">
            <w:pPr>
              <w:spacing w:after="0" w:line="240" w:lineRule="auto"/>
              <w:jc w:val="both"/>
              <w:rPr>
                <w:rFonts w:ascii="Arial" w:hAnsi="Arial" w:cs="Arial"/>
                <w:sz w:val="20"/>
                <w:lang w:val="sv-SE"/>
              </w:rPr>
            </w:pPr>
          </w:p>
        </w:tc>
      </w:tr>
      <w:tr w:rsidR="00AA0C48" w:rsidRPr="005E6963" w14:paraId="0F0EF16A" w14:textId="77777777" w:rsidTr="005C1CAE">
        <w:trPr>
          <w:jc w:val="right"/>
        </w:trPr>
        <w:tc>
          <w:tcPr>
            <w:tcW w:w="8330" w:type="dxa"/>
          </w:tcPr>
          <w:p w14:paraId="323EA999" w14:textId="77777777" w:rsidR="00AA0C48" w:rsidRPr="005E6963" w:rsidRDefault="00AA0C48" w:rsidP="00AA0C48">
            <w:pPr>
              <w:numPr>
                <w:ilvl w:val="0"/>
                <w:numId w:val="3"/>
              </w:numPr>
              <w:spacing w:after="0" w:line="240" w:lineRule="auto"/>
              <w:ind w:left="284" w:hanging="284"/>
              <w:jc w:val="both"/>
              <w:rPr>
                <w:rFonts w:ascii="Arial" w:hAnsi="Arial" w:cs="Arial"/>
                <w:bCs/>
                <w:sz w:val="20"/>
              </w:rPr>
            </w:pPr>
            <w:r w:rsidRPr="005E6963">
              <w:rPr>
                <w:rFonts w:ascii="Arial" w:hAnsi="Arial" w:cs="Arial"/>
                <w:bCs/>
                <w:sz w:val="20"/>
              </w:rPr>
              <w:t xml:space="preserve">Memastikan kesesuaian arah dan pelaksanaan penjaminan mutu </w:t>
            </w:r>
            <w:r>
              <w:rPr>
                <w:rFonts w:ascii="Arial" w:hAnsi="Arial" w:cs="Arial"/>
                <w:bCs/>
                <w:sz w:val="20"/>
              </w:rPr>
              <w:t>Program Studi</w:t>
            </w:r>
            <w:r w:rsidRPr="005E6963">
              <w:rPr>
                <w:rFonts w:ascii="Arial" w:hAnsi="Arial" w:cs="Arial"/>
                <w:bCs/>
                <w:sz w:val="20"/>
              </w:rPr>
              <w:t xml:space="preserve"> terhadap Dokumen Akademik Fakultas dan Dokumen Mutu  Fakultas    </w:t>
            </w:r>
          </w:p>
        </w:tc>
        <w:tc>
          <w:tcPr>
            <w:tcW w:w="688" w:type="dxa"/>
          </w:tcPr>
          <w:p w14:paraId="28FD0E00" w14:textId="42F4A4A6" w:rsidR="00AA0C48" w:rsidRPr="005E6963" w:rsidRDefault="00AA0C48" w:rsidP="00AA0C48">
            <w:pPr>
              <w:spacing w:after="0" w:line="240" w:lineRule="auto"/>
              <w:jc w:val="both"/>
              <w:rPr>
                <w:rFonts w:ascii="Arial" w:hAnsi="Arial" w:cs="Arial"/>
                <w:sz w:val="20"/>
                <w:lang w:val="sv-SE"/>
              </w:rPr>
            </w:pPr>
          </w:p>
        </w:tc>
      </w:tr>
      <w:tr w:rsidR="00AA0C48" w:rsidRPr="005E6963" w14:paraId="544F770E" w14:textId="77777777" w:rsidTr="005C1CAE">
        <w:trPr>
          <w:jc w:val="right"/>
        </w:trPr>
        <w:tc>
          <w:tcPr>
            <w:tcW w:w="8330" w:type="dxa"/>
          </w:tcPr>
          <w:p w14:paraId="4B503A10" w14:textId="77777777" w:rsidR="00AA0C48" w:rsidRPr="005E6963" w:rsidRDefault="00AA0C48" w:rsidP="00AA0C48">
            <w:pPr>
              <w:numPr>
                <w:ilvl w:val="0"/>
                <w:numId w:val="3"/>
              </w:numPr>
              <w:spacing w:after="0" w:line="240" w:lineRule="auto"/>
              <w:ind w:left="284" w:hanging="284"/>
              <w:jc w:val="both"/>
              <w:rPr>
                <w:rFonts w:ascii="Arial" w:hAnsi="Arial" w:cs="Arial"/>
                <w:bCs/>
                <w:sz w:val="20"/>
              </w:rPr>
            </w:pPr>
            <w:r w:rsidRPr="005E6963">
              <w:rPr>
                <w:rFonts w:ascii="Arial" w:hAnsi="Arial" w:cs="Arial"/>
                <w:bCs/>
                <w:sz w:val="20"/>
              </w:rPr>
              <w:t xml:space="preserve">Memetakan kesiapan </w:t>
            </w:r>
            <w:r>
              <w:rPr>
                <w:rFonts w:ascii="Arial" w:hAnsi="Arial" w:cs="Arial"/>
                <w:bCs/>
                <w:sz w:val="20"/>
              </w:rPr>
              <w:t>Program Studi</w:t>
            </w:r>
            <w:r w:rsidRPr="005E6963">
              <w:rPr>
                <w:rFonts w:ascii="Arial" w:hAnsi="Arial" w:cs="Arial"/>
                <w:bCs/>
                <w:sz w:val="20"/>
              </w:rPr>
              <w:t xml:space="preserve">  dalam </w:t>
            </w:r>
            <w:r>
              <w:rPr>
                <w:rFonts w:ascii="Arial" w:hAnsi="Arial" w:cs="Arial"/>
                <w:bCs/>
                <w:sz w:val="20"/>
              </w:rPr>
              <w:t>melaksanakan program Akreditasi</w:t>
            </w:r>
            <w:r w:rsidRPr="005E6963">
              <w:rPr>
                <w:rFonts w:ascii="Arial" w:hAnsi="Arial" w:cs="Arial"/>
                <w:bCs/>
                <w:sz w:val="20"/>
              </w:rPr>
              <w:t xml:space="preserve"> </w:t>
            </w:r>
          </w:p>
        </w:tc>
        <w:tc>
          <w:tcPr>
            <w:tcW w:w="688" w:type="dxa"/>
          </w:tcPr>
          <w:p w14:paraId="5FD04762" w14:textId="3E5D3C76" w:rsidR="00AA0C48" w:rsidRPr="005E6963" w:rsidRDefault="00AA0C48" w:rsidP="00AA0C48">
            <w:pPr>
              <w:spacing w:after="0" w:line="240" w:lineRule="auto"/>
              <w:jc w:val="both"/>
              <w:rPr>
                <w:rFonts w:ascii="Arial" w:hAnsi="Arial" w:cs="Arial"/>
                <w:sz w:val="20"/>
                <w:lang w:val="sv-SE"/>
              </w:rPr>
            </w:pPr>
          </w:p>
        </w:tc>
      </w:tr>
      <w:tr w:rsidR="00AA0C48" w:rsidRPr="005E6963" w14:paraId="4E8DE77C" w14:textId="77777777" w:rsidTr="005C1CAE">
        <w:trPr>
          <w:jc w:val="right"/>
        </w:trPr>
        <w:tc>
          <w:tcPr>
            <w:tcW w:w="8330" w:type="dxa"/>
          </w:tcPr>
          <w:p w14:paraId="079748FA" w14:textId="77777777" w:rsidR="00AA0C48" w:rsidRPr="005E6963" w:rsidRDefault="00AA0C48" w:rsidP="00AA0C48">
            <w:pPr>
              <w:numPr>
                <w:ilvl w:val="0"/>
                <w:numId w:val="3"/>
              </w:numPr>
              <w:spacing w:after="0" w:line="240" w:lineRule="auto"/>
              <w:ind w:left="284" w:hanging="284"/>
              <w:jc w:val="both"/>
              <w:rPr>
                <w:rFonts w:ascii="Arial" w:hAnsi="Arial" w:cs="Arial"/>
                <w:bCs/>
                <w:sz w:val="20"/>
              </w:rPr>
            </w:pPr>
            <w:r w:rsidRPr="005E6963">
              <w:rPr>
                <w:rFonts w:ascii="Arial" w:hAnsi="Arial" w:cs="Arial"/>
                <w:bCs/>
                <w:sz w:val="20"/>
              </w:rPr>
              <w:t xml:space="preserve">Memastikan kelancaran pelaksanaan pengelolaan </w:t>
            </w:r>
            <w:r>
              <w:rPr>
                <w:rFonts w:ascii="Arial" w:hAnsi="Arial" w:cs="Arial"/>
                <w:bCs/>
                <w:sz w:val="20"/>
              </w:rPr>
              <w:t>Program Studi</w:t>
            </w:r>
          </w:p>
        </w:tc>
        <w:tc>
          <w:tcPr>
            <w:tcW w:w="688" w:type="dxa"/>
          </w:tcPr>
          <w:p w14:paraId="51D76015" w14:textId="19E551A3" w:rsidR="00AA0C48" w:rsidRPr="005E6963" w:rsidRDefault="00AA0C48" w:rsidP="00AA0C48">
            <w:pPr>
              <w:spacing w:after="0" w:line="240" w:lineRule="auto"/>
              <w:jc w:val="both"/>
              <w:rPr>
                <w:rFonts w:ascii="Arial" w:hAnsi="Arial" w:cs="Arial"/>
                <w:sz w:val="20"/>
                <w:lang w:val="sv-SE"/>
              </w:rPr>
            </w:pPr>
          </w:p>
        </w:tc>
      </w:tr>
      <w:tr w:rsidR="00AA0C48" w:rsidRPr="005E6963" w14:paraId="6655DEA3" w14:textId="77777777" w:rsidTr="005C1CAE">
        <w:trPr>
          <w:jc w:val="right"/>
        </w:trPr>
        <w:tc>
          <w:tcPr>
            <w:tcW w:w="8330" w:type="dxa"/>
          </w:tcPr>
          <w:p w14:paraId="34F6626E" w14:textId="77777777" w:rsidR="00AA0C48" w:rsidRPr="005E6963" w:rsidRDefault="00AA0C48" w:rsidP="00AA0C48">
            <w:pPr>
              <w:numPr>
                <w:ilvl w:val="0"/>
                <w:numId w:val="3"/>
              </w:numPr>
              <w:spacing w:after="0" w:line="240" w:lineRule="auto"/>
              <w:ind w:left="284" w:hanging="284"/>
              <w:jc w:val="both"/>
              <w:rPr>
                <w:rFonts w:ascii="Arial" w:hAnsi="Arial" w:cs="Arial"/>
                <w:bCs/>
                <w:sz w:val="20"/>
              </w:rPr>
            </w:pPr>
            <w:r w:rsidRPr="005E6963">
              <w:rPr>
                <w:rFonts w:ascii="Arial" w:hAnsi="Arial" w:cs="Arial"/>
                <w:bCs/>
                <w:sz w:val="20"/>
              </w:rPr>
              <w:t xml:space="preserve">Memetakan peluang peningkatan mutu </w:t>
            </w:r>
            <w:r>
              <w:rPr>
                <w:rFonts w:ascii="Arial" w:hAnsi="Arial" w:cs="Arial"/>
                <w:bCs/>
                <w:sz w:val="20"/>
              </w:rPr>
              <w:t>Program Studi</w:t>
            </w:r>
          </w:p>
        </w:tc>
        <w:tc>
          <w:tcPr>
            <w:tcW w:w="688" w:type="dxa"/>
          </w:tcPr>
          <w:p w14:paraId="6B2ADC64" w14:textId="30859569" w:rsidR="00AA0C48" w:rsidRPr="005E6963" w:rsidRDefault="00AA0C48" w:rsidP="00AA0C48">
            <w:pPr>
              <w:spacing w:after="0" w:line="240" w:lineRule="auto"/>
              <w:jc w:val="both"/>
              <w:rPr>
                <w:rFonts w:ascii="Arial" w:hAnsi="Arial" w:cs="Arial"/>
                <w:sz w:val="20"/>
                <w:lang w:val="sv-SE"/>
              </w:rPr>
            </w:pPr>
          </w:p>
        </w:tc>
      </w:tr>
      <w:tr w:rsidR="00AA0C48" w:rsidRPr="005E6963" w14:paraId="6A632139" w14:textId="77777777" w:rsidTr="005C1CAE">
        <w:trPr>
          <w:jc w:val="right"/>
        </w:trPr>
        <w:tc>
          <w:tcPr>
            <w:tcW w:w="8330" w:type="dxa"/>
          </w:tcPr>
          <w:p w14:paraId="074B0C3A" w14:textId="77777777" w:rsidR="00AA0C48" w:rsidRPr="00AA0C48" w:rsidRDefault="00AA0C48" w:rsidP="00AA0C48">
            <w:pPr>
              <w:numPr>
                <w:ilvl w:val="0"/>
                <w:numId w:val="3"/>
              </w:numPr>
              <w:spacing w:after="0" w:line="240" w:lineRule="auto"/>
              <w:ind w:left="284" w:hanging="284"/>
              <w:jc w:val="both"/>
              <w:rPr>
                <w:rFonts w:ascii="Arial" w:hAnsi="Arial" w:cs="Arial"/>
                <w:bCs/>
                <w:i/>
                <w:sz w:val="20"/>
              </w:rPr>
            </w:pPr>
            <w:r w:rsidRPr="00AA0C48">
              <w:rPr>
                <w:rFonts w:ascii="Arial" w:hAnsi="Arial" w:cs="Arial"/>
                <w:bCs/>
                <w:i/>
                <w:sz w:val="20"/>
              </w:rPr>
              <w:t>Tujuan lain, sebutkan:</w:t>
            </w:r>
          </w:p>
          <w:p w14:paraId="6520CDF5" w14:textId="77777777" w:rsidR="00AA0C48" w:rsidRPr="00AA0C48" w:rsidRDefault="00AA0C48" w:rsidP="00AA0C48">
            <w:pPr>
              <w:spacing w:after="0" w:line="240" w:lineRule="auto"/>
              <w:ind w:left="284"/>
              <w:jc w:val="both"/>
              <w:rPr>
                <w:rFonts w:ascii="Arial" w:hAnsi="Arial" w:cs="Arial"/>
                <w:bCs/>
                <w:sz w:val="20"/>
              </w:rPr>
            </w:pPr>
            <w:r w:rsidRPr="00AA0C48">
              <w:rPr>
                <w:rFonts w:ascii="Arial" w:hAnsi="Arial" w:cs="Arial"/>
                <w:bCs/>
                <w:sz w:val="20"/>
              </w:rPr>
              <w:t xml:space="preserve">    </w:t>
            </w:r>
          </w:p>
        </w:tc>
        <w:tc>
          <w:tcPr>
            <w:tcW w:w="688" w:type="dxa"/>
          </w:tcPr>
          <w:p w14:paraId="368A1562" w14:textId="77777777" w:rsidR="00AA0C48" w:rsidRPr="005E6963" w:rsidRDefault="00AA0C48" w:rsidP="00AA0C48">
            <w:pPr>
              <w:spacing w:after="0" w:line="240" w:lineRule="auto"/>
              <w:jc w:val="both"/>
              <w:rPr>
                <w:rFonts w:ascii="Arial" w:hAnsi="Arial" w:cs="Arial"/>
                <w:sz w:val="20"/>
                <w:lang w:val="sv-SE"/>
              </w:rPr>
            </w:pPr>
          </w:p>
        </w:tc>
      </w:tr>
    </w:tbl>
    <w:p w14:paraId="77FE72A0" w14:textId="77777777" w:rsidR="00C94D9B" w:rsidRDefault="00C94D9B" w:rsidP="00C94D9B">
      <w:pPr>
        <w:spacing w:after="0" w:line="240" w:lineRule="auto"/>
        <w:rPr>
          <w:sz w:val="20"/>
        </w:rPr>
      </w:pPr>
    </w:p>
    <w:p w14:paraId="77806C0B" w14:textId="77777777" w:rsidR="00C94D9B" w:rsidRPr="00B96FF9" w:rsidRDefault="00C94D9B" w:rsidP="00C94D9B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b/>
          <w:sz w:val="24"/>
        </w:rPr>
      </w:pPr>
      <w:r>
        <w:rPr>
          <w:b/>
          <w:sz w:val="24"/>
        </w:rPr>
        <w:t>LINGKUP AUDIT:</w:t>
      </w:r>
    </w:p>
    <w:p w14:paraId="4C6ECEAD" w14:textId="06474508" w:rsidR="005E6746" w:rsidRPr="00AF74B5" w:rsidRDefault="00B96FF9" w:rsidP="00AF74B5">
      <w:pPr>
        <w:pStyle w:val="ListParagraph"/>
        <w:numPr>
          <w:ilvl w:val="0"/>
          <w:numId w:val="8"/>
        </w:numPr>
        <w:spacing w:after="0" w:line="240" w:lineRule="auto"/>
        <w:rPr>
          <w:b/>
          <w:sz w:val="24"/>
        </w:rPr>
      </w:pPr>
      <w:r>
        <w:rPr>
          <w:b/>
          <w:sz w:val="24"/>
          <w:lang w:val="id-ID"/>
        </w:rPr>
        <w:t>Kebijakan Mutu</w:t>
      </w:r>
    </w:p>
    <w:p w14:paraId="3D1B7915" w14:textId="230CE279" w:rsidR="005E6746" w:rsidRDefault="0014724A" w:rsidP="00AF74B5">
      <w:pPr>
        <w:pStyle w:val="ListParagraph"/>
        <w:numPr>
          <w:ilvl w:val="0"/>
          <w:numId w:val="8"/>
        </w:numPr>
        <w:spacing w:after="0" w:line="240" w:lineRule="auto"/>
        <w:rPr>
          <w:b/>
          <w:sz w:val="24"/>
        </w:rPr>
      </w:pPr>
      <w:r w:rsidRPr="00704F99">
        <w:rPr>
          <w:rFonts w:ascii="Arial" w:hAnsi="Arial" w:cs="Arial"/>
          <w:b/>
          <w:sz w:val="20"/>
          <w:lang w:val="da-DK"/>
        </w:rPr>
        <w:t>Butir</w:t>
      </w:r>
      <w:r w:rsidRPr="00704F99">
        <w:rPr>
          <w:rFonts w:ascii="Arial" w:hAnsi="Arial" w:cs="Arial"/>
          <w:b/>
          <w:sz w:val="20"/>
          <w:lang w:val="id-ID"/>
        </w:rPr>
        <w:t xml:space="preserve"> Standar Nasional Pendidikan</w:t>
      </w:r>
      <w:r>
        <w:rPr>
          <w:rFonts w:ascii="Arial" w:hAnsi="Arial" w:cs="Arial"/>
          <w:bCs/>
          <w:sz w:val="20"/>
          <w:lang w:val="id-ID"/>
        </w:rPr>
        <w:t xml:space="preserve"> </w:t>
      </w:r>
      <w:r w:rsidR="00C94D9B" w:rsidRPr="00B96FF9">
        <w:rPr>
          <w:rFonts w:ascii="Arial" w:hAnsi="Arial" w:cs="Arial"/>
          <w:bCs/>
          <w:sz w:val="20"/>
          <w:lang w:val="da-DK"/>
        </w:rPr>
        <w:t>yang terdiri dari:</w:t>
      </w:r>
    </w:p>
    <w:p w14:paraId="405906B2" w14:textId="77777777" w:rsidR="00AF74B5" w:rsidRPr="00AF74B5" w:rsidRDefault="00AF74B5" w:rsidP="00AF74B5">
      <w:pPr>
        <w:pStyle w:val="ListParagraph"/>
        <w:numPr>
          <w:ilvl w:val="0"/>
          <w:numId w:val="8"/>
        </w:numPr>
        <w:spacing w:after="0" w:line="240" w:lineRule="auto"/>
        <w:rPr>
          <w:b/>
          <w:sz w:val="24"/>
        </w:rPr>
      </w:pPr>
    </w:p>
    <w:p w14:paraId="390774CB" w14:textId="16B34C63" w:rsidR="005E6746" w:rsidRDefault="005E6746" w:rsidP="005E6746">
      <w:pPr>
        <w:pStyle w:val="ListParagraph"/>
        <w:spacing w:after="0" w:line="240" w:lineRule="auto"/>
        <w:rPr>
          <w:b/>
          <w:sz w:val="24"/>
        </w:rPr>
      </w:pPr>
      <w:r>
        <w:rPr>
          <w:b/>
          <w:sz w:val="24"/>
        </w:rPr>
        <w:t>Standar 1 : Mahasiswa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5"/>
      </w:tblGrid>
      <w:tr w:rsidR="005E6746" w:rsidRPr="006524CB" w14:paraId="423E94D5" w14:textId="77777777" w:rsidTr="006524CB">
        <w:tc>
          <w:tcPr>
            <w:tcW w:w="9855" w:type="dxa"/>
            <w:shd w:val="clear" w:color="auto" w:fill="auto"/>
          </w:tcPr>
          <w:p w14:paraId="2F65BD28" w14:textId="77777777" w:rsidR="00AF74B5" w:rsidRPr="00704F99" w:rsidRDefault="00AF74B5" w:rsidP="00AF74B5">
            <w:pPr>
              <w:pStyle w:val="ListParagraph"/>
              <w:numPr>
                <w:ilvl w:val="1"/>
                <w:numId w:val="19"/>
              </w:numPr>
              <w:tabs>
                <w:tab w:val="left" w:pos="450"/>
              </w:tabs>
              <w:spacing w:after="160" w:line="256" w:lineRule="auto"/>
              <w:ind w:left="270" w:hanging="294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704F99">
              <w:rPr>
                <w:rFonts w:ascii="Arial" w:hAnsi="Arial" w:cs="Arial"/>
                <w:b/>
                <w:sz w:val="20"/>
                <w:szCs w:val="20"/>
              </w:rPr>
              <w:t>Rekrutmen Mahasiswa Baru</w:t>
            </w:r>
          </w:p>
          <w:p w14:paraId="13934981" w14:textId="6A7FC581" w:rsidR="00AF74B5" w:rsidRPr="00AF74B5" w:rsidRDefault="00AF74B5" w:rsidP="00AF74B5">
            <w:pPr>
              <w:pStyle w:val="ListParagraph"/>
              <w:numPr>
                <w:ilvl w:val="0"/>
                <w:numId w:val="47"/>
              </w:numPr>
              <w:spacing w:after="160" w:line="256" w:lineRule="auto"/>
              <w:ind w:hanging="270"/>
              <w:jc w:val="both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EC4847">
              <w:rPr>
                <w:rFonts w:ascii="Arial" w:hAnsi="Arial" w:cs="Arial"/>
                <w:sz w:val="20"/>
                <w:szCs w:val="20"/>
              </w:rPr>
              <w:t>Informasi pendaftaran, seleksi dan registrasi mahasiswa baru tersedia dan dapat diakses di Website Program Studi dan selalu di update</w:t>
            </w:r>
          </w:p>
          <w:p w14:paraId="1477A41F" w14:textId="77777777" w:rsidR="00AF74B5" w:rsidRPr="00704F99" w:rsidRDefault="00AF74B5" w:rsidP="00AF74B5">
            <w:pPr>
              <w:pStyle w:val="ListParagraph"/>
              <w:numPr>
                <w:ilvl w:val="1"/>
                <w:numId w:val="19"/>
              </w:numPr>
              <w:tabs>
                <w:tab w:val="left" w:pos="450"/>
              </w:tabs>
              <w:spacing w:after="160" w:line="256" w:lineRule="auto"/>
              <w:ind w:left="270" w:hanging="294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704F99">
              <w:rPr>
                <w:rFonts w:ascii="Arial" w:hAnsi="Arial" w:cs="Arial"/>
                <w:b/>
                <w:sz w:val="20"/>
                <w:szCs w:val="20"/>
              </w:rPr>
              <w:t>Registrasi Mahasiswa Baru</w:t>
            </w:r>
          </w:p>
          <w:p w14:paraId="59C6FF57" w14:textId="42C8E1DF" w:rsidR="005E6746" w:rsidRPr="00AF74B5" w:rsidRDefault="00AF74B5" w:rsidP="00AF74B5">
            <w:pPr>
              <w:pStyle w:val="ListParagraph"/>
              <w:ind w:left="45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 xml:space="preserve">Informasi registrasi mahasiswa tersedia, dan dapat diakses di Website Program Studi dan selalu di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04F99">
              <w:rPr>
                <w:rFonts w:ascii="Arial" w:hAnsi="Arial" w:cs="Arial"/>
                <w:sz w:val="20"/>
                <w:szCs w:val="20"/>
              </w:rPr>
              <w:t>update.</w:t>
            </w:r>
          </w:p>
        </w:tc>
      </w:tr>
    </w:tbl>
    <w:p w14:paraId="0D0617BE" w14:textId="7B1FEA70" w:rsidR="005E6746" w:rsidRDefault="005E6746" w:rsidP="006D12E4">
      <w:pPr>
        <w:pStyle w:val="ListParagraph"/>
        <w:spacing w:after="0" w:line="240" w:lineRule="auto"/>
        <w:ind w:left="0"/>
        <w:rPr>
          <w:b/>
          <w:sz w:val="24"/>
        </w:rPr>
      </w:pPr>
    </w:p>
    <w:p w14:paraId="72645827" w14:textId="5F3E7535" w:rsidR="005E6746" w:rsidRDefault="005E6746" w:rsidP="005E6746">
      <w:pPr>
        <w:pStyle w:val="ListParagraph"/>
        <w:spacing w:after="0" w:line="240" w:lineRule="auto"/>
        <w:rPr>
          <w:b/>
          <w:sz w:val="24"/>
        </w:rPr>
      </w:pPr>
      <w:r>
        <w:rPr>
          <w:b/>
          <w:sz w:val="24"/>
        </w:rPr>
        <w:t>Standar 5 : Kurikulum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5"/>
      </w:tblGrid>
      <w:tr w:rsidR="005E6746" w:rsidRPr="006524CB" w14:paraId="41911B9B" w14:textId="77777777" w:rsidTr="006524CB">
        <w:tc>
          <w:tcPr>
            <w:tcW w:w="9855" w:type="dxa"/>
            <w:shd w:val="clear" w:color="auto" w:fill="auto"/>
          </w:tcPr>
          <w:p w14:paraId="6B42EA1E" w14:textId="77777777" w:rsidR="00AF74B5" w:rsidRPr="00704F99" w:rsidRDefault="00AF74B5" w:rsidP="00442C12">
            <w:pPr>
              <w:pStyle w:val="ListParagraph"/>
              <w:numPr>
                <w:ilvl w:val="0"/>
                <w:numId w:val="36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 xml:space="preserve">Kurikulum mengadopsi OBE dengan </w:t>
            </w:r>
            <w:r w:rsidRPr="00704F99">
              <w:rPr>
                <w:rFonts w:ascii="Arial" w:hAnsi="Arial" w:cs="Arial"/>
                <w:i/>
                <w:sz w:val="20"/>
                <w:szCs w:val="20"/>
              </w:rPr>
              <w:t>Project-Base</w:t>
            </w:r>
            <w:r w:rsidRPr="00704F99">
              <w:rPr>
                <w:rFonts w:ascii="Arial" w:hAnsi="Arial" w:cs="Arial"/>
                <w:sz w:val="20"/>
                <w:szCs w:val="20"/>
              </w:rPr>
              <w:t xml:space="preserve"> dan </w:t>
            </w:r>
            <w:r w:rsidRPr="00704F99">
              <w:rPr>
                <w:rFonts w:ascii="Arial" w:hAnsi="Arial" w:cs="Arial"/>
                <w:i/>
                <w:sz w:val="20"/>
                <w:szCs w:val="20"/>
              </w:rPr>
              <w:t>Case-Base Study</w:t>
            </w:r>
            <w:r w:rsidRPr="00704F9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11C6442" w14:textId="77777777" w:rsidR="00AF74B5" w:rsidRDefault="00AF74B5" w:rsidP="00442C12">
            <w:pPr>
              <w:pStyle w:val="ListParagraph"/>
              <w:numPr>
                <w:ilvl w:val="0"/>
                <w:numId w:val="36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>Kurikulum merefleksikan tujuan pendidikan, learning outcomes, keseimbangan antara pengetahuan-skill, dan kompetensi lulusan yang ingin dicapai serta memenuhi persyararatan akreditasi nasional.</w:t>
            </w:r>
          </w:p>
          <w:p w14:paraId="393EE60F" w14:textId="0D6A14ED" w:rsidR="00AF74B5" w:rsidRPr="00C96CCE" w:rsidRDefault="00AF74B5" w:rsidP="00442C12">
            <w:pPr>
              <w:pStyle w:val="ListParagraph"/>
              <w:numPr>
                <w:ilvl w:val="0"/>
                <w:numId w:val="36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96CCE">
              <w:rPr>
                <w:rFonts w:ascii="Arial" w:hAnsi="Arial" w:cs="Arial"/>
                <w:sz w:val="20"/>
                <w:szCs w:val="20"/>
              </w:rPr>
              <w:t xml:space="preserve">Informasi dan deskripsi kurikulum masing-masing Program Studi tersedia di Website </w:t>
            </w:r>
            <w:r w:rsidRPr="00C96CCE">
              <w:rPr>
                <w:rFonts w:ascii="Arial" w:hAnsi="Arial" w:cs="Arial"/>
                <w:sz w:val="20"/>
                <w:szCs w:val="20"/>
              </w:rPr>
              <w:lastRenderedPageBreak/>
              <w:t>Program Studi dan selalu di update.</w:t>
            </w:r>
          </w:p>
          <w:p w14:paraId="3D0C9C20" w14:textId="77777777" w:rsidR="00AF74B5" w:rsidRPr="00704F99" w:rsidRDefault="00AF74B5" w:rsidP="00442C12">
            <w:pPr>
              <w:pStyle w:val="ListParagraph"/>
              <w:numPr>
                <w:ilvl w:val="0"/>
                <w:numId w:val="36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>Kurikulum diperbaharui secara reguler. Setiap Program Studi memiliki mekanisme untuk pengembangan dan pembaharuan kurikulum.</w:t>
            </w:r>
          </w:p>
          <w:p w14:paraId="2BD5BBC4" w14:textId="332547CB" w:rsidR="005E6746" w:rsidRPr="00AF74B5" w:rsidRDefault="00AF74B5" w:rsidP="00442C12">
            <w:pPr>
              <w:pStyle w:val="ListParagraph"/>
              <w:numPr>
                <w:ilvl w:val="0"/>
                <w:numId w:val="36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i/>
                <w:sz w:val="20"/>
                <w:szCs w:val="20"/>
              </w:rPr>
              <w:t>Course material/portofolio</w:t>
            </w:r>
            <w:r w:rsidRPr="00704F99">
              <w:rPr>
                <w:rFonts w:ascii="Arial" w:hAnsi="Arial" w:cs="Arial"/>
                <w:sz w:val="20"/>
                <w:szCs w:val="20"/>
              </w:rPr>
              <w:t xml:space="preserve"> matakuliah tersedia di Program Studi untuk masing-masing matakuliah.</w:t>
            </w:r>
          </w:p>
        </w:tc>
      </w:tr>
    </w:tbl>
    <w:p w14:paraId="7A2366CD" w14:textId="7AA16E1C" w:rsidR="005E6746" w:rsidRDefault="005E6746" w:rsidP="005E6746">
      <w:pPr>
        <w:pStyle w:val="ListParagraph"/>
        <w:spacing w:after="0" w:line="240" w:lineRule="auto"/>
        <w:rPr>
          <w:b/>
          <w:sz w:val="24"/>
        </w:rPr>
      </w:pPr>
    </w:p>
    <w:p w14:paraId="1E0A2C6C" w14:textId="7D57AF5B" w:rsidR="005E6746" w:rsidRDefault="005E6746" w:rsidP="005E6746">
      <w:pPr>
        <w:pStyle w:val="ListParagraph"/>
        <w:spacing w:after="0" w:line="240" w:lineRule="auto"/>
        <w:rPr>
          <w:b/>
          <w:sz w:val="24"/>
        </w:rPr>
      </w:pPr>
      <w:r>
        <w:rPr>
          <w:b/>
          <w:sz w:val="24"/>
        </w:rPr>
        <w:t>Standar 6 : Kegiatan Akademik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5"/>
      </w:tblGrid>
      <w:tr w:rsidR="005E6746" w:rsidRPr="006524CB" w14:paraId="35EF7819" w14:textId="77777777" w:rsidTr="006524CB">
        <w:tc>
          <w:tcPr>
            <w:tcW w:w="9855" w:type="dxa"/>
            <w:shd w:val="clear" w:color="auto" w:fill="auto"/>
          </w:tcPr>
          <w:p w14:paraId="37382FD4" w14:textId="77777777" w:rsidR="00AF74B5" w:rsidRPr="00704F99" w:rsidRDefault="00AF74B5" w:rsidP="00442C12">
            <w:pPr>
              <w:pStyle w:val="ListParagraph"/>
              <w:numPr>
                <w:ilvl w:val="1"/>
                <w:numId w:val="37"/>
              </w:numPr>
              <w:spacing w:after="160" w:line="256" w:lineRule="auto"/>
              <w:ind w:left="720" w:hanging="654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704F99">
              <w:rPr>
                <w:rFonts w:ascii="Arial" w:hAnsi="Arial" w:cs="Arial"/>
                <w:b/>
                <w:sz w:val="20"/>
                <w:szCs w:val="20"/>
              </w:rPr>
              <w:t>Perkuliahan</w:t>
            </w:r>
          </w:p>
          <w:p w14:paraId="018FA126" w14:textId="77777777" w:rsidR="00AF74B5" w:rsidRPr="00704F99" w:rsidRDefault="00AF74B5" w:rsidP="00B526A0">
            <w:pPr>
              <w:pStyle w:val="ListParagraph"/>
              <w:numPr>
                <w:ilvl w:val="0"/>
                <w:numId w:val="38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704F99">
              <w:rPr>
                <w:rFonts w:ascii="Arial" w:hAnsi="Arial" w:cs="Arial"/>
                <w:noProof/>
                <w:sz w:val="20"/>
                <w:szCs w:val="20"/>
              </w:rPr>
              <w:t xml:space="preserve">Kegiatan akademik dilaksanakan selama 16 (termasuk jumlah pertemuan perkuliahan dan ujian) minggu/semester dan sesuai dengan kalender akademik yang dipublikasikan ke seluruh </w:t>
            </w:r>
            <w:r w:rsidRPr="00704F99">
              <w:rPr>
                <w:rFonts w:ascii="Arial" w:hAnsi="Arial" w:cs="Arial"/>
                <w:i/>
                <w:noProof/>
                <w:sz w:val="20"/>
                <w:szCs w:val="20"/>
              </w:rPr>
              <w:t>Civitas Akademika</w:t>
            </w:r>
            <w:r w:rsidRPr="00704F99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  <w:p w14:paraId="7E25ED11" w14:textId="77777777" w:rsidR="00AF74B5" w:rsidRPr="00704F99" w:rsidRDefault="00AF74B5" w:rsidP="00B526A0">
            <w:pPr>
              <w:pStyle w:val="ListParagraph"/>
              <w:numPr>
                <w:ilvl w:val="0"/>
                <w:numId w:val="38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704F99">
              <w:rPr>
                <w:rFonts w:ascii="Arial" w:hAnsi="Arial" w:cs="Arial"/>
                <w:noProof/>
                <w:sz w:val="20"/>
                <w:szCs w:val="20"/>
              </w:rPr>
              <w:t>Informasi kalender akademik, kurikulum, silabus dan SAP setiap matakuliah tersedia di Website Program Studi dan selalu di update.</w:t>
            </w:r>
          </w:p>
          <w:p w14:paraId="1004A336" w14:textId="77777777" w:rsidR="00AF74B5" w:rsidRPr="00704F99" w:rsidRDefault="00AF74B5" w:rsidP="00B526A0">
            <w:pPr>
              <w:pStyle w:val="ListParagraph"/>
              <w:numPr>
                <w:ilvl w:val="0"/>
                <w:numId w:val="38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704F99">
              <w:rPr>
                <w:rFonts w:ascii="Arial" w:hAnsi="Arial" w:cs="Arial"/>
                <w:noProof/>
                <w:sz w:val="20"/>
                <w:szCs w:val="20"/>
              </w:rPr>
              <w:t>Standar, pedoman dan prosedur persiapan, pelaksanaan dan evaluasi perkuliahan disosialisasikan ke para dosen, tenaga kependidikan dan mahasiswa serta tersedia di Website Program Studi dan selalu di update.</w:t>
            </w:r>
          </w:p>
          <w:p w14:paraId="1CF5FB34" w14:textId="77777777" w:rsidR="00AF74B5" w:rsidRPr="00704F99" w:rsidRDefault="00AF74B5" w:rsidP="00B526A0">
            <w:pPr>
              <w:pStyle w:val="ListParagraph"/>
              <w:numPr>
                <w:ilvl w:val="0"/>
                <w:numId w:val="38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704F99">
              <w:rPr>
                <w:rFonts w:ascii="Arial" w:hAnsi="Arial" w:cs="Arial"/>
                <w:noProof/>
                <w:sz w:val="20"/>
                <w:szCs w:val="20"/>
              </w:rPr>
              <w:t>Ketepatan dan kesesuaian penggunaan waktu perkuliahan (berdasarkan kalender akademik dan jadwal yang dipublikasikan) &gt; 90%.</w:t>
            </w:r>
          </w:p>
          <w:p w14:paraId="23B2B04A" w14:textId="77777777" w:rsidR="00AF74B5" w:rsidRPr="00704F99" w:rsidRDefault="00AF74B5" w:rsidP="00B526A0">
            <w:pPr>
              <w:pStyle w:val="ListParagraph"/>
              <w:numPr>
                <w:ilvl w:val="0"/>
                <w:numId w:val="38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704F99">
              <w:rPr>
                <w:rFonts w:ascii="Arial" w:hAnsi="Arial" w:cs="Arial"/>
                <w:noProof/>
                <w:sz w:val="20"/>
                <w:szCs w:val="20"/>
              </w:rPr>
              <w:t>Mahasiswa harus menghadiri perkuliahan dan persentase kehadiran minimal mahasiswa dalam perkuliahan adalah 75%.</w:t>
            </w:r>
          </w:p>
          <w:p w14:paraId="1921DBC7" w14:textId="77777777" w:rsidR="00AF74B5" w:rsidRPr="00704F99" w:rsidRDefault="00AF74B5" w:rsidP="00B526A0">
            <w:pPr>
              <w:pStyle w:val="ListParagraph"/>
              <w:numPr>
                <w:ilvl w:val="0"/>
                <w:numId w:val="38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704F99">
              <w:rPr>
                <w:rFonts w:ascii="Arial" w:hAnsi="Arial" w:cs="Arial"/>
                <w:noProof/>
                <w:sz w:val="20"/>
                <w:szCs w:val="20"/>
              </w:rPr>
              <w:t>Monitoring pelaksnaan perkuliahan dilakukan secara reguler melalui Berita Acara Perkuliahan (BAP).</w:t>
            </w:r>
          </w:p>
          <w:p w14:paraId="42F9336A" w14:textId="77777777" w:rsidR="00AF74B5" w:rsidRPr="00704F99" w:rsidRDefault="00AF74B5" w:rsidP="00B526A0">
            <w:pPr>
              <w:pStyle w:val="ListParagraph"/>
              <w:numPr>
                <w:ilvl w:val="0"/>
                <w:numId w:val="38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704F99">
              <w:rPr>
                <w:rFonts w:ascii="Arial" w:hAnsi="Arial" w:cs="Arial"/>
                <w:noProof/>
                <w:sz w:val="20"/>
                <w:szCs w:val="20"/>
              </w:rPr>
              <w:t xml:space="preserve">Perkuliahan diselenggarakan dengan baik dan sesuai rencana agar tujuan matakuliah dan </w:t>
            </w:r>
            <w:r w:rsidRPr="00704F99">
              <w:rPr>
                <w:rFonts w:ascii="Arial" w:hAnsi="Arial" w:cs="Arial"/>
                <w:i/>
                <w:noProof/>
                <w:sz w:val="20"/>
                <w:szCs w:val="20"/>
              </w:rPr>
              <w:t>course outcome</w:t>
            </w:r>
            <w:r w:rsidRPr="00704F99">
              <w:rPr>
                <w:rFonts w:ascii="Arial" w:hAnsi="Arial" w:cs="Arial"/>
                <w:noProof/>
                <w:sz w:val="20"/>
                <w:szCs w:val="20"/>
              </w:rPr>
              <w:t xml:space="preserve"> tercapai. Persentase mahasiswa yang menyetakan puas terhadap perkuliahan yang telah dijalaninya adalah 75%.</w:t>
            </w:r>
          </w:p>
          <w:p w14:paraId="6D364657" w14:textId="77777777" w:rsidR="00AF74B5" w:rsidRDefault="00AF74B5" w:rsidP="00B526A0">
            <w:pPr>
              <w:pStyle w:val="ListParagraph"/>
              <w:numPr>
                <w:ilvl w:val="0"/>
                <w:numId w:val="38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704F99">
              <w:rPr>
                <w:rFonts w:ascii="Arial" w:hAnsi="Arial" w:cs="Arial"/>
                <w:noProof/>
                <w:sz w:val="20"/>
                <w:szCs w:val="20"/>
              </w:rPr>
              <w:t>Untuk peningkatan perkuliahan yang berkelanjutan (</w:t>
            </w:r>
            <w:r w:rsidRPr="00704F99">
              <w:rPr>
                <w:rFonts w:ascii="Arial" w:hAnsi="Arial" w:cs="Arial"/>
                <w:i/>
                <w:noProof/>
                <w:sz w:val="20"/>
                <w:szCs w:val="20"/>
              </w:rPr>
              <w:t>continous improvement</w:t>
            </w:r>
            <w:r w:rsidRPr="00704F99">
              <w:rPr>
                <w:rFonts w:ascii="Arial" w:hAnsi="Arial" w:cs="Arial"/>
                <w:noProof/>
                <w:sz w:val="20"/>
                <w:szCs w:val="20"/>
              </w:rPr>
              <w:t xml:space="preserve">), tersedia mekanisme untuk penyampaian umpan balik mahasiswa secara reguler. Hasil umpan balik digunakan oleh dosen untuk evaluasi perkuliahan yang diuraikan dalam </w:t>
            </w:r>
            <w:r w:rsidRPr="00704F99">
              <w:rPr>
                <w:rFonts w:ascii="Arial" w:hAnsi="Arial" w:cs="Arial"/>
                <w:i/>
                <w:noProof/>
                <w:sz w:val="20"/>
                <w:szCs w:val="20"/>
              </w:rPr>
              <w:t>portofolio</w:t>
            </w:r>
            <w:r w:rsidRPr="00704F99">
              <w:rPr>
                <w:rFonts w:ascii="Arial" w:hAnsi="Arial" w:cs="Arial"/>
                <w:noProof/>
                <w:sz w:val="20"/>
                <w:szCs w:val="20"/>
              </w:rPr>
              <w:t xml:space="preserve"> matakuliah.</w:t>
            </w:r>
          </w:p>
          <w:p w14:paraId="563579D4" w14:textId="77777777" w:rsidR="00AF74B5" w:rsidRDefault="00AF74B5" w:rsidP="00B526A0">
            <w:pPr>
              <w:pStyle w:val="ListParagraph"/>
              <w:numPr>
                <w:ilvl w:val="0"/>
                <w:numId w:val="38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C96CCE">
              <w:rPr>
                <w:rFonts w:ascii="Arial" w:hAnsi="Arial" w:cs="Arial"/>
                <w:noProof/>
                <w:sz w:val="20"/>
                <w:szCs w:val="20"/>
              </w:rPr>
              <w:t>Untuk program S2/S3, jumlah peserta kelas disesuaikan dengan kapasitas, intake mahasiswa di Program Studi tersebut dan efisiensi-efektivitas pelaksanaan program.</w:t>
            </w:r>
          </w:p>
          <w:p w14:paraId="5C8FAE87" w14:textId="77777777" w:rsidR="00AF74B5" w:rsidRPr="00C96CCE" w:rsidRDefault="00AF74B5" w:rsidP="00B526A0">
            <w:pPr>
              <w:pStyle w:val="ListParagraph"/>
              <w:numPr>
                <w:ilvl w:val="0"/>
                <w:numId w:val="38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C96CCE">
              <w:rPr>
                <w:rFonts w:ascii="Arial" w:hAnsi="Arial" w:cs="Arial"/>
                <w:noProof/>
                <w:sz w:val="20"/>
                <w:szCs w:val="20"/>
              </w:rPr>
              <w:t>Kuliah paralel dilaksanakan secara koheren</w:t>
            </w:r>
          </w:p>
          <w:p w14:paraId="0F275C32" w14:textId="77777777" w:rsidR="00AF74B5" w:rsidRPr="00704F99" w:rsidRDefault="00AF74B5" w:rsidP="00B526A0">
            <w:pPr>
              <w:pStyle w:val="ListParagraph"/>
              <w:ind w:left="0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740893E5" w14:textId="77777777" w:rsidR="00AF74B5" w:rsidRPr="00704F99" w:rsidRDefault="00AF74B5" w:rsidP="00442C12">
            <w:pPr>
              <w:pStyle w:val="ListParagraph"/>
              <w:numPr>
                <w:ilvl w:val="1"/>
                <w:numId w:val="37"/>
              </w:numPr>
              <w:spacing w:after="160" w:line="256" w:lineRule="auto"/>
              <w:ind w:left="720" w:hanging="654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704F99">
              <w:rPr>
                <w:rFonts w:ascii="Arial" w:hAnsi="Arial" w:cs="Arial"/>
                <w:b/>
                <w:sz w:val="20"/>
                <w:szCs w:val="20"/>
              </w:rPr>
              <w:t>Asesmen</w:t>
            </w:r>
          </w:p>
          <w:p w14:paraId="081EBF11" w14:textId="77777777" w:rsidR="00AF74B5" w:rsidRPr="00704F99" w:rsidRDefault="00AF74B5" w:rsidP="00B526A0">
            <w:pPr>
              <w:pStyle w:val="ListParagraph"/>
              <w:numPr>
                <w:ilvl w:val="0"/>
                <w:numId w:val="40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 xml:space="preserve">Tersedia pemetaan </w:t>
            </w:r>
            <w:r w:rsidRPr="00704F99">
              <w:rPr>
                <w:rFonts w:ascii="Arial" w:hAnsi="Arial" w:cs="Arial"/>
                <w:i/>
                <w:sz w:val="20"/>
                <w:szCs w:val="20"/>
              </w:rPr>
              <w:t>Learning Outcome</w:t>
            </w:r>
            <w:r w:rsidRPr="00704F99">
              <w:rPr>
                <w:rFonts w:ascii="Arial" w:hAnsi="Arial" w:cs="Arial"/>
                <w:sz w:val="20"/>
                <w:szCs w:val="20"/>
              </w:rPr>
              <w:t xml:space="preserve"> (LO) terhadap matakuliah yang dipublikasikan dengan jelas, dengan infikator adanya ketersediaan roadmap antara matakuliah dan kompetensi lulusan.</w:t>
            </w:r>
          </w:p>
          <w:p w14:paraId="1E94A0DB" w14:textId="77777777" w:rsidR="00AF74B5" w:rsidRPr="00704F99" w:rsidRDefault="00AF74B5" w:rsidP="00B526A0">
            <w:pPr>
              <w:pStyle w:val="ListParagraph"/>
              <w:numPr>
                <w:ilvl w:val="0"/>
                <w:numId w:val="40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 xml:space="preserve">Asesmen untuk seluruh matakuliah dilakukan dengan adil, menggunakan multi komponen dan sesuai dengan </w:t>
            </w:r>
            <w:r w:rsidRPr="00704F99">
              <w:rPr>
                <w:rFonts w:ascii="Arial" w:hAnsi="Arial" w:cs="Arial"/>
                <w:i/>
                <w:sz w:val="20"/>
                <w:szCs w:val="20"/>
              </w:rPr>
              <w:t>learning outcome</w:t>
            </w:r>
            <w:r w:rsidRPr="00704F99">
              <w:rPr>
                <w:rFonts w:ascii="Arial" w:hAnsi="Arial" w:cs="Arial"/>
                <w:sz w:val="20"/>
                <w:szCs w:val="20"/>
              </w:rPr>
              <w:t xml:space="preserve"> yang diharapkan.</w:t>
            </w:r>
          </w:p>
          <w:p w14:paraId="46EBB572" w14:textId="77777777" w:rsidR="00AF74B5" w:rsidRPr="00704F99" w:rsidRDefault="00AF74B5" w:rsidP="00B526A0">
            <w:pPr>
              <w:pStyle w:val="ListParagraph"/>
              <w:numPr>
                <w:ilvl w:val="0"/>
                <w:numId w:val="40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>Kriteria dan penilaian asesmen dipublikasikan dengan jelas.</w:t>
            </w:r>
          </w:p>
          <w:p w14:paraId="5B9C9F9E" w14:textId="77777777" w:rsidR="00AF74B5" w:rsidRPr="00704F99" w:rsidRDefault="00AF74B5" w:rsidP="00B526A0">
            <w:pPr>
              <w:pStyle w:val="ListParagraph"/>
              <w:numPr>
                <w:ilvl w:val="0"/>
                <w:numId w:val="40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>Informasi tentang prosedur, kriteria kelulusan dan regulasi asesmen tersedia di Website Program Studi dan diimplementasikan dengan konsisten.</w:t>
            </w:r>
          </w:p>
          <w:p w14:paraId="22A45BFF" w14:textId="77777777" w:rsidR="00AF74B5" w:rsidRPr="00704F99" w:rsidRDefault="00AF74B5" w:rsidP="00B526A0">
            <w:pPr>
              <w:pStyle w:val="ListParagraph"/>
              <w:numPr>
                <w:ilvl w:val="0"/>
                <w:numId w:val="40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 xml:space="preserve">Hasil asesmen diinformasikan kepada mahasiswa untuk </w:t>
            </w:r>
            <w:r w:rsidRPr="00704F99">
              <w:rPr>
                <w:rFonts w:ascii="Arial" w:hAnsi="Arial" w:cs="Arial"/>
                <w:i/>
                <w:sz w:val="20"/>
                <w:szCs w:val="20"/>
              </w:rPr>
              <w:t>feedback</w:t>
            </w:r>
            <w:r w:rsidRPr="00704F99">
              <w:rPr>
                <w:rFonts w:ascii="Arial" w:hAnsi="Arial" w:cs="Arial"/>
                <w:sz w:val="20"/>
                <w:szCs w:val="20"/>
              </w:rPr>
              <w:t xml:space="preserve"> kemajuan studi.</w:t>
            </w:r>
          </w:p>
          <w:p w14:paraId="3C80D81C" w14:textId="1E192E74" w:rsidR="005E6746" w:rsidRPr="00AF74B5" w:rsidRDefault="00AF74B5" w:rsidP="00B526A0">
            <w:pPr>
              <w:pStyle w:val="ListParagraph"/>
              <w:numPr>
                <w:ilvl w:val="0"/>
                <w:numId w:val="40"/>
              </w:numPr>
              <w:spacing w:after="160" w:line="256" w:lineRule="auto"/>
              <w:ind w:hanging="3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>Nilai ujian diumumkan sesuai jadwal.</w:t>
            </w:r>
          </w:p>
        </w:tc>
      </w:tr>
    </w:tbl>
    <w:p w14:paraId="6C137D54" w14:textId="2469AB15" w:rsidR="00C54010" w:rsidRDefault="00C54010" w:rsidP="006D12E4">
      <w:pPr>
        <w:pStyle w:val="ListParagraph"/>
        <w:spacing w:after="0" w:line="240" w:lineRule="auto"/>
        <w:ind w:left="0"/>
        <w:rPr>
          <w:b/>
          <w:sz w:val="24"/>
        </w:rPr>
      </w:pPr>
    </w:p>
    <w:p w14:paraId="04D50EE3" w14:textId="19C8CE1A" w:rsidR="00C54010" w:rsidRDefault="00C54010" w:rsidP="005E6746">
      <w:pPr>
        <w:pStyle w:val="ListParagraph"/>
        <w:spacing w:after="0" w:line="240" w:lineRule="auto"/>
        <w:rPr>
          <w:b/>
          <w:sz w:val="24"/>
        </w:rPr>
      </w:pPr>
      <w:r>
        <w:rPr>
          <w:b/>
          <w:sz w:val="24"/>
        </w:rPr>
        <w:t>Standar 9 : Penjaminan Mutu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5"/>
      </w:tblGrid>
      <w:tr w:rsidR="00C54010" w:rsidRPr="006524CB" w14:paraId="13556E72" w14:textId="77777777" w:rsidTr="006524CB">
        <w:tc>
          <w:tcPr>
            <w:tcW w:w="9855" w:type="dxa"/>
            <w:shd w:val="clear" w:color="auto" w:fill="auto"/>
          </w:tcPr>
          <w:p w14:paraId="2D2A16DA" w14:textId="77777777" w:rsidR="00B526A0" w:rsidRPr="00704F99" w:rsidRDefault="00B526A0" w:rsidP="00B526A0">
            <w:pPr>
              <w:pStyle w:val="ListParagraph"/>
              <w:numPr>
                <w:ilvl w:val="0"/>
                <w:numId w:val="43"/>
              </w:numPr>
              <w:spacing w:after="160" w:line="256" w:lineRule="auto"/>
              <w:ind w:left="270" w:hanging="29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>Setiap Program Studi memiliki Gugus Penjaminan Mutu (GPM) yang akan merujuk kepada S</w:t>
            </w:r>
            <w:r>
              <w:rPr>
                <w:rFonts w:ascii="Arial" w:hAnsi="Arial" w:cs="Arial"/>
                <w:sz w:val="20"/>
                <w:szCs w:val="20"/>
              </w:rPr>
              <w:t xml:space="preserve">atuan </w:t>
            </w:r>
            <w:r w:rsidRPr="00704F99">
              <w:rPr>
                <w:rFonts w:ascii="Arial" w:hAnsi="Arial" w:cs="Arial"/>
                <w:sz w:val="20"/>
                <w:szCs w:val="20"/>
              </w:rPr>
              <w:t>Penjaminan Mutu Fakultas (SPMF). SMPF merujuk kepada SPMI tingkat Universitas yang dikelola oleh Pusat Jaminan Mutu (PJM) LPPMP. SPMI digunakan sebagai dasar asesmen untuk prodi dan fakultas.</w:t>
            </w:r>
          </w:p>
          <w:p w14:paraId="42BB7F5D" w14:textId="77777777" w:rsidR="00B526A0" w:rsidRPr="00704F99" w:rsidRDefault="00B526A0" w:rsidP="00B526A0">
            <w:pPr>
              <w:pStyle w:val="ListParagraph"/>
              <w:numPr>
                <w:ilvl w:val="0"/>
                <w:numId w:val="43"/>
              </w:numPr>
              <w:spacing w:after="160" w:line="256" w:lineRule="auto"/>
              <w:ind w:left="270" w:hanging="29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>SPMI dilingkungan Program Studi dilaksanakan oleh GPM.</w:t>
            </w:r>
          </w:p>
          <w:p w14:paraId="2E11E848" w14:textId="77777777" w:rsidR="00B526A0" w:rsidRPr="00704F99" w:rsidRDefault="00B526A0" w:rsidP="00B526A0">
            <w:pPr>
              <w:pStyle w:val="ListParagraph"/>
              <w:numPr>
                <w:ilvl w:val="0"/>
                <w:numId w:val="43"/>
              </w:numPr>
              <w:spacing w:after="160" w:line="256" w:lineRule="auto"/>
              <w:ind w:left="270" w:hanging="29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>SPMI disosialisasikan ke seluruh komunitas Program Studi secara reguler.</w:t>
            </w:r>
          </w:p>
          <w:p w14:paraId="0008CF4D" w14:textId="77777777" w:rsidR="00B526A0" w:rsidRPr="00704F99" w:rsidRDefault="00B526A0" w:rsidP="00B526A0">
            <w:pPr>
              <w:pStyle w:val="ListParagraph"/>
              <w:numPr>
                <w:ilvl w:val="0"/>
                <w:numId w:val="43"/>
              </w:numPr>
              <w:spacing w:after="160" w:line="256" w:lineRule="auto"/>
              <w:ind w:left="270" w:hanging="29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>Pelatihan SPMI terhadap Manajemen Program Studi dilakukan minimal 1 kali setiap tahun.</w:t>
            </w:r>
          </w:p>
          <w:p w14:paraId="4386541B" w14:textId="6730A64F" w:rsidR="00C54010" w:rsidRPr="00B526A0" w:rsidRDefault="00B526A0" w:rsidP="00B526A0">
            <w:pPr>
              <w:pStyle w:val="ListParagraph"/>
              <w:numPr>
                <w:ilvl w:val="0"/>
                <w:numId w:val="43"/>
              </w:numPr>
              <w:spacing w:after="160" w:line="256" w:lineRule="auto"/>
              <w:ind w:left="270" w:hanging="29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4F99">
              <w:rPr>
                <w:rFonts w:ascii="Arial" w:hAnsi="Arial" w:cs="Arial"/>
                <w:sz w:val="20"/>
                <w:szCs w:val="20"/>
              </w:rPr>
              <w:t>Evaluasi terhadap Program Studi dilakukan minimal 1 kali setiap tahun.</w:t>
            </w:r>
          </w:p>
        </w:tc>
      </w:tr>
    </w:tbl>
    <w:p w14:paraId="4797845A" w14:textId="156FAF63" w:rsidR="00C54010" w:rsidRDefault="00C54010" w:rsidP="006D12E4">
      <w:pPr>
        <w:pStyle w:val="ListParagraph"/>
        <w:spacing w:after="0" w:line="240" w:lineRule="auto"/>
        <w:ind w:left="0"/>
        <w:rPr>
          <w:b/>
          <w:sz w:val="24"/>
        </w:rPr>
      </w:pPr>
    </w:p>
    <w:p w14:paraId="3B157D0D" w14:textId="77777777" w:rsidR="0065107C" w:rsidRDefault="0065107C" w:rsidP="006D12E4">
      <w:pPr>
        <w:pStyle w:val="ListParagraph"/>
        <w:spacing w:after="0" w:line="240" w:lineRule="auto"/>
        <w:ind w:left="0"/>
        <w:rPr>
          <w:b/>
          <w:sz w:val="24"/>
        </w:rPr>
      </w:pPr>
    </w:p>
    <w:p w14:paraId="426B405A" w14:textId="77777777" w:rsidR="0095037D" w:rsidRDefault="0095037D" w:rsidP="00E526C5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b/>
          <w:sz w:val="24"/>
        </w:rPr>
      </w:pPr>
      <w:r>
        <w:rPr>
          <w:b/>
          <w:sz w:val="24"/>
        </w:rPr>
        <w:t>JADWAL AUDIT:</w:t>
      </w:r>
    </w:p>
    <w:tbl>
      <w:tblPr>
        <w:tblW w:w="669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2126"/>
        <w:gridCol w:w="3998"/>
      </w:tblGrid>
      <w:tr w:rsidR="002514ED" w:rsidRPr="002514ED" w14:paraId="30E11E66" w14:textId="77777777" w:rsidTr="002514ED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0945D" w14:textId="77777777" w:rsidR="002514ED" w:rsidRPr="002514ED" w:rsidRDefault="002514ED" w:rsidP="0030533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sz w:val="20"/>
              </w:rPr>
            </w:pPr>
            <w:r w:rsidRPr="002514ED">
              <w:rPr>
                <w:rFonts w:ascii="Arial Narrow" w:hAnsi="Arial Narrow" w:cs="Arial"/>
                <w:b/>
                <w:sz w:val="20"/>
              </w:rPr>
              <w:t>No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87B30" w14:textId="77777777" w:rsidR="002514ED" w:rsidRPr="002514ED" w:rsidRDefault="002514ED" w:rsidP="0030533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sz w:val="20"/>
              </w:rPr>
            </w:pPr>
            <w:r w:rsidRPr="002514ED">
              <w:rPr>
                <w:rFonts w:ascii="Arial Narrow" w:hAnsi="Arial Narrow" w:cs="Arial"/>
                <w:b/>
                <w:sz w:val="20"/>
              </w:rPr>
              <w:t>Jam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AE49D" w14:textId="77777777" w:rsidR="002514ED" w:rsidRPr="002514ED" w:rsidRDefault="002514ED" w:rsidP="0030533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sz w:val="20"/>
              </w:rPr>
            </w:pPr>
            <w:r w:rsidRPr="002514ED">
              <w:rPr>
                <w:rFonts w:ascii="Arial Narrow" w:hAnsi="Arial Narrow" w:cs="Arial"/>
                <w:b/>
                <w:sz w:val="20"/>
              </w:rPr>
              <w:t>Kegiatan Audit</w:t>
            </w:r>
          </w:p>
        </w:tc>
      </w:tr>
      <w:tr w:rsidR="002514ED" w:rsidRPr="002514ED" w14:paraId="6BFA36DF" w14:textId="77777777" w:rsidTr="002514ED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7EDD8" w14:textId="77777777" w:rsidR="002514ED" w:rsidRPr="002514ED" w:rsidRDefault="002514ED" w:rsidP="00305333">
            <w:pPr>
              <w:spacing w:after="0" w:line="240" w:lineRule="auto"/>
              <w:rPr>
                <w:rFonts w:ascii="Arial Narrow" w:hAnsi="Arial Narrow" w:cs="Arial"/>
                <w:sz w:val="20"/>
              </w:rPr>
            </w:pPr>
            <w:r w:rsidRPr="002514ED">
              <w:rPr>
                <w:rFonts w:ascii="Arial Narrow" w:hAnsi="Arial Narrow" w:cs="Arial"/>
                <w:sz w:val="20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C598E" w14:textId="77777777" w:rsidR="002514ED" w:rsidRPr="002514ED" w:rsidRDefault="00507C2D" w:rsidP="00305333">
            <w:pPr>
              <w:spacing w:after="0" w:line="240" w:lineRule="auto"/>
              <w:rPr>
                <w:rFonts w:ascii="Arial Narrow" w:hAnsi="Arial Narrow" w:cs="Arial"/>
                <w:sz w:val="20"/>
              </w:rPr>
            </w:pPr>
            <w:r>
              <w:rPr>
                <w:rFonts w:ascii="Arial Narrow" w:hAnsi="Arial Narrow" w:cs="Arial"/>
                <w:sz w:val="20"/>
              </w:rPr>
              <w:t>10.15-10.20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4724" w14:textId="77777777" w:rsidR="002514ED" w:rsidRPr="00AC6FE6" w:rsidRDefault="002514ED" w:rsidP="00305333">
            <w:pPr>
              <w:spacing w:after="0" w:line="240" w:lineRule="auto"/>
              <w:rPr>
                <w:rFonts w:ascii="Arial Narrow" w:hAnsi="Arial Narrow" w:cs="Arial"/>
                <w:sz w:val="20"/>
              </w:rPr>
            </w:pPr>
            <w:r w:rsidRPr="00AC6FE6">
              <w:rPr>
                <w:rFonts w:ascii="Arial Narrow" w:hAnsi="Arial Narrow" w:cs="Arial"/>
                <w:sz w:val="20"/>
              </w:rPr>
              <w:t>Pembukaan &amp; Pertemuan dengan K</w:t>
            </w:r>
            <w:r w:rsidR="004B191E">
              <w:rPr>
                <w:rFonts w:ascii="Arial Narrow" w:hAnsi="Arial Narrow" w:cs="Arial"/>
                <w:sz w:val="20"/>
              </w:rPr>
              <w:t>or</w:t>
            </w:r>
            <w:r w:rsidRPr="00AC6FE6">
              <w:rPr>
                <w:rFonts w:ascii="Arial Narrow" w:hAnsi="Arial Narrow" w:cs="Arial"/>
                <w:sz w:val="20"/>
              </w:rPr>
              <w:t>prodi</w:t>
            </w:r>
          </w:p>
        </w:tc>
      </w:tr>
      <w:tr w:rsidR="002514ED" w:rsidRPr="002514ED" w14:paraId="16E253EB" w14:textId="77777777" w:rsidTr="002514ED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0085" w14:textId="77777777" w:rsidR="002514ED" w:rsidRPr="002514ED" w:rsidRDefault="002514ED" w:rsidP="00305333">
            <w:pPr>
              <w:spacing w:after="0" w:line="240" w:lineRule="auto"/>
              <w:rPr>
                <w:rFonts w:ascii="Arial Narrow" w:hAnsi="Arial Narrow" w:cs="Arial"/>
                <w:sz w:val="20"/>
              </w:rPr>
            </w:pPr>
            <w:r w:rsidRPr="002514ED">
              <w:rPr>
                <w:rFonts w:ascii="Arial Narrow" w:hAnsi="Arial Narrow" w:cs="Arial"/>
                <w:sz w:val="20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8E3BB" w14:textId="77777777" w:rsidR="002514ED" w:rsidRPr="002514ED" w:rsidRDefault="00C76A5D" w:rsidP="00305333">
            <w:pPr>
              <w:spacing w:after="0" w:line="240" w:lineRule="auto"/>
              <w:rPr>
                <w:rFonts w:ascii="Arial Narrow" w:hAnsi="Arial Narrow" w:cs="Arial"/>
                <w:sz w:val="20"/>
              </w:rPr>
            </w:pPr>
            <w:r>
              <w:rPr>
                <w:rFonts w:ascii="Arial Narrow" w:hAnsi="Arial Narrow" w:cs="Arial"/>
                <w:sz w:val="20"/>
              </w:rPr>
              <w:t>11.30-13.45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548B0" w14:textId="77777777" w:rsidR="002514ED" w:rsidRPr="00AC6FE6" w:rsidRDefault="008A4D1E" w:rsidP="00305333">
            <w:pPr>
              <w:spacing w:after="0" w:line="240" w:lineRule="auto"/>
              <w:rPr>
                <w:rFonts w:ascii="Arial Narrow" w:hAnsi="Arial Narrow" w:cs="Arial"/>
                <w:sz w:val="20"/>
                <w:lang w:val="id-ID"/>
              </w:rPr>
            </w:pPr>
            <w:r w:rsidRPr="00AC6FE6">
              <w:rPr>
                <w:rFonts w:ascii="Arial Narrow" w:hAnsi="Arial Narrow" w:cs="Arial"/>
                <w:sz w:val="20"/>
                <w:lang w:val="id-ID"/>
              </w:rPr>
              <w:t>Pelaksanaan audit</w:t>
            </w:r>
          </w:p>
        </w:tc>
      </w:tr>
      <w:tr w:rsidR="002514ED" w:rsidRPr="002514ED" w14:paraId="50F719FA" w14:textId="77777777" w:rsidTr="002514ED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A448A" w14:textId="200076E4" w:rsidR="002514ED" w:rsidRPr="006D12E4" w:rsidRDefault="006D12E4" w:rsidP="00305333">
            <w:pPr>
              <w:spacing w:after="0" w:line="240" w:lineRule="auto"/>
              <w:rPr>
                <w:rFonts w:ascii="Arial Narrow" w:hAnsi="Arial Narrow" w:cs="Arial"/>
                <w:sz w:val="20"/>
              </w:rPr>
            </w:pPr>
            <w:r>
              <w:rPr>
                <w:rFonts w:ascii="Arial Narrow" w:hAnsi="Arial Narrow" w:cs="Arial"/>
                <w:sz w:val="20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4681B" w14:textId="77777777" w:rsidR="002514ED" w:rsidRPr="002514ED" w:rsidRDefault="00C76A5D" w:rsidP="00305333">
            <w:pPr>
              <w:spacing w:after="0" w:line="240" w:lineRule="auto"/>
              <w:rPr>
                <w:rFonts w:ascii="Arial Narrow" w:hAnsi="Arial Narrow" w:cs="Arial"/>
                <w:sz w:val="20"/>
              </w:rPr>
            </w:pPr>
            <w:r>
              <w:rPr>
                <w:rFonts w:ascii="Arial Narrow" w:hAnsi="Arial Narrow" w:cs="Arial"/>
                <w:sz w:val="20"/>
              </w:rPr>
              <w:t>13.50-14</w:t>
            </w:r>
            <w:r w:rsidR="00507C2D">
              <w:rPr>
                <w:rFonts w:ascii="Arial Narrow" w:hAnsi="Arial Narrow" w:cs="Arial"/>
                <w:sz w:val="20"/>
              </w:rPr>
              <w:t>.00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AA4F5" w14:textId="77777777" w:rsidR="002514ED" w:rsidRPr="00AC6FE6" w:rsidRDefault="002514ED" w:rsidP="00305333">
            <w:pPr>
              <w:spacing w:after="0" w:line="240" w:lineRule="auto"/>
              <w:rPr>
                <w:rFonts w:ascii="Arial Narrow" w:hAnsi="Arial Narrow" w:cs="Arial"/>
                <w:sz w:val="20"/>
              </w:rPr>
            </w:pPr>
            <w:r w:rsidRPr="00AC6FE6">
              <w:rPr>
                <w:rFonts w:ascii="Arial Narrow" w:hAnsi="Arial Narrow" w:cs="Arial"/>
                <w:sz w:val="20"/>
              </w:rPr>
              <w:t>Penyampaian Temuan &amp; Penutupan</w:t>
            </w:r>
          </w:p>
        </w:tc>
      </w:tr>
    </w:tbl>
    <w:p w14:paraId="7128C692" w14:textId="4456B385" w:rsidR="00C54010" w:rsidRDefault="00C54010" w:rsidP="00C54010">
      <w:pPr>
        <w:pStyle w:val="ListParagraph"/>
        <w:spacing w:after="0" w:line="240" w:lineRule="auto"/>
        <w:ind w:left="0"/>
        <w:rPr>
          <w:b/>
          <w:sz w:val="20"/>
        </w:rPr>
      </w:pPr>
    </w:p>
    <w:p w14:paraId="4D31BF1F" w14:textId="77777777" w:rsidR="00C54010" w:rsidRPr="00DC3797" w:rsidRDefault="00C54010" w:rsidP="00C54010">
      <w:pPr>
        <w:pStyle w:val="ListParagraph"/>
        <w:spacing w:after="0" w:line="240" w:lineRule="auto"/>
        <w:ind w:left="0"/>
        <w:rPr>
          <w:b/>
          <w:sz w:val="20"/>
        </w:rPr>
      </w:pPr>
    </w:p>
    <w:p w14:paraId="2FD24E8A" w14:textId="2087D2EF" w:rsidR="00C94D9B" w:rsidRDefault="00C94D9B" w:rsidP="00C94D9B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b/>
          <w:sz w:val="24"/>
        </w:rPr>
      </w:pPr>
      <w:r>
        <w:rPr>
          <w:b/>
          <w:sz w:val="24"/>
        </w:rPr>
        <w:t>TEMUAN AUDIT:</w:t>
      </w:r>
    </w:p>
    <w:p w14:paraId="15B3D0A0" w14:textId="77777777" w:rsidR="00C54010" w:rsidRPr="00C72019" w:rsidRDefault="00C54010" w:rsidP="00C54010">
      <w:pPr>
        <w:pStyle w:val="ListParagraph"/>
        <w:spacing w:after="0" w:line="240" w:lineRule="auto"/>
        <w:ind w:left="426"/>
        <w:rPr>
          <w:b/>
          <w:sz w:val="24"/>
        </w:rPr>
      </w:pPr>
    </w:p>
    <w:p w14:paraId="321BCB8A" w14:textId="1CC92A05" w:rsidR="00C94D9B" w:rsidRPr="008B3C0D" w:rsidRDefault="00C94D9B" w:rsidP="0014311F">
      <w:pPr>
        <w:numPr>
          <w:ilvl w:val="1"/>
          <w:numId w:val="1"/>
        </w:numPr>
        <w:spacing w:after="0" w:line="240" w:lineRule="auto"/>
        <w:ind w:hanging="513"/>
        <w:rPr>
          <w:rFonts w:ascii="Arial" w:hAnsi="Arial" w:cs="Arial"/>
          <w:b/>
          <w:sz w:val="20"/>
        </w:rPr>
      </w:pPr>
      <w:r w:rsidRPr="008B3C0D">
        <w:rPr>
          <w:rFonts w:ascii="Arial" w:hAnsi="Arial" w:cs="Arial"/>
          <w:b/>
          <w:sz w:val="20"/>
        </w:rPr>
        <w:t>Ketidak-sesuaian</w:t>
      </w:r>
      <w:r w:rsidR="00C54010">
        <w:rPr>
          <w:rFonts w:ascii="Arial" w:hAnsi="Arial" w:cs="Arial"/>
          <w:b/>
          <w:sz w:val="20"/>
        </w:rPr>
        <w:t xml:space="preserve"> :</w:t>
      </w:r>
    </w:p>
    <w:tbl>
      <w:tblPr>
        <w:tblW w:w="9059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35"/>
        <w:gridCol w:w="1120"/>
        <w:gridCol w:w="1555"/>
        <w:gridCol w:w="4449"/>
      </w:tblGrid>
      <w:tr w:rsidR="00560C7B" w:rsidRPr="00CD7549" w14:paraId="2C6B6F6F" w14:textId="77777777" w:rsidTr="0014311F">
        <w:trPr>
          <w:jc w:val="right"/>
        </w:trPr>
        <w:tc>
          <w:tcPr>
            <w:tcW w:w="1935" w:type="dxa"/>
            <w:vAlign w:val="center"/>
          </w:tcPr>
          <w:p w14:paraId="6F5C4AF1" w14:textId="77777777" w:rsidR="00560C7B" w:rsidRPr="0014724A" w:rsidRDefault="00560C7B" w:rsidP="0014311F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>
              <w:rPr>
                <w:rFonts w:ascii="Arial" w:hAnsi="Arial" w:cs="Arial"/>
                <w:b/>
                <w:sz w:val="20"/>
                <w:lang w:val="id-ID"/>
              </w:rPr>
              <w:t>Butir Mutu (Lingkup Audit)</w:t>
            </w:r>
          </w:p>
        </w:tc>
        <w:tc>
          <w:tcPr>
            <w:tcW w:w="1120" w:type="dxa"/>
            <w:vAlign w:val="center"/>
          </w:tcPr>
          <w:p w14:paraId="42B3E946" w14:textId="77777777" w:rsidR="00560C7B" w:rsidRPr="0014724A" w:rsidRDefault="00560C7B" w:rsidP="0014311F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>
              <w:rPr>
                <w:rFonts w:ascii="Arial" w:hAnsi="Arial" w:cs="Arial"/>
                <w:b/>
                <w:sz w:val="20"/>
                <w:lang w:val="id-ID"/>
              </w:rPr>
              <w:t>KTS/OB</w:t>
            </w:r>
          </w:p>
        </w:tc>
        <w:tc>
          <w:tcPr>
            <w:tcW w:w="1555" w:type="dxa"/>
            <w:vAlign w:val="center"/>
          </w:tcPr>
          <w:p w14:paraId="0B0907A9" w14:textId="77777777" w:rsidR="00560C7B" w:rsidRPr="00560C7B" w:rsidRDefault="00560C7B" w:rsidP="0014311F">
            <w:pPr>
              <w:spacing w:after="0" w:line="240" w:lineRule="auto"/>
              <w:ind w:left="2877" w:hanging="2877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>
              <w:rPr>
                <w:rFonts w:ascii="Arial" w:hAnsi="Arial" w:cs="Arial"/>
                <w:b/>
                <w:sz w:val="20"/>
                <w:lang w:val="id-ID"/>
              </w:rPr>
              <w:t>Initial Auditor</w:t>
            </w:r>
          </w:p>
        </w:tc>
        <w:tc>
          <w:tcPr>
            <w:tcW w:w="4449" w:type="dxa"/>
            <w:vAlign w:val="center"/>
          </w:tcPr>
          <w:p w14:paraId="7477A114" w14:textId="77777777" w:rsidR="00560C7B" w:rsidRPr="00CD7549" w:rsidRDefault="00560C7B" w:rsidP="0014311F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CD7549">
              <w:rPr>
                <w:rFonts w:ascii="Arial" w:hAnsi="Arial" w:cs="Arial"/>
                <w:b/>
                <w:sz w:val="20"/>
              </w:rPr>
              <w:t>Pernyataan</w:t>
            </w:r>
          </w:p>
        </w:tc>
      </w:tr>
      <w:tr w:rsidR="00560C7B" w:rsidRPr="00CD7549" w14:paraId="4EF5ADBF" w14:textId="77777777" w:rsidTr="00560C7B">
        <w:trPr>
          <w:jc w:val="right"/>
        </w:trPr>
        <w:tc>
          <w:tcPr>
            <w:tcW w:w="1935" w:type="dxa"/>
          </w:tcPr>
          <w:p w14:paraId="309EAFD8" w14:textId="77777777" w:rsidR="00560C7B" w:rsidRPr="007D4F1A" w:rsidRDefault="00247765" w:rsidP="00872842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bijakan Mutu</w:t>
            </w:r>
          </w:p>
        </w:tc>
        <w:tc>
          <w:tcPr>
            <w:tcW w:w="1120" w:type="dxa"/>
          </w:tcPr>
          <w:p w14:paraId="5FDC36AD" w14:textId="77777777" w:rsidR="007D4F1A" w:rsidRDefault="007D4F1A" w:rsidP="00305333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  <w:p w14:paraId="52CCC5FD" w14:textId="087DDEE2" w:rsidR="00C54010" w:rsidRPr="007D4F1A" w:rsidRDefault="00C54010" w:rsidP="00305333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55" w:type="dxa"/>
          </w:tcPr>
          <w:p w14:paraId="14D4508E" w14:textId="06FBC9D1" w:rsidR="00560C7B" w:rsidRPr="00CD7549" w:rsidRDefault="00560C7B" w:rsidP="00DF43C0">
            <w:pPr>
              <w:spacing w:after="0" w:line="240" w:lineRule="auto"/>
              <w:ind w:left="2877" w:hanging="2877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49" w:type="dxa"/>
          </w:tcPr>
          <w:p w14:paraId="64FD6D84" w14:textId="77777777" w:rsidR="00247765" w:rsidRDefault="00247765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07C0B401" w14:textId="77777777" w:rsidR="00C54010" w:rsidRDefault="00C54010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7F7B648C" w14:textId="77777777" w:rsidR="00C54010" w:rsidRDefault="00C54010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3725BDF4" w14:textId="77777777" w:rsidR="00C54010" w:rsidRDefault="00C54010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302322AA" w14:textId="4257A36F" w:rsidR="00C54010" w:rsidRPr="007D4F1A" w:rsidRDefault="00C54010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560C7B" w:rsidRPr="00CD7549" w14:paraId="1183CC80" w14:textId="77777777" w:rsidTr="00560C7B">
        <w:trPr>
          <w:jc w:val="right"/>
        </w:trPr>
        <w:tc>
          <w:tcPr>
            <w:tcW w:w="1935" w:type="dxa"/>
          </w:tcPr>
          <w:p w14:paraId="421757FF" w14:textId="77777777" w:rsidR="00560C7B" w:rsidRDefault="00BC4AB2" w:rsidP="00305333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ndar 1</w:t>
            </w:r>
          </w:p>
          <w:p w14:paraId="1497A2C9" w14:textId="77777777" w:rsidR="0033241D" w:rsidRPr="00CD7549" w:rsidRDefault="0033241D" w:rsidP="00305333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hasiswa</w:t>
            </w:r>
          </w:p>
        </w:tc>
        <w:tc>
          <w:tcPr>
            <w:tcW w:w="1120" w:type="dxa"/>
          </w:tcPr>
          <w:p w14:paraId="184CC7FF" w14:textId="047A0B74" w:rsidR="00560C7B" w:rsidRPr="00CD7549" w:rsidRDefault="00560C7B" w:rsidP="00305333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55" w:type="dxa"/>
          </w:tcPr>
          <w:p w14:paraId="54A14658" w14:textId="59162147" w:rsidR="00560C7B" w:rsidRPr="00CD7549" w:rsidRDefault="00560C7B" w:rsidP="00DF43C0">
            <w:pPr>
              <w:spacing w:after="0" w:line="240" w:lineRule="auto"/>
              <w:ind w:left="2877" w:hanging="2877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49" w:type="dxa"/>
          </w:tcPr>
          <w:p w14:paraId="4F5BDF2E" w14:textId="3DF5114F" w:rsidR="00560C7B" w:rsidRDefault="00560C7B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7DA5CB1A" w14:textId="77777777" w:rsidR="00C54010" w:rsidRDefault="00C54010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61A642A5" w14:textId="4CDDC97E" w:rsidR="00C54010" w:rsidRDefault="00C54010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7387B73E" w14:textId="388DC8E0" w:rsidR="006D12E4" w:rsidRDefault="006D12E4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325FFCE3" w14:textId="77777777" w:rsidR="006D12E4" w:rsidRDefault="006D12E4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00B7D618" w14:textId="77777777" w:rsidR="00C54010" w:rsidRDefault="00C54010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4A148D76" w14:textId="5B91BACB" w:rsidR="001C0166" w:rsidRPr="00CD7549" w:rsidRDefault="001C0166" w:rsidP="00305333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1C0166" w:rsidRPr="00CD7549" w14:paraId="073D76D8" w14:textId="77777777" w:rsidTr="00560C7B">
        <w:trPr>
          <w:jc w:val="right"/>
        </w:trPr>
        <w:tc>
          <w:tcPr>
            <w:tcW w:w="1935" w:type="dxa"/>
          </w:tcPr>
          <w:p w14:paraId="39CCD5D0" w14:textId="782B743C" w:rsidR="001C0166" w:rsidRDefault="001C0166" w:rsidP="001C0166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ndar 5</w:t>
            </w:r>
          </w:p>
          <w:p w14:paraId="7A600033" w14:textId="3943D6C9" w:rsidR="001C0166" w:rsidRDefault="001C0166" w:rsidP="001C0166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urikulum</w:t>
            </w:r>
          </w:p>
        </w:tc>
        <w:tc>
          <w:tcPr>
            <w:tcW w:w="1120" w:type="dxa"/>
          </w:tcPr>
          <w:p w14:paraId="4FF48DA7" w14:textId="77777777" w:rsidR="001C0166" w:rsidRDefault="001C0166" w:rsidP="0033241D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55" w:type="dxa"/>
          </w:tcPr>
          <w:p w14:paraId="73EB1383" w14:textId="77777777" w:rsidR="001C0166" w:rsidRDefault="001C0166" w:rsidP="0033241D">
            <w:pPr>
              <w:spacing w:after="0" w:line="240" w:lineRule="auto"/>
              <w:ind w:left="2877" w:hanging="2877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49" w:type="dxa"/>
          </w:tcPr>
          <w:p w14:paraId="0C6D167E" w14:textId="77777777" w:rsidR="001C0166" w:rsidRDefault="001C016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5DA28C9D" w14:textId="77777777" w:rsidR="001C0166" w:rsidRDefault="001C016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5B6FA334" w14:textId="77777777" w:rsidR="001C0166" w:rsidRDefault="001C016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5848A0B6" w14:textId="77777777" w:rsidR="001C0166" w:rsidRDefault="001C016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1C586C3F" w14:textId="64D4F1AF" w:rsidR="001C0166" w:rsidRDefault="001C016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33241D" w:rsidRPr="00CD7549" w14:paraId="7A2CFCB7" w14:textId="77777777" w:rsidTr="00560C7B">
        <w:trPr>
          <w:jc w:val="right"/>
        </w:trPr>
        <w:tc>
          <w:tcPr>
            <w:tcW w:w="1935" w:type="dxa"/>
          </w:tcPr>
          <w:p w14:paraId="02D7312F" w14:textId="77777777" w:rsidR="0033241D" w:rsidRDefault="0033241D" w:rsidP="0033241D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ndar 6</w:t>
            </w:r>
          </w:p>
          <w:p w14:paraId="14869226" w14:textId="77777777" w:rsidR="0033241D" w:rsidRDefault="0033241D" w:rsidP="0033241D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giatan Akademik</w:t>
            </w:r>
          </w:p>
        </w:tc>
        <w:tc>
          <w:tcPr>
            <w:tcW w:w="1120" w:type="dxa"/>
          </w:tcPr>
          <w:p w14:paraId="09A16685" w14:textId="5094E30D" w:rsidR="0033241D" w:rsidRDefault="0033241D" w:rsidP="0033241D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55" w:type="dxa"/>
          </w:tcPr>
          <w:p w14:paraId="0FE6B4F7" w14:textId="7AD73E77" w:rsidR="0033241D" w:rsidRDefault="0033241D" w:rsidP="0033241D">
            <w:pPr>
              <w:spacing w:after="0" w:line="240" w:lineRule="auto"/>
              <w:ind w:left="2877" w:hanging="2877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49" w:type="dxa"/>
          </w:tcPr>
          <w:p w14:paraId="12B9A5F2" w14:textId="77777777" w:rsidR="001C0166" w:rsidRDefault="001C016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61E278F5" w14:textId="202DA903" w:rsidR="0033241D" w:rsidRDefault="00692BA8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  <w:r w:rsidRPr="00692BA8">
              <w:rPr>
                <w:rFonts w:ascii="Arial" w:hAnsi="Arial" w:cs="Arial"/>
                <w:sz w:val="20"/>
              </w:rPr>
              <w:t>.</w:t>
            </w:r>
          </w:p>
          <w:p w14:paraId="70665090" w14:textId="77777777" w:rsidR="001C0166" w:rsidRDefault="001C016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1C8DC83D" w14:textId="77777777" w:rsidR="001C0166" w:rsidRDefault="001C016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20B9277F" w14:textId="771FDDD2" w:rsidR="001C0166" w:rsidRDefault="001C016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33241D" w:rsidRPr="00CD7549" w14:paraId="5CB06283" w14:textId="77777777" w:rsidTr="00560C7B">
        <w:trPr>
          <w:jc w:val="right"/>
        </w:trPr>
        <w:tc>
          <w:tcPr>
            <w:tcW w:w="1935" w:type="dxa"/>
          </w:tcPr>
          <w:p w14:paraId="2AE7E08F" w14:textId="77777777" w:rsidR="0033241D" w:rsidRDefault="0033241D" w:rsidP="0033241D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ndar 9</w:t>
            </w:r>
          </w:p>
          <w:p w14:paraId="1C9E8CF7" w14:textId="77777777" w:rsidR="0033241D" w:rsidRDefault="0033241D" w:rsidP="0033241D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enjaminan Mutu</w:t>
            </w:r>
          </w:p>
        </w:tc>
        <w:tc>
          <w:tcPr>
            <w:tcW w:w="1120" w:type="dxa"/>
          </w:tcPr>
          <w:p w14:paraId="0992B05B" w14:textId="2E8445C8" w:rsidR="0033241D" w:rsidRDefault="0033241D" w:rsidP="0033241D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55" w:type="dxa"/>
          </w:tcPr>
          <w:p w14:paraId="5B84579E" w14:textId="2375C886" w:rsidR="0033241D" w:rsidRDefault="0033241D" w:rsidP="0033241D">
            <w:pPr>
              <w:spacing w:after="0" w:line="240" w:lineRule="auto"/>
              <w:ind w:left="2877" w:hanging="2877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49" w:type="dxa"/>
          </w:tcPr>
          <w:p w14:paraId="0D2A3851" w14:textId="77777777" w:rsidR="0033241D" w:rsidRDefault="0033241D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6BDBEC92" w14:textId="77777777" w:rsidR="001833B6" w:rsidRDefault="001833B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43D9B33D" w14:textId="77777777" w:rsidR="001833B6" w:rsidRDefault="001833B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408531AD" w14:textId="77777777" w:rsidR="001833B6" w:rsidRDefault="001833B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  <w:p w14:paraId="7F2229F4" w14:textId="11BDFC50" w:rsidR="001833B6" w:rsidRDefault="001833B6" w:rsidP="0033241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14:paraId="75C01294" w14:textId="77777777" w:rsidR="00247765" w:rsidRDefault="00247765" w:rsidP="00247765">
      <w:pPr>
        <w:spacing w:after="0" w:line="240" w:lineRule="auto"/>
        <w:ind w:left="1080"/>
        <w:rPr>
          <w:rFonts w:ascii="Arial" w:hAnsi="Arial" w:cs="Arial"/>
          <w:b/>
          <w:sz w:val="20"/>
        </w:rPr>
      </w:pPr>
    </w:p>
    <w:p w14:paraId="6495B38C" w14:textId="06ADDD10" w:rsidR="00DF43C0" w:rsidRDefault="00DF43C0" w:rsidP="00247765">
      <w:pPr>
        <w:spacing w:after="0" w:line="240" w:lineRule="auto"/>
        <w:ind w:left="1080"/>
        <w:rPr>
          <w:rFonts w:ascii="Arial" w:hAnsi="Arial" w:cs="Arial"/>
          <w:b/>
          <w:sz w:val="20"/>
        </w:rPr>
      </w:pPr>
    </w:p>
    <w:p w14:paraId="5706741F" w14:textId="2DA1A3C7" w:rsidR="00B526A0" w:rsidRDefault="00B526A0" w:rsidP="00247765">
      <w:pPr>
        <w:spacing w:after="0" w:line="240" w:lineRule="auto"/>
        <w:ind w:left="1080"/>
        <w:rPr>
          <w:rFonts w:ascii="Arial" w:hAnsi="Arial" w:cs="Arial"/>
          <w:b/>
          <w:sz w:val="20"/>
        </w:rPr>
      </w:pPr>
    </w:p>
    <w:p w14:paraId="2D14CCF4" w14:textId="1207874F" w:rsidR="00B526A0" w:rsidRDefault="00B526A0" w:rsidP="00247765">
      <w:pPr>
        <w:spacing w:after="0" w:line="240" w:lineRule="auto"/>
        <w:ind w:left="1080"/>
        <w:rPr>
          <w:rFonts w:ascii="Arial" w:hAnsi="Arial" w:cs="Arial"/>
          <w:b/>
          <w:sz w:val="20"/>
        </w:rPr>
      </w:pPr>
    </w:p>
    <w:p w14:paraId="45DE8CEF" w14:textId="77777777" w:rsidR="00B526A0" w:rsidRDefault="00B526A0" w:rsidP="00247765">
      <w:pPr>
        <w:spacing w:after="0" w:line="240" w:lineRule="auto"/>
        <w:ind w:left="1080"/>
        <w:rPr>
          <w:rFonts w:ascii="Arial" w:hAnsi="Arial" w:cs="Arial"/>
          <w:b/>
          <w:sz w:val="20"/>
        </w:rPr>
      </w:pPr>
    </w:p>
    <w:p w14:paraId="5E15DE65" w14:textId="77777777" w:rsidR="00C94D9B" w:rsidRPr="008B3C0D" w:rsidRDefault="00C94D9B" w:rsidP="0014311F">
      <w:pPr>
        <w:numPr>
          <w:ilvl w:val="1"/>
          <w:numId w:val="1"/>
        </w:numPr>
        <w:spacing w:after="0" w:line="240" w:lineRule="auto"/>
        <w:ind w:hanging="513"/>
        <w:rPr>
          <w:rFonts w:ascii="Arial" w:hAnsi="Arial" w:cs="Arial"/>
          <w:b/>
          <w:sz w:val="20"/>
        </w:rPr>
      </w:pPr>
      <w:r w:rsidRPr="008B3C0D">
        <w:rPr>
          <w:rFonts w:ascii="Arial" w:hAnsi="Arial" w:cs="Arial"/>
          <w:b/>
          <w:sz w:val="20"/>
        </w:rPr>
        <w:lastRenderedPageBreak/>
        <w:t>Saran perbaikan :</w:t>
      </w:r>
    </w:p>
    <w:tbl>
      <w:tblPr>
        <w:tblW w:w="9042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1813"/>
        <w:gridCol w:w="3118"/>
        <w:gridCol w:w="3544"/>
      </w:tblGrid>
      <w:tr w:rsidR="00C94D9B" w:rsidRPr="00A87E51" w14:paraId="79FB3659" w14:textId="77777777" w:rsidTr="00305333">
        <w:trPr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1AF0C" w14:textId="77777777" w:rsidR="00C94D9B" w:rsidRPr="00A87E51" w:rsidRDefault="00C94D9B" w:rsidP="00305333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A87E51">
              <w:rPr>
                <w:rFonts w:ascii="Arial" w:hAnsi="Arial" w:cs="Arial"/>
                <w:b/>
                <w:sz w:val="20"/>
              </w:rPr>
              <w:t>No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5177B" w14:textId="77777777" w:rsidR="00C94D9B" w:rsidRPr="00A87E51" w:rsidRDefault="00C94D9B" w:rsidP="00305333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A87E51">
              <w:rPr>
                <w:rFonts w:ascii="Arial" w:hAnsi="Arial" w:cs="Arial"/>
                <w:b/>
                <w:sz w:val="20"/>
                <w:lang w:val="id-ID"/>
              </w:rPr>
              <w:t>Bida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2A566" w14:textId="77777777" w:rsidR="00C94D9B" w:rsidRPr="00A87E51" w:rsidRDefault="00C94D9B" w:rsidP="00305333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A87E51">
              <w:rPr>
                <w:rFonts w:ascii="Arial" w:hAnsi="Arial" w:cs="Arial"/>
                <w:b/>
                <w:sz w:val="20"/>
                <w:lang w:val="id-ID"/>
              </w:rPr>
              <w:t xml:space="preserve">Kelebihan 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FFA1E" w14:textId="77777777" w:rsidR="00C94D9B" w:rsidRPr="00A87E51" w:rsidRDefault="00C94D9B" w:rsidP="00305333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A87E51">
              <w:rPr>
                <w:rFonts w:ascii="Arial" w:hAnsi="Arial" w:cs="Arial"/>
                <w:b/>
                <w:sz w:val="20"/>
                <w:lang w:val="id-ID"/>
              </w:rPr>
              <w:t xml:space="preserve">Peluang Peningkatan </w:t>
            </w:r>
          </w:p>
        </w:tc>
      </w:tr>
      <w:tr w:rsidR="00C4585A" w:rsidRPr="00CD7549" w14:paraId="20F224AE" w14:textId="77777777" w:rsidTr="0065107C">
        <w:trPr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0F24A" w14:textId="77777777" w:rsidR="00C4585A" w:rsidRPr="00CD7549" w:rsidRDefault="00C4585A" w:rsidP="00C4585A">
            <w:pPr>
              <w:spacing w:after="0"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1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C165" w14:textId="77777777" w:rsidR="00C4585A" w:rsidRPr="00CD7549" w:rsidRDefault="00C4585A" w:rsidP="00C4585A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  <w:r>
              <w:rPr>
                <w:rFonts w:ascii="Arial" w:hAnsi="Arial" w:cs="Arial"/>
                <w:sz w:val="20"/>
              </w:rPr>
              <w:t>Kebijakan Mutu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B72E6" w14:textId="77777777" w:rsidR="00C4585A" w:rsidRDefault="00C4585A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6FAA799B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23FFE9C6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5108F35D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06772898" w14:textId="2BB81BA2" w:rsidR="001833B6" w:rsidRPr="00B56278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D0E16" w14:textId="4A45BD49" w:rsidR="00C4585A" w:rsidRPr="00CD7549" w:rsidRDefault="00C4585A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</w:tr>
      <w:tr w:rsidR="00780B16" w:rsidRPr="00CD7549" w14:paraId="75B50051" w14:textId="77777777" w:rsidTr="0065107C">
        <w:trPr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5F404" w14:textId="77777777" w:rsidR="00780B16" w:rsidRPr="00CD7549" w:rsidRDefault="00780B16" w:rsidP="00780B16">
            <w:pPr>
              <w:spacing w:after="0"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2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EF7E6" w14:textId="77777777" w:rsidR="00C4585A" w:rsidRDefault="00C4585A" w:rsidP="00C4585A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ndar 1</w:t>
            </w:r>
          </w:p>
          <w:p w14:paraId="0B19001C" w14:textId="77777777" w:rsidR="00780B16" w:rsidRPr="00CD7549" w:rsidRDefault="00C4585A" w:rsidP="00C4585A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  <w:r>
              <w:rPr>
                <w:rFonts w:ascii="Arial" w:hAnsi="Arial" w:cs="Arial"/>
                <w:sz w:val="20"/>
              </w:rPr>
              <w:t>Mahasiswa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7B07C" w14:textId="77777777" w:rsidR="00780B16" w:rsidRDefault="00780B16" w:rsidP="00780B16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0C796E5C" w14:textId="77777777" w:rsidR="001833B6" w:rsidRDefault="001833B6" w:rsidP="00780B16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68A671FD" w14:textId="77777777" w:rsidR="001833B6" w:rsidRDefault="001833B6" w:rsidP="00780B16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62D8AE34" w14:textId="77777777" w:rsidR="001833B6" w:rsidRDefault="001833B6" w:rsidP="00780B16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5925E592" w14:textId="546FDF5C" w:rsidR="001833B6" w:rsidRPr="008436B3" w:rsidRDefault="001833B6" w:rsidP="00780B16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5031C" w14:textId="707B8903" w:rsidR="00780B16" w:rsidRPr="00CD7549" w:rsidRDefault="00780B16" w:rsidP="00780B16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</w:tr>
      <w:tr w:rsidR="001833B6" w:rsidRPr="00CD7549" w14:paraId="349D35D8" w14:textId="77777777" w:rsidTr="0065107C">
        <w:trPr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68A65" w14:textId="5BA46BA3" w:rsidR="001833B6" w:rsidRDefault="006D12E4" w:rsidP="00C4585A">
            <w:pPr>
              <w:spacing w:after="0"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3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6F679" w14:textId="2AB1C8EB" w:rsidR="001833B6" w:rsidRDefault="001833B6" w:rsidP="001833B6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ndar 5</w:t>
            </w:r>
          </w:p>
          <w:p w14:paraId="75783CB9" w14:textId="11B2F981" w:rsidR="001833B6" w:rsidRDefault="001833B6" w:rsidP="001833B6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urikulum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109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52F180F6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4A2C29C0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16209745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20BE84F6" w14:textId="1B4A8D6F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F9FAB" w14:textId="77777777" w:rsidR="001833B6" w:rsidRPr="00CD7549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</w:tr>
      <w:tr w:rsidR="001833B6" w:rsidRPr="00CD7549" w14:paraId="099847A2" w14:textId="77777777" w:rsidTr="0065107C">
        <w:trPr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338A3" w14:textId="1A46D8BA" w:rsidR="001833B6" w:rsidRDefault="006D12E4" w:rsidP="00C4585A">
            <w:pPr>
              <w:spacing w:after="0"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4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B0277" w14:textId="039537CF" w:rsidR="001833B6" w:rsidRDefault="001833B6" w:rsidP="001833B6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ndar 6</w:t>
            </w:r>
          </w:p>
          <w:p w14:paraId="17D08D99" w14:textId="16334D6F" w:rsidR="001833B6" w:rsidRDefault="001833B6" w:rsidP="001833B6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giatan Akademik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9C279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2F822F93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1E9345E3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2501A7E4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36D4EBE4" w14:textId="12ECE45E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A6458" w14:textId="77777777" w:rsidR="001833B6" w:rsidRPr="00CD7549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</w:tr>
      <w:tr w:rsidR="001833B6" w:rsidRPr="00CD7549" w14:paraId="29E29F3D" w14:textId="77777777" w:rsidTr="0065107C">
        <w:trPr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6DF57" w14:textId="16D2303B" w:rsidR="001833B6" w:rsidRDefault="006D12E4" w:rsidP="00C4585A">
            <w:pPr>
              <w:spacing w:after="0"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5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C5D1F" w14:textId="6C9FC5DE" w:rsidR="001833B6" w:rsidRDefault="001833B6" w:rsidP="001833B6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andar </w:t>
            </w:r>
            <w:r w:rsidR="00C95070">
              <w:rPr>
                <w:rFonts w:ascii="Arial" w:hAnsi="Arial" w:cs="Arial"/>
                <w:sz w:val="20"/>
              </w:rPr>
              <w:t>9</w:t>
            </w:r>
          </w:p>
          <w:p w14:paraId="04F2DBE2" w14:textId="48C03A53" w:rsidR="001833B6" w:rsidRDefault="00C95070" w:rsidP="001833B6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enjaminan Mutu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9360E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4FDBBA59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09F253A0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0AC63F9B" w14:textId="77777777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73EA2751" w14:textId="307EC7DD" w:rsidR="001833B6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353CC" w14:textId="77777777" w:rsidR="001833B6" w:rsidRPr="00CD7549" w:rsidRDefault="001833B6" w:rsidP="00C4585A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</w:tr>
    </w:tbl>
    <w:p w14:paraId="352F5E07" w14:textId="77777777" w:rsidR="00C94D9B" w:rsidRDefault="00C94D9B" w:rsidP="00C95070">
      <w:pPr>
        <w:spacing w:after="0" w:line="240" w:lineRule="auto"/>
        <w:rPr>
          <w:sz w:val="20"/>
        </w:rPr>
      </w:pPr>
    </w:p>
    <w:p w14:paraId="753706AF" w14:textId="77777777" w:rsidR="00C94D9B" w:rsidRDefault="00C94D9B" w:rsidP="00C94D9B">
      <w:pPr>
        <w:spacing w:after="0" w:line="240" w:lineRule="auto"/>
        <w:rPr>
          <w:sz w:val="20"/>
        </w:rPr>
      </w:pPr>
    </w:p>
    <w:p w14:paraId="5B08671A" w14:textId="77777777" w:rsidR="00C94D9B" w:rsidRDefault="00C94D9B" w:rsidP="00C94D9B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b/>
          <w:sz w:val="24"/>
        </w:rPr>
      </w:pPr>
      <w:r>
        <w:rPr>
          <w:b/>
          <w:sz w:val="24"/>
        </w:rPr>
        <w:t>KESIMPULAN AUDIT</w:t>
      </w:r>
    </w:p>
    <w:p w14:paraId="6C683047" w14:textId="77777777" w:rsidR="00C94D9B" w:rsidRPr="003C7B71" w:rsidRDefault="00C94D9B" w:rsidP="001C4F90">
      <w:pPr>
        <w:pStyle w:val="ListParagraph"/>
        <w:spacing w:after="0" w:line="360" w:lineRule="auto"/>
        <w:ind w:left="426"/>
        <w:rPr>
          <w:rFonts w:ascii="Arial" w:hAnsi="Arial" w:cs="Arial"/>
          <w:sz w:val="20"/>
          <w:szCs w:val="20"/>
        </w:rPr>
      </w:pPr>
      <w:r w:rsidRPr="003C7B71">
        <w:rPr>
          <w:rFonts w:ascii="Arial" w:hAnsi="Arial" w:cs="Arial"/>
          <w:sz w:val="20"/>
          <w:szCs w:val="20"/>
        </w:rPr>
        <w:t>Tim audit menyimpulkan :</w:t>
      </w:r>
    </w:p>
    <w:p w14:paraId="7410F9D8" w14:textId="77777777" w:rsidR="00AA4868" w:rsidRPr="00AA4868" w:rsidRDefault="00AA4868" w:rsidP="00AA4868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id-ID"/>
        </w:rPr>
        <w:t xml:space="preserve">Dokumen prodi tersedia </w:t>
      </w:r>
      <w:r>
        <w:rPr>
          <w:rFonts w:ascii="Arial" w:hAnsi="Arial" w:cs="Arial"/>
          <w:sz w:val="20"/>
          <w:szCs w:val="20"/>
        </w:rPr>
        <w:t xml:space="preserve">cukup lengkap untuk mendukung pelaksanaan </w:t>
      </w:r>
      <w:r w:rsidRPr="003C7B71">
        <w:rPr>
          <w:rFonts w:ascii="Arial" w:hAnsi="Arial" w:cs="Arial"/>
          <w:sz w:val="20"/>
          <w:szCs w:val="20"/>
        </w:rPr>
        <w:t xml:space="preserve">Sistem Penjaminan Mutu Internal. </w:t>
      </w:r>
      <w:r w:rsidR="00C877D1" w:rsidRPr="00890300">
        <w:rPr>
          <w:rFonts w:ascii="Arial" w:hAnsi="Arial" w:cs="Arial"/>
          <w:bCs/>
          <w:i/>
          <w:sz w:val="20"/>
          <w:lang w:val="da-DK"/>
        </w:rPr>
        <w:t>√</w:t>
      </w:r>
      <w:r w:rsidR="00C877D1">
        <w:rPr>
          <w:rFonts w:ascii="Arial" w:hAnsi="Arial" w:cs="Arial"/>
          <w:bCs/>
          <w:i/>
          <w:sz w:val="20"/>
          <w:lang w:val="da-DK"/>
        </w:rPr>
        <w:t xml:space="preserve"> </w:t>
      </w:r>
      <w:r w:rsidRPr="003C7B71">
        <w:rPr>
          <w:rFonts w:ascii="Arial" w:hAnsi="Arial" w:cs="Arial"/>
          <w:sz w:val="20"/>
          <w:szCs w:val="20"/>
        </w:rPr>
        <w:t xml:space="preserve"> Ya      </w:t>
      </w:r>
      <w:r w:rsidRPr="003C7B71">
        <w:rPr>
          <w:rFonts w:ascii="Arial" w:hAnsi="Arial" w:cs="Arial"/>
          <w:sz w:val="20"/>
          <w:szCs w:val="20"/>
        </w:rPr>
        <w:sym w:font="Wingdings" w:char="F06F"/>
      </w:r>
      <w:r w:rsidRPr="003C7B71">
        <w:rPr>
          <w:rFonts w:ascii="Arial" w:hAnsi="Arial" w:cs="Arial"/>
          <w:sz w:val="20"/>
          <w:szCs w:val="20"/>
        </w:rPr>
        <w:t xml:space="preserve"> Tidak   </w:t>
      </w:r>
      <w:r w:rsidRPr="003C7B71">
        <w:rPr>
          <w:rFonts w:ascii="Arial" w:hAnsi="Arial" w:cs="Arial"/>
          <w:sz w:val="20"/>
          <w:szCs w:val="20"/>
        </w:rPr>
        <w:sym w:font="Wingdings" w:char="F06F"/>
      </w:r>
      <w:r w:rsidRPr="003C7B71">
        <w:rPr>
          <w:rFonts w:ascii="Arial" w:hAnsi="Arial" w:cs="Arial"/>
          <w:sz w:val="20"/>
          <w:szCs w:val="20"/>
        </w:rPr>
        <w:t xml:space="preserve"> Lainnya, sebutkan : ______</w:t>
      </w:r>
      <w:r>
        <w:rPr>
          <w:rFonts w:ascii="Arial" w:hAnsi="Arial" w:cs="Arial"/>
          <w:sz w:val="20"/>
          <w:szCs w:val="20"/>
        </w:rPr>
        <w:t>_______</w:t>
      </w:r>
    </w:p>
    <w:p w14:paraId="4A4DBC98" w14:textId="77777777" w:rsidR="00AA4868" w:rsidRDefault="00AA4868" w:rsidP="00AA4868">
      <w:pPr>
        <w:pStyle w:val="ListParagraph"/>
        <w:spacing w:after="0" w:line="240" w:lineRule="auto"/>
        <w:ind w:left="1080"/>
        <w:rPr>
          <w:rFonts w:ascii="Arial" w:hAnsi="Arial" w:cs="Arial"/>
          <w:sz w:val="20"/>
          <w:szCs w:val="20"/>
        </w:rPr>
      </w:pPr>
    </w:p>
    <w:p w14:paraId="2348E711" w14:textId="77777777" w:rsidR="00C94D9B" w:rsidRDefault="00AA4868" w:rsidP="00C94D9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istem dokumentasi cukup </w:t>
      </w:r>
      <w:r>
        <w:rPr>
          <w:rFonts w:ascii="Arial" w:hAnsi="Arial" w:cs="Arial"/>
          <w:sz w:val="20"/>
          <w:szCs w:val="20"/>
          <w:lang w:val="id-ID"/>
        </w:rPr>
        <w:t>baik</w:t>
      </w:r>
      <w:r w:rsidR="00C94D9B">
        <w:rPr>
          <w:rFonts w:ascii="Arial" w:hAnsi="Arial" w:cs="Arial"/>
          <w:sz w:val="20"/>
          <w:szCs w:val="20"/>
        </w:rPr>
        <w:t xml:space="preserve"> dan terstruktur untuk mendukung pelaksanaan </w:t>
      </w:r>
      <w:r w:rsidR="00C94D9B" w:rsidRPr="003C7B71">
        <w:rPr>
          <w:rFonts w:ascii="Arial" w:hAnsi="Arial" w:cs="Arial"/>
          <w:sz w:val="20"/>
          <w:szCs w:val="20"/>
        </w:rPr>
        <w:t xml:space="preserve">Sistem Penjaminan Mutu Internal. </w:t>
      </w:r>
      <w:r w:rsidR="00DF43C0" w:rsidRPr="00890300">
        <w:rPr>
          <w:rFonts w:ascii="Arial" w:hAnsi="Arial" w:cs="Arial"/>
          <w:bCs/>
          <w:i/>
          <w:sz w:val="20"/>
          <w:lang w:val="da-DK"/>
        </w:rPr>
        <w:t>√</w:t>
      </w:r>
      <w:r w:rsidR="00834F29">
        <w:rPr>
          <w:rFonts w:ascii="Arial" w:hAnsi="Arial" w:cs="Arial"/>
          <w:sz w:val="20"/>
          <w:szCs w:val="20"/>
        </w:rPr>
        <w:t xml:space="preserve"> </w:t>
      </w:r>
      <w:r w:rsidR="001F5775" w:rsidRPr="003C7B71">
        <w:rPr>
          <w:rFonts w:ascii="Arial" w:hAnsi="Arial" w:cs="Arial"/>
          <w:sz w:val="20"/>
          <w:szCs w:val="20"/>
        </w:rPr>
        <w:t xml:space="preserve">Ya    </w:t>
      </w:r>
      <w:r w:rsidR="00DF43C0" w:rsidRPr="003C7B71">
        <w:rPr>
          <w:rFonts w:ascii="Arial" w:hAnsi="Arial" w:cs="Arial"/>
          <w:sz w:val="20"/>
          <w:szCs w:val="20"/>
        </w:rPr>
        <w:sym w:font="Wingdings" w:char="F06F"/>
      </w:r>
      <w:r w:rsidR="00E73A6C">
        <w:rPr>
          <w:rFonts w:ascii="Arial" w:hAnsi="Arial" w:cs="Arial"/>
          <w:bCs/>
          <w:i/>
          <w:sz w:val="20"/>
          <w:lang w:val="da-DK"/>
        </w:rPr>
        <w:t xml:space="preserve"> </w:t>
      </w:r>
      <w:r w:rsidR="001F5775" w:rsidRPr="003C7B71">
        <w:rPr>
          <w:rFonts w:ascii="Arial" w:hAnsi="Arial" w:cs="Arial"/>
          <w:sz w:val="20"/>
          <w:szCs w:val="20"/>
        </w:rPr>
        <w:t xml:space="preserve"> </w:t>
      </w:r>
      <w:r w:rsidR="00C94D9B" w:rsidRPr="003C7B71">
        <w:rPr>
          <w:rFonts w:ascii="Arial" w:hAnsi="Arial" w:cs="Arial"/>
          <w:sz w:val="20"/>
          <w:szCs w:val="20"/>
        </w:rPr>
        <w:t xml:space="preserve">Tidak   </w:t>
      </w:r>
      <w:r w:rsidR="00C94D9B" w:rsidRPr="003C7B71">
        <w:rPr>
          <w:rFonts w:ascii="Arial" w:hAnsi="Arial" w:cs="Arial"/>
          <w:sz w:val="20"/>
          <w:szCs w:val="20"/>
        </w:rPr>
        <w:sym w:font="Wingdings" w:char="F06F"/>
      </w:r>
      <w:r w:rsidR="00C94D9B" w:rsidRPr="003C7B71">
        <w:rPr>
          <w:rFonts w:ascii="Arial" w:hAnsi="Arial" w:cs="Arial"/>
          <w:sz w:val="20"/>
          <w:szCs w:val="20"/>
        </w:rPr>
        <w:t xml:space="preserve"> Lainnya, sebutkan : ______</w:t>
      </w:r>
      <w:r w:rsidR="00C94D9B">
        <w:rPr>
          <w:rFonts w:ascii="Arial" w:hAnsi="Arial" w:cs="Arial"/>
          <w:sz w:val="20"/>
          <w:szCs w:val="20"/>
        </w:rPr>
        <w:t>_______</w:t>
      </w:r>
    </w:p>
    <w:p w14:paraId="3ED53478" w14:textId="77777777" w:rsidR="00C94D9B" w:rsidRPr="003C7B71" w:rsidRDefault="00C94D9B" w:rsidP="00C94D9B">
      <w:pPr>
        <w:pStyle w:val="ListParagraph"/>
        <w:spacing w:after="0" w:line="240" w:lineRule="auto"/>
        <w:ind w:left="1080"/>
        <w:rPr>
          <w:rFonts w:ascii="Arial" w:hAnsi="Arial" w:cs="Arial"/>
          <w:sz w:val="20"/>
          <w:szCs w:val="20"/>
        </w:rPr>
      </w:pPr>
    </w:p>
    <w:p w14:paraId="144AA967" w14:textId="77777777" w:rsidR="00C94D9B" w:rsidRDefault="00AA4868" w:rsidP="00C94D9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id-ID"/>
        </w:rPr>
        <w:t>Prodi</w:t>
      </w:r>
      <w:r w:rsidR="00C94D9B" w:rsidRPr="003C7B71">
        <w:rPr>
          <w:rFonts w:ascii="Arial" w:hAnsi="Arial" w:cs="Arial"/>
          <w:sz w:val="20"/>
          <w:szCs w:val="20"/>
        </w:rPr>
        <w:t xml:space="preserve"> telah menjalankan Sistem Penjaminan Mutu Internal secara konsisten dan berkelanjutan. </w:t>
      </w:r>
      <w:r w:rsidR="00834F29" w:rsidRPr="003C7B71">
        <w:rPr>
          <w:rFonts w:ascii="Arial" w:hAnsi="Arial" w:cs="Arial"/>
          <w:sz w:val="20"/>
          <w:szCs w:val="20"/>
        </w:rPr>
        <w:sym w:font="Wingdings" w:char="F06F"/>
      </w:r>
      <w:r w:rsidR="00C94D9B" w:rsidRPr="003C7B71">
        <w:rPr>
          <w:rFonts w:ascii="Arial" w:hAnsi="Arial" w:cs="Arial"/>
          <w:sz w:val="20"/>
          <w:szCs w:val="20"/>
        </w:rPr>
        <w:t xml:space="preserve">Ya      </w:t>
      </w:r>
      <w:r w:rsidR="00E73A6C" w:rsidRPr="00890300">
        <w:rPr>
          <w:rFonts w:ascii="Arial" w:hAnsi="Arial" w:cs="Arial"/>
          <w:bCs/>
          <w:i/>
          <w:sz w:val="20"/>
          <w:lang w:val="da-DK"/>
        </w:rPr>
        <w:t>√</w:t>
      </w:r>
      <w:r w:rsidR="00E73A6C">
        <w:rPr>
          <w:rFonts w:ascii="Arial" w:hAnsi="Arial" w:cs="Arial"/>
          <w:bCs/>
          <w:i/>
          <w:sz w:val="20"/>
          <w:lang w:val="da-DK"/>
        </w:rPr>
        <w:t xml:space="preserve"> </w:t>
      </w:r>
      <w:r w:rsidR="00C94D9B" w:rsidRPr="003C7B71">
        <w:rPr>
          <w:rFonts w:ascii="Arial" w:hAnsi="Arial" w:cs="Arial"/>
          <w:sz w:val="20"/>
          <w:szCs w:val="20"/>
        </w:rPr>
        <w:t xml:space="preserve"> Tidak   </w:t>
      </w:r>
      <w:r w:rsidR="00C94D9B" w:rsidRPr="003C7B71">
        <w:rPr>
          <w:rFonts w:ascii="Arial" w:hAnsi="Arial" w:cs="Arial"/>
          <w:sz w:val="20"/>
          <w:szCs w:val="20"/>
        </w:rPr>
        <w:sym w:font="Wingdings" w:char="F06F"/>
      </w:r>
      <w:r w:rsidR="00C94D9B" w:rsidRPr="003C7B71">
        <w:rPr>
          <w:rFonts w:ascii="Arial" w:hAnsi="Arial" w:cs="Arial"/>
          <w:sz w:val="20"/>
          <w:szCs w:val="20"/>
        </w:rPr>
        <w:t xml:space="preserve"> Lainnya, sebutkan : ______</w:t>
      </w:r>
      <w:r w:rsidR="00C94D9B">
        <w:rPr>
          <w:rFonts w:ascii="Arial" w:hAnsi="Arial" w:cs="Arial"/>
          <w:sz w:val="20"/>
          <w:szCs w:val="20"/>
        </w:rPr>
        <w:t>_______</w:t>
      </w:r>
    </w:p>
    <w:p w14:paraId="0F5184AD" w14:textId="77777777" w:rsidR="00C94D9B" w:rsidRDefault="00C94D9B" w:rsidP="00C94D9B">
      <w:pPr>
        <w:pStyle w:val="ListParagraph"/>
        <w:spacing w:after="0" w:line="240" w:lineRule="auto"/>
        <w:ind w:left="1080"/>
        <w:rPr>
          <w:rFonts w:ascii="Arial" w:hAnsi="Arial" w:cs="Arial"/>
          <w:sz w:val="20"/>
          <w:szCs w:val="20"/>
        </w:rPr>
      </w:pPr>
    </w:p>
    <w:p w14:paraId="455B936D" w14:textId="77777777" w:rsidR="00C94D9B" w:rsidRDefault="00C94D9B" w:rsidP="00C94D9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emuan pada periode audit ini adalah : </w:t>
      </w:r>
      <w:r w:rsidR="00C877D1">
        <w:rPr>
          <w:rFonts w:ascii="Arial" w:hAnsi="Arial" w:cs="Arial"/>
          <w:sz w:val="20"/>
          <w:szCs w:val="20"/>
        </w:rPr>
        <w:t>:  ( )___(Major),   (</w:t>
      </w:r>
      <w:r w:rsidR="00C877D1" w:rsidRPr="00890300">
        <w:rPr>
          <w:rFonts w:ascii="Arial" w:hAnsi="Arial" w:cs="Arial"/>
          <w:bCs/>
          <w:i/>
          <w:sz w:val="20"/>
          <w:lang w:val="da-DK"/>
        </w:rPr>
        <w:t>√</w:t>
      </w:r>
      <w:r w:rsidR="00C877D1">
        <w:rPr>
          <w:rFonts w:ascii="Arial" w:hAnsi="Arial" w:cs="Arial"/>
          <w:bCs/>
          <w:i/>
          <w:sz w:val="20"/>
          <w:lang w:val="da-DK"/>
        </w:rPr>
        <w:t xml:space="preserve"> </w:t>
      </w:r>
      <w:r w:rsidRPr="003C7B71">
        <w:rPr>
          <w:rFonts w:ascii="Arial" w:hAnsi="Arial" w:cs="Arial"/>
          <w:sz w:val="20"/>
          <w:szCs w:val="20"/>
        </w:rPr>
        <w:t>) (Minor)</w:t>
      </w:r>
      <w:r>
        <w:rPr>
          <w:rFonts w:ascii="Arial" w:hAnsi="Arial" w:cs="Arial"/>
          <w:sz w:val="20"/>
          <w:szCs w:val="20"/>
        </w:rPr>
        <w:t xml:space="preserve">, </w:t>
      </w:r>
      <w:r w:rsidRPr="003C7B71">
        <w:rPr>
          <w:rFonts w:ascii="Arial" w:hAnsi="Arial" w:cs="Arial"/>
          <w:sz w:val="20"/>
          <w:szCs w:val="20"/>
        </w:rPr>
        <w:t xml:space="preserve">  ( )___</w:t>
      </w:r>
      <w:r>
        <w:rPr>
          <w:rFonts w:ascii="Arial" w:hAnsi="Arial" w:cs="Arial"/>
          <w:sz w:val="20"/>
          <w:szCs w:val="20"/>
        </w:rPr>
        <w:t>(Obervasi)</w:t>
      </w:r>
    </w:p>
    <w:p w14:paraId="65338760" w14:textId="77777777" w:rsidR="00C94D9B" w:rsidRDefault="00C94D9B" w:rsidP="00C94D9B">
      <w:pPr>
        <w:pStyle w:val="ListParagraph"/>
        <w:rPr>
          <w:rFonts w:ascii="Arial" w:hAnsi="Arial" w:cs="Arial"/>
          <w:sz w:val="20"/>
          <w:szCs w:val="20"/>
        </w:rPr>
      </w:pPr>
    </w:p>
    <w:p w14:paraId="04DD525C" w14:textId="77777777" w:rsidR="00C94D9B" w:rsidRPr="000416CB" w:rsidRDefault="00AA4868" w:rsidP="00C94D9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id-ID"/>
        </w:rPr>
        <w:t>Prodi</w:t>
      </w:r>
      <w:r w:rsidR="00C94D9B">
        <w:rPr>
          <w:rFonts w:ascii="Arial" w:hAnsi="Arial" w:cs="Arial"/>
          <w:sz w:val="20"/>
          <w:szCs w:val="20"/>
        </w:rPr>
        <w:t xml:space="preserve"> menunjukkan komitmennya terhadap impementasi </w:t>
      </w:r>
      <w:r w:rsidR="00C94D9B" w:rsidRPr="003C7B71">
        <w:rPr>
          <w:rFonts w:ascii="Arial" w:hAnsi="Arial" w:cs="Arial"/>
          <w:sz w:val="20"/>
          <w:szCs w:val="20"/>
        </w:rPr>
        <w:t>Sistem Penjaminan Mutu Internal</w:t>
      </w:r>
      <w:r w:rsidR="00C94D9B">
        <w:rPr>
          <w:rFonts w:ascii="Arial" w:hAnsi="Arial" w:cs="Arial"/>
          <w:sz w:val="20"/>
          <w:szCs w:val="20"/>
        </w:rPr>
        <w:t xml:space="preserve"> untuk tercapainya kepuasan </w:t>
      </w:r>
      <w:r w:rsidR="00C94D9B" w:rsidRPr="00B3706F">
        <w:rPr>
          <w:rFonts w:ascii="Arial" w:hAnsi="Arial" w:cs="Arial"/>
          <w:i/>
          <w:sz w:val="20"/>
          <w:szCs w:val="20"/>
        </w:rPr>
        <w:t>stakeholder</w:t>
      </w:r>
      <w:r w:rsidR="00C94D9B">
        <w:rPr>
          <w:rFonts w:ascii="Arial" w:hAnsi="Arial" w:cs="Arial"/>
          <w:sz w:val="20"/>
          <w:szCs w:val="20"/>
        </w:rPr>
        <w:t xml:space="preserve">. </w:t>
      </w:r>
      <w:r w:rsidR="00C877D1" w:rsidRPr="00890300">
        <w:rPr>
          <w:rFonts w:ascii="Arial" w:hAnsi="Arial" w:cs="Arial"/>
          <w:bCs/>
          <w:i/>
          <w:sz w:val="20"/>
          <w:lang w:val="da-DK"/>
        </w:rPr>
        <w:t>√</w:t>
      </w:r>
      <w:r w:rsidR="00C877D1">
        <w:rPr>
          <w:rFonts w:ascii="Arial" w:hAnsi="Arial" w:cs="Arial"/>
          <w:bCs/>
          <w:i/>
          <w:sz w:val="20"/>
          <w:lang w:val="da-DK"/>
        </w:rPr>
        <w:t xml:space="preserve"> </w:t>
      </w:r>
      <w:r w:rsidR="00C877D1" w:rsidRPr="003C7B71">
        <w:rPr>
          <w:rFonts w:ascii="Arial" w:hAnsi="Arial" w:cs="Arial"/>
          <w:sz w:val="20"/>
          <w:szCs w:val="20"/>
        </w:rPr>
        <w:t xml:space="preserve"> </w:t>
      </w:r>
      <w:r w:rsidR="00C94D9B" w:rsidRPr="003C7B71">
        <w:rPr>
          <w:rFonts w:ascii="Arial" w:hAnsi="Arial" w:cs="Arial"/>
          <w:sz w:val="20"/>
          <w:szCs w:val="20"/>
        </w:rPr>
        <w:t xml:space="preserve">Ya   </w:t>
      </w:r>
      <w:r w:rsidR="00C94D9B" w:rsidRPr="003C7B71">
        <w:rPr>
          <w:rFonts w:ascii="Arial" w:hAnsi="Arial" w:cs="Arial"/>
          <w:sz w:val="20"/>
          <w:szCs w:val="20"/>
        </w:rPr>
        <w:sym w:font="Wingdings" w:char="F06F"/>
      </w:r>
      <w:r w:rsidR="00C94D9B" w:rsidRPr="003C7B71">
        <w:rPr>
          <w:rFonts w:ascii="Arial" w:hAnsi="Arial" w:cs="Arial"/>
          <w:sz w:val="20"/>
          <w:szCs w:val="20"/>
        </w:rPr>
        <w:t xml:space="preserve"> Tidak   </w:t>
      </w:r>
      <w:r w:rsidR="00C94D9B" w:rsidRPr="003C7B71">
        <w:rPr>
          <w:rFonts w:ascii="Arial" w:hAnsi="Arial" w:cs="Arial"/>
          <w:sz w:val="20"/>
          <w:szCs w:val="20"/>
        </w:rPr>
        <w:sym w:font="Wingdings" w:char="F06F"/>
      </w:r>
      <w:r w:rsidR="00C94D9B" w:rsidRPr="003C7B71">
        <w:rPr>
          <w:rFonts w:ascii="Arial" w:hAnsi="Arial" w:cs="Arial"/>
          <w:sz w:val="20"/>
          <w:szCs w:val="20"/>
        </w:rPr>
        <w:t xml:space="preserve"> Lainnya, sebutkan : ______</w:t>
      </w:r>
      <w:r w:rsidR="00C94D9B">
        <w:rPr>
          <w:rFonts w:ascii="Arial" w:hAnsi="Arial" w:cs="Arial"/>
          <w:sz w:val="20"/>
          <w:szCs w:val="20"/>
        </w:rPr>
        <w:t>_______</w:t>
      </w:r>
    </w:p>
    <w:p w14:paraId="39AD36CA" w14:textId="77777777" w:rsidR="000416CB" w:rsidRPr="000416CB" w:rsidRDefault="000416CB" w:rsidP="000416CB">
      <w:pPr>
        <w:pStyle w:val="ListParagraph"/>
        <w:rPr>
          <w:rFonts w:ascii="Arial" w:hAnsi="Arial" w:cs="Arial"/>
          <w:sz w:val="20"/>
          <w:szCs w:val="20"/>
        </w:rPr>
      </w:pPr>
    </w:p>
    <w:p w14:paraId="451BB308" w14:textId="77777777" w:rsidR="000416CB" w:rsidRPr="00AA4868" w:rsidRDefault="000416CB" w:rsidP="000416C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id-ID"/>
        </w:rPr>
        <w:t>Prodi bertekad menyelesaikan dokumen mutu sesuai dengan borang AMI Universitas Riau</w:t>
      </w:r>
      <w:r>
        <w:rPr>
          <w:rFonts w:ascii="Arial" w:hAnsi="Arial" w:cs="Arial"/>
          <w:sz w:val="20"/>
          <w:szCs w:val="20"/>
        </w:rPr>
        <w:t xml:space="preserve"> untuk mendukung pelaksanaan </w:t>
      </w:r>
      <w:r w:rsidRPr="003C7B71">
        <w:rPr>
          <w:rFonts w:ascii="Arial" w:hAnsi="Arial" w:cs="Arial"/>
          <w:sz w:val="20"/>
          <w:szCs w:val="20"/>
        </w:rPr>
        <w:t xml:space="preserve">Sistem Penjaminan Mutu Internal. </w:t>
      </w:r>
      <w:r w:rsidR="00C877D1" w:rsidRPr="00890300">
        <w:rPr>
          <w:rFonts w:ascii="Arial" w:hAnsi="Arial" w:cs="Arial"/>
          <w:bCs/>
          <w:i/>
          <w:sz w:val="20"/>
          <w:lang w:val="da-DK"/>
        </w:rPr>
        <w:t>√</w:t>
      </w:r>
      <w:r w:rsidR="00C877D1">
        <w:rPr>
          <w:rFonts w:ascii="Arial" w:hAnsi="Arial" w:cs="Arial"/>
          <w:bCs/>
          <w:i/>
          <w:sz w:val="20"/>
          <w:lang w:val="da-DK"/>
        </w:rPr>
        <w:t xml:space="preserve"> </w:t>
      </w:r>
      <w:r w:rsidR="00C877D1" w:rsidRPr="003C7B71">
        <w:rPr>
          <w:rFonts w:ascii="Arial" w:hAnsi="Arial" w:cs="Arial"/>
          <w:sz w:val="20"/>
          <w:szCs w:val="20"/>
        </w:rPr>
        <w:t xml:space="preserve"> </w:t>
      </w:r>
      <w:r w:rsidRPr="003C7B71">
        <w:rPr>
          <w:rFonts w:ascii="Arial" w:hAnsi="Arial" w:cs="Arial"/>
          <w:sz w:val="20"/>
          <w:szCs w:val="20"/>
        </w:rPr>
        <w:t xml:space="preserve">Ya      </w:t>
      </w:r>
      <w:r w:rsidRPr="003C7B71">
        <w:rPr>
          <w:rFonts w:ascii="Arial" w:hAnsi="Arial" w:cs="Arial"/>
          <w:sz w:val="20"/>
          <w:szCs w:val="20"/>
        </w:rPr>
        <w:sym w:font="Wingdings" w:char="F06F"/>
      </w:r>
      <w:r w:rsidRPr="003C7B71">
        <w:rPr>
          <w:rFonts w:ascii="Arial" w:hAnsi="Arial" w:cs="Arial"/>
          <w:sz w:val="20"/>
          <w:szCs w:val="20"/>
        </w:rPr>
        <w:t xml:space="preserve"> Tidak   </w:t>
      </w:r>
      <w:r w:rsidR="009333A8">
        <w:rPr>
          <w:rFonts w:ascii="Arial" w:hAnsi="Arial" w:cs="Arial"/>
          <w:sz w:val="20"/>
          <w:szCs w:val="20"/>
          <w:lang w:val="id-ID"/>
        </w:rPr>
        <w:t xml:space="preserve">           </w:t>
      </w:r>
      <w:r w:rsidRPr="003C7B71">
        <w:rPr>
          <w:rFonts w:ascii="Arial" w:hAnsi="Arial" w:cs="Arial"/>
          <w:sz w:val="20"/>
          <w:szCs w:val="20"/>
        </w:rPr>
        <w:sym w:font="Wingdings" w:char="F06F"/>
      </w:r>
      <w:r w:rsidRPr="003C7B71">
        <w:rPr>
          <w:rFonts w:ascii="Arial" w:hAnsi="Arial" w:cs="Arial"/>
          <w:sz w:val="20"/>
          <w:szCs w:val="20"/>
        </w:rPr>
        <w:t xml:space="preserve"> Lainnya, sebutkan : ______</w:t>
      </w:r>
      <w:r w:rsidR="00C877D1">
        <w:rPr>
          <w:rFonts w:ascii="Arial" w:hAnsi="Arial" w:cs="Arial"/>
          <w:sz w:val="20"/>
          <w:szCs w:val="20"/>
        </w:rPr>
        <w:t>100</w:t>
      </w:r>
      <w:r>
        <w:rPr>
          <w:rFonts w:ascii="Arial" w:hAnsi="Arial" w:cs="Arial"/>
          <w:sz w:val="20"/>
          <w:szCs w:val="20"/>
        </w:rPr>
        <w:t>_______</w:t>
      </w:r>
      <w:r w:rsidR="009B1197">
        <w:rPr>
          <w:rFonts w:ascii="Arial" w:hAnsi="Arial" w:cs="Arial"/>
          <w:sz w:val="20"/>
          <w:szCs w:val="20"/>
        </w:rPr>
        <w:t xml:space="preserve"> </w:t>
      </w:r>
      <w:r w:rsidR="009333A8">
        <w:rPr>
          <w:rFonts w:ascii="Arial" w:hAnsi="Arial" w:cs="Arial"/>
          <w:sz w:val="20"/>
          <w:szCs w:val="20"/>
          <w:lang w:val="id-ID"/>
        </w:rPr>
        <w:t>persen tahun____</w:t>
      </w:r>
      <w:r w:rsidR="00C877D1">
        <w:rPr>
          <w:rFonts w:ascii="Arial" w:hAnsi="Arial" w:cs="Arial"/>
          <w:sz w:val="20"/>
          <w:szCs w:val="20"/>
        </w:rPr>
        <w:t>202</w:t>
      </w:r>
      <w:r w:rsidR="00DF43C0">
        <w:rPr>
          <w:rFonts w:ascii="Arial" w:hAnsi="Arial" w:cs="Arial"/>
          <w:sz w:val="20"/>
          <w:szCs w:val="20"/>
        </w:rPr>
        <w:t>2</w:t>
      </w:r>
      <w:r w:rsidR="009333A8">
        <w:rPr>
          <w:rFonts w:ascii="Arial" w:hAnsi="Arial" w:cs="Arial"/>
          <w:sz w:val="20"/>
          <w:szCs w:val="20"/>
          <w:lang w:val="id-ID"/>
        </w:rPr>
        <w:t>_____</w:t>
      </w:r>
    </w:p>
    <w:p w14:paraId="52B016F7" w14:textId="77777777" w:rsidR="000416CB" w:rsidRDefault="00C877D1" w:rsidP="00C877D1">
      <w:pPr>
        <w:pStyle w:val="ListParagraph"/>
        <w:tabs>
          <w:tab w:val="left" w:pos="3586"/>
        </w:tabs>
        <w:spacing w:after="0" w:line="24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486DF27F" w14:textId="77777777" w:rsidR="00C94D9B" w:rsidRDefault="00C94D9B" w:rsidP="00C94D9B">
      <w:pPr>
        <w:pStyle w:val="ListParagraph"/>
        <w:spacing w:after="0" w:line="240" w:lineRule="auto"/>
        <w:ind w:left="1080"/>
        <w:rPr>
          <w:rFonts w:ascii="Arial" w:hAnsi="Arial" w:cs="Arial"/>
          <w:sz w:val="20"/>
          <w:szCs w:val="20"/>
          <w:lang w:val="id-ID"/>
        </w:rPr>
      </w:pPr>
    </w:p>
    <w:p w14:paraId="3CFCDA23" w14:textId="77777777" w:rsidR="00E526C5" w:rsidRDefault="00E526C5" w:rsidP="00C94D9B">
      <w:pPr>
        <w:pStyle w:val="ListParagraph"/>
        <w:spacing w:after="0" w:line="240" w:lineRule="auto"/>
        <w:ind w:left="1080"/>
        <w:rPr>
          <w:rFonts w:ascii="Arial" w:hAnsi="Arial" w:cs="Arial"/>
          <w:sz w:val="20"/>
          <w:szCs w:val="20"/>
          <w:lang w:val="id-ID"/>
        </w:rPr>
      </w:pPr>
    </w:p>
    <w:p w14:paraId="4B494F0D" w14:textId="77777777" w:rsidR="00E526C5" w:rsidRDefault="00E526C5" w:rsidP="00C94D9B">
      <w:pPr>
        <w:pStyle w:val="ListParagraph"/>
        <w:spacing w:after="0" w:line="240" w:lineRule="auto"/>
        <w:ind w:left="1080"/>
        <w:rPr>
          <w:rFonts w:ascii="Arial" w:hAnsi="Arial" w:cs="Arial"/>
          <w:sz w:val="20"/>
          <w:szCs w:val="20"/>
          <w:lang w:val="id-ID"/>
        </w:rPr>
      </w:pPr>
    </w:p>
    <w:p w14:paraId="566A737F" w14:textId="77777777" w:rsidR="00E526C5" w:rsidRPr="00C76A5D" w:rsidRDefault="00E526C5" w:rsidP="00C76A5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14:paraId="4CDDBDCE" w14:textId="77777777" w:rsidR="00C94D9B" w:rsidRDefault="005B10A8" w:rsidP="00C94D9B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b/>
          <w:sz w:val="24"/>
        </w:rPr>
      </w:pPr>
      <w:r>
        <w:rPr>
          <w:b/>
          <w:sz w:val="24"/>
        </w:rPr>
        <w:br w:type="page"/>
      </w:r>
      <w:r w:rsidR="00C94D9B">
        <w:rPr>
          <w:b/>
          <w:sz w:val="24"/>
        </w:rPr>
        <w:lastRenderedPageBreak/>
        <w:t>LAMPIRAN AUDIT:</w:t>
      </w:r>
    </w:p>
    <w:p w14:paraId="71C76C89" w14:textId="77777777" w:rsidR="00AC6FE6" w:rsidRDefault="00AC6FE6" w:rsidP="00C94D9B">
      <w:pPr>
        <w:spacing w:after="0" w:line="240" w:lineRule="auto"/>
        <w:jc w:val="center"/>
        <w:rPr>
          <w:rFonts w:ascii="Arial" w:hAnsi="Arial" w:cs="Arial"/>
          <w:b/>
          <w:sz w:val="24"/>
          <w:lang w:val="id-ID"/>
        </w:rPr>
      </w:pPr>
    </w:p>
    <w:p w14:paraId="0A9BC8C5" w14:textId="77777777" w:rsidR="00C94D9B" w:rsidRPr="004A272F" w:rsidRDefault="00C94D9B" w:rsidP="00C94D9B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4A272F">
        <w:rPr>
          <w:rFonts w:ascii="Arial" w:hAnsi="Arial" w:cs="Arial"/>
          <w:b/>
          <w:sz w:val="24"/>
        </w:rPr>
        <w:t>DAFTAR HADIR</w:t>
      </w:r>
    </w:p>
    <w:p w14:paraId="1571F0EE" w14:textId="77777777" w:rsidR="00C94D9B" w:rsidRPr="00461120" w:rsidRDefault="00C94D9B" w:rsidP="00C94D9B">
      <w:pPr>
        <w:spacing w:after="0" w:line="240" w:lineRule="auto"/>
        <w:jc w:val="center"/>
        <w:rPr>
          <w:rFonts w:ascii="Arial" w:hAnsi="Arial" w:cs="Arial"/>
          <w:b/>
        </w:rPr>
      </w:pPr>
      <w:r w:rsidRPr="00461120">
        <w:rPr>
          <w:rFonts w:ascii="Arial" w:hAnsi="Arial" w:cs="Arial"/>
          <w:b/>
        </w:rPr>
        <w:t>AUDIT MUTU</w:t>
      </w:r>
      <w:r w:rsidR="00B30AAF">
        <w:rPr>
          <w:rFonts w:ascii="Arial" w:hAnsi="Arial" w:cs="Arial"/>
          <w:b/>
        </w:rPr>
        <w:t xml:space="preserve"> </w:t>
      </w:r>
      <w:r w:rsidRPr="00461120">
        <w:rPr>
          <w:rFonts w:ascii="Arial" w:hAnsi="Arial" w:cs="Arial"/>
          <w:b/>
        </w:rPr>
        <w:t>INTERNAL (AMI)</w:t>
      </w:r>
    </w:p>
    <w:p w14:paraId="4F349940" w14:textId="77777777" w:rsidR="00C94D9B" w:rsidRPr="00461120" w:rsidRDefault="00C94D9B" w:rsidP="00C94D9B">
      <w:pPr>
        <w:spacing w:after="0" w:line="240" w:lineRule="auto"/>
        <w:jc w:val="center"/>
        <w:rPr>
          <w:rFonts w:ascii="Arial" w:hAnsi="Arial" w:cs="Arial"/>
          <w:b/>
        </w:rPr>
      </w:pPr>
      <w:r w:rsidRPr="00461120">
        <w:rPr>
          <w:rFonts w:ascii="Arial" w:hAnsi="Arial" w:cs="Arial"/>
          <w:b/>
        </w:rPr>
        <w:t xml:space="preserve">Siklus : </w:t>
      </w:r>
      <w:r w:rsidR="00DF43C0">
        <w:rPr>
          <w:rFonts w:ascii="Arial" w:hAnsi="Arial" w:cs="Arial"/>
          <w:b/>
        </w:rPr>
        <w:t>1</w:t>
      </w:r>
      <w:r w:rsidRPr="00461120">
        <w:rPr>
          <w:rFonts w:ascii="Arial" w:hAnsi="Arial" w:cs="Arial"/>
          <w:b/>
        </w:rPr>
        <w:t xml:space="preserve">___ Tahun : </w:t>
      </w:r>
      <w:r w:rsidR="0065107C">
        <w:rPr>
          <w:rFonts w:ascii="Arial" w:hAnsi="Arial" w:cs="Arial"/>
          <w:b/>
        </w:rPr>
        <w:t>202</w:t>
      </w:r>
      <w:r w:rsidR="00DF43C0">
        <w:rPr>
          <w:rFonts w:ascii="Arial" w:hAnsi="Arial" w:cs="Arial"/>
          <w:b/>
        </w:rPr>
        <w:t>2</w:t>
      </w:r>
    </w:p>
    <w:p w14:paraId="2FE80E55" w14:textId="77777777" w:rsidR="00C94D9B" w:rsidRPr="00A07D41" w:rsidRDefault="00C94D9B" w:rsidP="00C94D9B">
      <w:pPr>
        <w:spacing w:after="0" w:line="240" w:lineRule="auto"/>
        <w:jc w:val="center"/>
        <w:rPr>
          <w:rFonts w:ascii="Arial Narrow" w:hAnsi="Arial Narrow"/>
        </w:rPr>
      </w:pPr>
    </w:p>
    <w:p w14:paraId="747AA3CC" w14:textId="43E10C56" w:rsidR="00C94D9B" w:rsidRDefault="00C94D9B" w:rsidP="005B10A8">
      <w:pPr>
        <w:tabs>
          <w:tab w:val="left" w:pos="1418"/>
          <w:tab w:val="left" w:pos="1560"/>
        </w:tabs>
        <w:spacing w:after="0"/>
        <w:rPr>
          <w:rFonts w:ascii="Arial Narrow" w:hAnsi="Arial Narrow"/>
        </w:rPr>
      </w:pPr>
      <w:r>
        <w:rPr>
          <w:rFonts w:ascii="Arial Narrow" w:hAnsi="Arial Narrow"/>
        </w:rPr>
        <w:t>Fakultas</w:t>
      </w:r>
      <w:r>
        <w:rPr>
          <w:rFonts w:ascii="Arial Narrow" w:hAnsi="Arial Narrow"/>
        </w:rPr>
        <w:tab/>
        <w:t xml:space="preserve">: </w:t>
      </w:r>
      <w:r w:rsidR="005B10A8">
        <w:rPr>
          <w:rFonts w:ascii="Arial Narrow" w:hAnsi="Arial Narrow"/>
        </w:rPr>
        <w:t xml:space="preserve"> </w:t>
      </w:r>
    </w:p>
    <w:p w14:paraId="1FEACFE8" w14:textId="2BA32958" w:rsidR="00C94D9B" w:rsidRPr="00A07D41" w:rsidRDefault="00C94D9B" w:rsidP="005B10A8">
      <w:pPr>
        <w:tabs>
          <w:tab w:val="left" w:pos="1418"/>
          <w:tab w:val="left" w:pos="1560"/>
        </w:tabs>
        <w:spacing w:after="0"/>
        <w:rPr>
          <w:rFonts w:ascii="Arial Narrow" w:hAnsi="Arial Narrow"/>
        </w:rPr>
      </w:pPr>
      <w:r>
        <w:rPr>
          <w:rFonts w:ascii="Arial Narrow" w:hAnsi="Arial Narrow"/>
        </w:rPr>
        <w:t>Program Studi</w:t>
      </w:r>
      <w:r w:rsidRPr="00A07D41">
        <w:rPr>
          <w:rFonts w:ascii="Arial Narrow" w:hAnsi="Arial Narrow"/>
        </w:rPr>
        <w:tab/>
        <w:t>:</w:t>
      </w:r>
      <w:r>
        <w:rPr>
          <w:rFonts w:ascii="Arial Narrow" w:hAnsi="Arial Narrow"/>
        </w:rPr>
        <w:t xml:space="preserve"> </w:t>
      </w:r>
      <w:r w:rsidR="005B10A8">
        <w:rPr>
          <w:rFonts w:ascii="Arial Narrow" w:hAnsi="Arial Narrow"/>
        </w:rPr>
        <w:t xml:space="preserve"> </w:t>
      </w:r>
    </w:p>
    <w:p w14:paraId="0E36C86F" w14:textId="2D75D03D" w:rsidR="00C94D9B" w:rsidRPr="00A07D41" w:rsidRDefault="00C94D9B" w:rsidP="005B10A8">
      <w:pPr>
        <w:tabs>
          <w:tab w:val="left" w:pos="1418"/>
          <w:tab w:val="left" w:pos="1560"/>
        </w:tabs>
        <w:spacing w:after="0"/>
        <w:rPr>
          <w:rFonts w:ascii="Arial Narrow" w:hAnsi="Arial Narrow"/>
        </w:rPr>
      </w:pPr>
      <w:r w:rsidRPr="00A07D41">
        <w:rPr>
          <w:rFonts w:ascii="Arial Narrow" w:hAnsi="Arial Narrow"/>
        </w:rPr>
        <w:t>Hari/Tanggal</w:t>
      </w:r>
      <w:r w:rsidRPr="00A07D41">
        <w:rPr>
          <w:rFonts w:ascii="Arial Narrow" w:hAnsi="Arial Narrow"/>
        </w:rPr>
        <w:tab/>
        <w:t>:</w:t>
      </w:r>
      <w:r w:rsidR="005B10A8">
        <w:rPr>
          <w:rFonts w:ascii="Arial Narrow" w:hAnsi="Arial Narrow"/>
        </w:rPr>
        <w:tab/>
      </w:r>
    </w:p>
    <w:p w14:paraId="66B3F2EF" w14:textId="1BC281A3" w:rsidR="003430BD" w:rsidRPr="00A07D41" w:rsidRDefault="00C94D9B" w:rsidP="005B10A8">
      <w:pPr>
        <w:tabs>
          <w:tab w:val="left" w:pos="1418"/>
          <w:tab w:val="left" w:pos="1560"/>
          <w:tab w:val="left" w:pos="3686"/>
        </w:tabs>
        <w:spacing w:after="0"/>
        <w:rPr>
          <w:rFonts w:ascii="Arial Narrow" w:hAnsi="Arial Narrow"/>
        </w:rPr>
      </w:pPr>
      <w:r w:rsidRPr="00A07D41">
        <w:rPr>
          <w:rFonts w:ascii="Arial Narrow" w:hAnsi="Arial Narrow"/>
        </w:rPr>
        <w:t>Auditor</w:t>
      </w:r>
      <w:r w:rsidRPr="00A07D41">
        <w:rPr>
          <w:rFonts w:ascii="Arial Narrow" w:hAnsi="Arial Narrow"/>
        </w:rPr>
        <w:tab/>
        <w:t>: 1.</w:t>
      </w:r>
      <w:r w:rsidR="005B10A8">
        <w:rPr>
          <w:rFonts w:ascii="Arial Narrow" w:hAnsi="Arial Narrow"/>
        </w:rPr>
        <w:tab/>
      </w:r>
      <w:r w:rsidR="00DF43C0">
        <w:rPr>
          <w:rFonts w:ascii="Arial Narrow" w:hAnsi="Arial Narrow"/>
        </w:rPr>
        <w:tab/>
      </w:r>
      <w:r w:rsidR="00DF43C0">
        <w:rPr>
          <w:rFonts w:ascii="Arial Narrow" w:hAnsi="Arial Narrow"/>
        </w:rPr>
        <w:tab/>
      </w:r>
      <w:r w:rsidR="003430BD">
        <w:rPr>
          <w:rFonts w:ascii="Arial Narrow" w:hAnsi="Arial Narrow"/>
        </w:rPr>
        <w:t>(Ketua)</w:t>
      </w:r>
    </w:p>
    <w:p w14:paraId="207BA5E6" w14:textId="0FF41D04" w:rsidR="003430BD" w:rsidRDefault="003430BD" w:rsidP="005B10A8">
      <w:pPr>
        <w:tabs>
          <w:tab w:val="left" w:pos="1418"/>
          <w:tab w:val="left" w:pos="1560"/>
          <w:tab w:val="left" w:pos="3686"/>
        </w:tabs>
        <w:spacing w:after="0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Pr="00A07D41">
        <w:rPr>
          <w:rFonts w:ascii="Arial Narrow" w:hAnsi="Arial Narrow"/>
        </w:rPr>
        <w:t xml:space="preserve">  2.</w:t>
      </w:r>
      <w:r w:rsidR="00DF43C0">
        <w:rPr>
          <w:rFonts w:ascii="Arial Narrow" w:hAnsi="Arial Narrow"/>
        </w:rPr>
        <w:tab/>
      </w:r>
      <w:r>
        <w:rPr>
          <w:rFonts w:ascii="Arial Narrow" w:hAnsi="Arial Narrow"/>
        </w:rPr>
        <w:t>Anggota)</w:t>
      </w:r>
    </w:p>
    <w:p w14:paraId="429831AF" w14:textId="77777777" w:rsidR="003430BD" w:rsidRPr="00A07D41" w:rsidRDefault="003430BD" w:rsidP="005B10A8">
      <w:pPr>
        <w:tabs>
          <w:tab w:val="left" w:pos="1418"/>
          <w:tab w:val="left" w:pos="1560"/>
          <w:tab w:val="left" w:pos="3686"/>
        </w:tabs>
        <w:spacing w:after="0"/>
        <w:rPr>
          <w:rFonts w:ascii="Arial Narrow" w:hAnsi="Arial Narrow"/>
        </w:rPr>
      </w:pPr>
      <w:r>
        <w:rPr>
          <w:rFonts w:ascii="Arial Narrow" w:hAnsi="Arial Narrow"/>
        </w:rPr>
        <w:tab/>
        <w:t xml:space="preserve">  </w:t>
      </w:r>
    </w:p>
    <w:p w14:paraId="63B6EB33" w14:textId="77777777" w:rsidR="00C94D9B" w:rsidRPr="00A07D41" w:rsidRDefault="00C94D9B" w:rsidP="00C94D9B">
      <w:pPr>
        <w:spacing w:after="0" w:line="240" w:lineRule="auto"/>
        <w:rPr>
          <w:rFonts w:ascii="Arial Narrow" w:hAnsi="Arial Narrow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3"/>
        <w:gridCol w:w="4059"/>
        <w:gridCol w:w="2588"/>
        <w:gridCol w:w="2068"/>
      </w:tblGrid>
      <w:tr w:rsidR="00C94D9B" w:rsidRPr="00CD7549" w14:paraId="144F9B8F" w14:textId="77777777" w:rsidTr="00305333">
        <w:trPr>
          <w:trHeight w:val="353"/>
          <w:jc w:val="center"/>
        </w:trPr>
        <w:tc>
          <w:tcPr>
            <w:tcW w:w="533" w:type="dxa"/>
            <w:shd w:val="clear" w:color="auto" w:fill="BFBFBF"/>
            <w:vAlign w:val="center"/>
          </w:tcPr>
          <w:p w14:paraId="7B6A018E" w14:textId="77777777" w:rsidR="00C94D9B" w:rsidRPr="00CD7549" w:rsidRDefault="00C94D9B" w:rsidP="006C0E8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CD7549">
              <w:rPr>
                <w:rFonts w:ascii="Arial Narrow" w:hAnsi="Arial Narrow"/>
                <w:b/>
              </w:rPr>
              <w:t>No.</w:t>
            </w:r>
          </w:p>
        </w:tc>
        <w:tc>
          <w:tcPr>
            <w:tcW w:w="4059" w:type="dxa"/>
            <w:shd w:val="clear" w:color="auto" w:fill="BFBFBF"/>
            <w:vAlign w:val="center"/>
          </w:tcPr>
          <w:p w14:paraId="2CCA925B" w14:textId="77777777" w:rsidR="00C94D9B" w:rsidRPr="00CD7549" w:rsidRDefault="00C94D9B" w:rsidP="006C0E8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CD7549">
              <w:rPr>
                <w:rFonts w:ascii="Arial Narrow" w:hAnsi="Arial Narrow"/>
                <w:b/>
              </w:rPr>
              <w:t>Nama</w:t>
            </w:r>
          </w:p>
        </w:tc>
        <w:tc>
          <w:tcPr>
            <w:tcW w:w="2588" w:type="dxa"/>
            <w:shd w:val="clear" w:color="auto" w:fill="BFBFBF"/>
            <w:vAlign w:val="center"/>
          </w:tcPr>
          <w:p w14:paraId="725D8AF1" w14:textId="77777777" w:rsidR="00C94D9B" w:rsidRPr="00CD7549" w:rsidRDefault="00C94D9B" w:rsidP="006C0E8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CD7549">
              <w:rPr>
                <w:rFonts w:ascii="Arial Narrow" w:hAnsi="Arial Narrow"/>
                <w:b/>
              </w:rPr>
              <w:t>Jabatan</w:t>
            </w:r>
          </w:p>
        </w:tc>
        <w:tc>
          <w:tcPr>
            <w:tcW w:w="2068" w:type="dxa"/>
            <w:shd w:val="clear" w:color="auto" w:fill="BFBFBF"/>
            <w:vAlign w:val="center"/>
          </w:tcPr>
          <w:p w14:paraId="09A8303F" w14:textId="77777777" w:rsidR="00C94D9B" w:rsidRPr="00CD7549" w:rsidRDefault="00C94D9B" w:rsidP="006C0E8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CD7549">
              <w:rPr>
                <w:rFonts w:ascii="Arial Narrow" w:hAnsi="Arial Narrow"/>
                <w:b/>
              </w:rPr>
              <w:t>Tandatangan</w:t>
            </w:r>
          </w:p>
        </w:tc>
      </w:tr>
      <w:tr w:rsidR="00C94D9B" w:rsidRPr="00CD7549" w14:paraId="368BB21F" w14:textId="77777777" w:rsidTr="00305333">
        <w:trPr>
          <w:jc w:val="center"/>
        </w:trPr>
        <w:tc>
          <w:tcPr>
            <w:tcW w:w="533" w:type="dxa"/>
          </w:tcPr>
          <w:p w14:paraId="4D0F790B" w14:textId="77777777" w:rsidR="00C94D9B" w:rsidRPr="00CD7549" w:rsidRDefault="006C0E85" w:rsidP="00E01EEB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.</w:t>
            </w:r>
          </w:p>
        </w:tc>
        <w:tc>
          <w:tcPr>
            <w:tcW w:w="4059" w:type="dxa"/>
          </w:tcPr>
          <w:p w14:paraId="65A36865" w14:textId="2309CAEB" w:rsidR="00C94D9B" w:rsidRPr="00CD7549" w:rsidRDefault="00C94D9B" w:rsidP="00E01EEB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48E8DCE2" w14:textId="77777777" w:rsidR="00C94D9B" w:rsidRPr="00CD7549" w:rsidRDefault="00A93A20" w:rsidP="00E01EEB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Ketua tim Auditor</w:t>
            </w:r>
          </w:p>
        </w:tc>
        <w:tc>
          <w:tcPr>
            <w:tcW w:w="2068" w:type="dxa"/>
          </w:tcPr>
          <w:p w14:paraId="286E9D0D" w14:textId="77777777" w:rsidR="00C94D9B" w:rsidRPr="00CD7549" w:rsidRDefault="00C94D9B" w:rsidP="00E01EEB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  <w:tr w:rsidR="00C94D9B" w:rsidRPr="00CD7549" w14:paraId="0094CC93" w14:textId="77777777" w:rsidTr="00305333">
        <w:trPr>
          <w:jc w:val="center"/>
        </w:trPr>
        <w:tc>
          <w:tcPr>
            <w:tcW w:w="533" w:type="dxa"/>
          </w:tcPr>
          <w:p w14:paraId="283D2428" w14:textId="77777777" w:rsidR="00C94D9B" w:rsidRPr="00CD7549" w:rsidRDefault="006C0E85" w:rsidP="00E01EEB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.</w:t>
            </w:r>
          </w:p>
        </w:tc>
        <w:tc>
          <w:tcPr>
            <w:tcW w:w="4059" w:type="dxa"/>
          </w:tcPr>
          <w:p w14:paraId="4CA0E4A7" w14:textId="49BA5025" w:rsidR="00C94D9B" w:rsidRPr="00CD7549" w:rsidRDefault="00C94D9B" w:rsidP="00E01EEB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5370B781" w14:textId="77777777" w:rsidR="00A93A20" w:rsidRPr="00CD7549" w:rsidRDefault="00A93A20" w:rsidP="00E01EEB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nggota Auditor</w:t>
            </w:r>
          </w:p>
        </w:tc>
        <w:tc>
          <w:tcPr>
            <w:tcW w:w="2068" w:type="dxa"/>
          </w:tcPr>
          <w:p w14:paraId="263CABBA" w14:textId="77777777" w:rsidR="00C94D9B" w:rsidRPr="00CD7549" w:rsidRDefault="00C94D9B" w:rsidP="00E01EEB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  <w:tr w:rsidR="0065107C" w:rsidRPr="00CD7549" w14:paraId="2F6B6844" w14:textId="77777777" w:rsidTr="00305333">
        <w:trPr>
          <w:jc w:val="center"/>
        </w:trPr>
        <w:tc>
          <w:tcPr>
            <w:tcW w:w="533" w:type="dxa"/>
          </w:tcPr>
          <w:p w14:paraId="6778DA3F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3.</w:t>
            </w:r>
          </w:p>
        </w:tc>
        <w:tc>
          <w:tcPr>
            <w:tcW w:w="4059" w:type="dxa"/>
          </w:tcPr>
          <w:p w14:paraId="2259A198" w14:textId="0BA16CD1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63990913" w14:textId="77777777" w:rsidR="0065107C" w:rsidRPr="00CD7549" w:rsidRDefault="00A93A20" w:rsidP="0065107C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uditee</w:t>
            </w:r>
          </w:p>
        </w:tc>
        <w:tc>
          <w:tcPr>
            <w:tcW w:w="2068" w:type="dxa"/>
          </w:tcPr>
          <w:p w14:paraId="00FE1B56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  <w:tr w:rsidR="0065107C" w:rsidRPr="00CD7549" w14:paraId="0C8C2EFB" w14:textId="77777777" w:rsidTr="00305333">
        <w:trPr>
          <w:jc w:val="center"/>
        </w:trPr>
        <w:tc>
          <w:tcPr>
            <w:tcW w:w="533" w:type="dxa"/>
          </w:tcPr>
          <w:p w14:paraId="468BD11F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4.</w:t>
            </w:r>
          </w:p>
        </w:tc>
        <w:tc>
          <w:tcPr>
            <w:tcW w:w="4059" w:type="dxa"/>
          </w:tcPr>
          <w:p w14:paraId="7CE25E20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1341DB47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068" w:type="dxa"/>
          </w:tcPr>
          <w:p w14:paraId="6085EAC3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  <w:tr w:rsidR="0065107C" w:rsidRPr="00CD7549" w14:paraId="5AB49E40" w14:textId="77777777" w:rsidTr="00305333">
        <w:trPr>
          <w:jc w:val="center"/>
        </w:trPr>
        <w:tc>
          <w:tcPr>
            <w:tcW w:w="533" w:type="dxa"/>
          </w:tcPr>
          <w:p w14:paraId="78F31B7C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5.</w:t>
            </w:r>
          </w:p>
        </w:tc>
        <w:tc>
          <w:tcPr>
            <w:tcW w:w="4059" w:type="dxa"/>
          </w:tcPr>
          <w:p w14:paraId="21726F1E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3E1D8A2C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068" w:type="dxa"/>
          </w:tcPr>
          <w:p w14:paraId="0E4A7D46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  <w:tr w:rsidR="0065107C" w:rsidRPr="00CD7549" w14:paraId="626FF95C" w14:textId="77777777" w:rsidTr="00305333">
        <w:trPr>
          <w:jc w:val="center"/>
        </w:trPr>
        <w:tc>
          <w:tcPr>
            <w:tcW w:w="533" w:type="dxa"/>
          </w:tcPr>
          <w:p w14:paraId="5E27E373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6.</w:t>
            </w:r>
          </w:p>
        </w:tc>
        <w:tc>
          <w:tcPr>
            <w:tcW w:w="4059" w:type="dxa"/>
          </w:tcPr>
          <w:p w14:paraId="3B4DA9B0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2D73A8E5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068" w:type="dxa"/>
          </w:tcPr>
          <w:p w14:paraId="49231881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  <w:tr w:rsidR="0065107C" w:rsidRPr="00CD7549" w14:paraId="76BCA147" w14:textId="77777777" w:rsidTr="00305333">
        <w:trPr>
          <w:jc w:val="center"/>
        </w:trPr>
        <w:tc>
          <w:tcPr>
            <w:tcW w:w="533" w:type="dxa"/>
          </w:tcPr>
          <w:p w14:paraId="7CBE18DB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7.</w:t>
            </w:r>
          </w:p>
        </w:tc>
        <w:tc>
          <w:tcPr>
            <w:tcW w:w="4059" w:type="dxa"/>
          </w:tcPr>
          <w:p w14:paraId="23CC92FB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7A2F5FC0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068" w:type="dxa"/>
          </w:tcPr>
          <w:p w14:paraId="06794E47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  <w:tr w:rsidR="0065107C" w:rsidRPr="00CD7549" w14:paraId="69DBD942" w14:textId="77777777" w:rsidTr="00305333">
        <w:trPr>
          <w:jc w:val="center"/>
        </w:trPr>
        <w:tc>
          <w:tcPr>
            <w:tcW w:w="533" w:type="dxa"/>
          </w:tcPr>
          <w:p w14:paraId="3D84166E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8.</w:t>
            </w:r>
          </w:p>
        </w:tc>
        <w:tc>
          <w:tcPr>
            <w:tcW w:w="4059" w:type="dxa"/>
          </w:tcPr>
          <w:p w14:paraId="0F5D5AB2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0B6D2540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068" w:type="dxa"/>
          </w:tcPr>
          <w:p w14:paraId="753ABFC5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  <w:tr w:rsidR="0065107C" w:rsidRPr="00CD7549" w14:paraId="0D1905C1" w14:textId="77777777" w:rsidTr="00305333">
        <w:trPr>
          <w:jc w:val="center"/>
        </w:trPr>
        <w:tc>
          <w:tcPr>
            <w:tcW w:w="533" w:type="dxa"/>
          </w:tcPr>
          <w:p w14:paraId="322A9A03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9.</w:t>
            </w:r>
          </w:p>
        </w:tc>
        <w:tc>
          <w:tcPr>
            <w:tcW w:w="4059" w:type="dxa"/>
          </w:tcPr>
          <w:p w14:paraId="2763212F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20FCD57A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068" w:type="dxa"/>
          </w:tcPr>
          <w:p w14:paraId="1E967526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  <w:tr w:rsidR="0065107C" w:rsidRPr="00CD7549" w14:paraId="5B3BCA5D" w14:textId="77777777" w:rsidTr="00305333">
        <w:trPr>
          <w:jc w:val="center"/>
        </w:trPr>
        <w:tc>
          <w:tcPr>
            <w:tcW w:w="533" w:type="dxa"/>
          </w:tcPr>
          <w:p w14:paraId="13FE7384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0.</w:t>
            </w:r>
          </w:p>
        </w:tc>
        <w:tc>
          <w:tcPr>
            <w:tcW w:w="4059" w:type="dxa"/>
          </w:tcPr>
          <w:p w14:paraId="23A23D7C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221D902C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068" w:type="dxa"/>
          </w:tcPr>
          <w:p w14:paraId="63309E75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  <w:tr w:rsidR="0065107C" w:rsidRPr="00CD7549" w14:paraId="6170FCE4" w14:textId="77777777" w:rsidTr="00305333">
        <w:trPr>
          <w:jc w:val="center"/>
        </w:trPr>
        <w:tc>
          <w:tcPr>
            <w:tcW w:w="533" w:type="dxa"/>
          </w:tcPr>
          <w:p w14:paraId="1FCF4627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  <w:r w:rsidRPr="00CD7549">
              <w:rPr>
                <w:rFonts w:ascii="Arial Narrow" w:hAnsi="Arial Narrow"/>
              </w:rPr>
              <w:t>1</w:t>
            </w:r>
            <w:r>
              <w:rPr>
                <w:rFonts w:ascii="Arial Narrow" w:hAnsi="Arial Narrow"/>
              </w:rPr>
              <w:t>1.</w:t>
            </w:r>
          </w:p>
        </w:tc>
        <w:tc>
          <w:tcPr>
            <w:tcW w:w="4059" w:type="dxa"/>
          </w:tcPr>
          <w:p w14:paraId="6DC2FD03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6C715ACB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068" w:type="dxa"/>
          </w:tcPr>
          <w:p w14:paraId="53B4FD94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  <w:tr w:rsidR="0065107C" w:rsidRPr="00CD7549" w14:paraId="49796528" w14:textId="77777777" w:rsidTr="00305333">
        <w:trPr>
          <w:jc w:val="center"/>
        </w:trPr>
        <w:tc>
          <w:tcPr>
            <w:tcW w:w="533" w:type="dxa"/>
          </w:tcPr>
          <w:p w14:paraId="46A2A6C5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2.</w:t>
            </w:r>
          </w:p>
        </w:tc>
        <w:tc>
          <w:tcPr>
            <w:tcW w:w="4059" w:type="dxa"/>
          </w:tcPr>
          <w:p w14:paraId="68E4BBA4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588" w:type="dxa"/>
          </w:tcPr>
          <w:p w14:paraId="29FF67E2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  <w:tc>
          <w:tcPr>
            <w:tcW w:w="2068" w:type="dxa"/>
          </w:tcPr>
          <w:p w14:paraId="464112C2" w14:textId="77777777" w:rsidR="0065107C" w:rsidRPr="00CD7549" w:rsidRDefault="0065107C" w:rsidP="0065107C">
            <w:pPr>
              <w:spacing w:before="40" w:after="40" w:line="240" w:lineRule="auto"/>
              <w:rPr>
                <w:rFonts w:ascii="Arial Narrow" w:hAnsi="Arial Narrow"/>
              </w:rPr>
            </w:pPr>
          </w:p>
        </w:tc>
      </w:tr>
    </w:tbl>
    <w:p w14:paraId="512A90B6" w14:textId="77777777" w:rsidR="00C94D9B" w:rsidRDefault="00C94D9B" w:rsidP="00C94D9B">
      <w:pPr>
        <w:spacing w:after="0" w:line="240" w:lineRule="auto"/>
        <w:rPr>
          <w:rFonts w:ascii="Arial Narrow" w:hAnsi="Arial Narrow"/>
        </w:rPr>
      </w:pPr>
    </w:p>
    <w:p w14:paraId="68FE8682" w14:textId="77777777" w:rsidR="00C94D9B" w:rsidRPr="00A07D41" w:rsidRDefault="00C94D9B" w:rsidP="00C94D9B">
      <w:pPr>
        <w:spacing w:after="0" w:line="240" w:lineRule="auto"/>
        <w:rPr>
          <w:rFonts w:ascii="Arial Narrow" w:hAnsi="Arial Narrow"/>
        </w:rPr>
      </w:pPr>
    </w:p>
    <w:p w14:paraId="077B14C1" w14:textId="77777777" w:rsidR="003430BD" w:rsidRDefault="00C94D9B" w:rsidP="003430BD">
      <w:pPr>
        <w:spacing w:after="0"/>
        <w:ind w:left="4320" w:firstLine="720"/>
        <w:rPr>
          <w:rFonts w:ascii="Arial Narrow" w:hAnsi="Arial Narrow"/>
        </w:rPr>
      </w:pPr>
      <w:r w:rsidRPr="00A07D41">
        <w:rPr>
          <w:rFonts w:ascii="Arial Narrow" w:hAnsi="Arial Narrow"/>
        </w:rPr>
        <w:tab/>
      </w:r>
      <w:r w:rsidRPr="00A07D41">
        <w:rPr>
          <w:rFonts w:ascii="Arial Narrow" w:hAnsi="Arial Narrow"/>
        </w:rPr>
        <w:tab/>
      </w:r>
      <w:r w:rsidRPr="00A07D41">
        <w:rPr>
          <w:rFonts w:ascii="Arial Narrow" w:hAnsi="Arial Narrow"/>
        </w:rPr>
        <w:tab/>
      </w:r>
      <w:r w:rsidRPr="00A07D41">
        <w:rPr>
          <w:rFonts w:ascii="Arial Narrow" w:hAnsi="Arial Narrow"/>
        </w:rPr>
        <w:tab/>
      </w:r>
      <w:r w:rsidRPr="00A07D41">
        <w:rPr>
          <w:rFonts w:ascii="Arial Narrow" w:hAnsi="Arial Narrow"/>
        </w:rPr>
        <w:tab/>
      </w:r>
      <w:r w:rsidRPr="00A07D41">
        <w:rPr>
          <w:rFonts w:ascii="Arial Narrow" w:hAnsi="Arial Narrow"/>
        </w:rPr>
        <w:tab/>
      </w:r>
      <w:r w:rsidR="008A4D1E">
        <w:rPr>
          <w:rFonts w:ascii="Arial Narrow" w:hAnsi="Arial Narrow"/>
          <w:lang w:val="id-ID"/>
        </w:rPr>
        <w:t>Pekanbaru</w:t>
      </w:r>
      <w:r w:rsidR="003430BD">
        <w:rPr>
          <w:rFonts w:ascii="Arial Narrow" w:hAnsi="Arial Narrow"/>
        </w:rPr>
        <w:t xml:space="preserve">, </w:t>
      </w:r>
    </w:p>
    <w:p w14:paraId="17D7D654" w14:textId="77777777" w:rsidR="003430BD" w:rsidRPr="008A4D1E" w:rsidRDefault="003430BD" w:rsidP="003430BD">
      <w:pPr>
        <w:spacing w:after="0"/>
        <w:jc w:val="both"/>
        <w:rPr>
          <w:rFonts w:ascii="Arial Narrow" w:hAnsi="Arial Narrow"/>
          <w:lang w:val="id-ID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A4D1E">
        <w:rPr>
          <w:rFonts w:ascii="Arial Narrow" w:hAnsi="Arial Narrow"/>
        </w:rPr>
        <w:tab/>
      </w:r>
      <w:r w:rsidR="008A4D1E">
        <w:rPr>
          <w:rFonts w:ascii="Arial Narrow" w:hAnsi="Arial Narrow"/>
          <w:lang w:val="id-ID"/>
        </w:rPr>
        <w:t>Ketua Tim Auditor</w:t>
      </w:r>
    </w:p>
    <w:p w14:paraId="4E46206B" w14:textId="4AD84B71" w:rsidR="003430BD" w:rsidRDefault="003430BD" w:rsidP="003430BD">
      <w:pPr>
        <w:spacing w:after="0"/>
        <w:jc w:val="both"/>
        <w:rPr>
          <w:rFonts w:ascii="Arial Narrow" w:hAnsi="Arial Narrow"/>
        </w:rPr>
      </w:pPr>
    </w:p>
    <w:p w14:paraId="66D30CC2" w14:textId="7FBC43FD" w:rsidR="00872842" w:rsidRDefault="00872842" w:rsidP="003430BD">
      <w:pPr>
        <w:spacing w:after="0"/>
        <w:jc w:val="both"/>
        <w:rPr>
          <w:rFonts w:ascii="Arial Narrow" w:hAnsi="Arial Narrow"/>
        </w:rPr>
      </w:pPr>
    </w:p>
    <w:p w14:paraId="56821635" w14:textId="77777777" w:rsidR="00872842" w:rsidRDefault="00872842" w:rsidP="003430BD">
      <w:pPr>
        <w:spacing w:after="0"/>
        <w:jc w:val="both"/>
        <w:rPr>
          <w:rFonts w:ascii="Arial Narrow" w:hAnsi="Arial Narrow"/>
        </w:rPr>
      </w:pPr>
    </w:p>
    <w:p w14:paraId="3555F5C9" w14:textId="77777777" w:rsidR="00872842" w:rsidRDefault="00872842" w:rsidP="003430BD">
      <w:pPr>
        <w:spacing w:after="0"/>
        <w:jc w:val="both"/>
        <w:rPr>
          <w:rFonts w:ascii="Arial Narrow" w:hAnsi="Arial Narrow"/>
        </w:rPr>
      </w:pPr>
    </w:p>
    <w:p w14:paraId="735682C8" w14:textId="77777777" w:rsidR="003430BD" w:rsidRDefault="00C07BF3" w:rsidP="003430BD">
      <w:pPr>
        <w:spacing w:after="0"/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</w:p>
    <w:p w14:paraId="58E431A9" w14:textId="53BFCA2F" w:rsidR="003430BD" w:rsidRPr="002C64DF" w:rsidRDefault="003430BD" w:rsidP="003430BD">
      <w:pPr>
        <w:spacing w:after="0"/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 w:cs="Arial"/>
          <w:noProof/>
          <w:lang w:val="nl-NL"/>
        </w:rPr>
        <w:t>(</w:t>
      </w:r>
      <w:r w:rsidR="00872842">
        <w:rPr>
          <w:rFonts w:ascii="Arial Narrow" w:hAnsi="Arial Narrow" w:cs="Arial"/>
          <w:noProof/>
          <w:lang w:val="nl-NL"/>
        </w:rPr>
        <w:tab/>
      </w:r>
      <w:r w:rsidR="00872842">
        <w:rPr>
          <w:rFonts w:ascii="Arial Narrow" w:hAnsi="Arial Narrow" w:cs="Arial"/>
          <w:noProof/>
          <w:lang w:val="nl-NL"/>
        </w:rPr>
        <w:tab/>
      </w:r>
      <w:r w:rsidR="00872842">
        <w:rPr>
          <w:rFonts w:ascii="Arial Narrow" w:hAnsi="Arial Narrow" w:cs="Arial"/>
          <w:noProof/>
          <w:lang w:val="nl-NL"/>
        </w:rPr>
        <w:tab/>
      </w:r>
      <w:r w:rsidR="00872842">
        <w:rPr>
          <w:rFonts w:ascii="Arial Narrow" w:hAnsi="Arial Narrow" w:cs="Arial"/>
          <w:noProof/>
          <w:lang w:val="nl-NL"/>
        </w:rPr>
        <w:tab/>
      </w:r>
      <w:r>
        <w:rPr>
          <w:rFonts w:ascii="Arial Narrow" w:hAnsi="Arial Narrow" w:cs="Arial"/>
          <w:noProof/>
          <w:lang w:val="nl-NL"/>
        </w:rPr>
        <w:t>)</w:t>
      </w:r>
    </w:p>
    <w:p w14:paraId="4551F5BD" w14:textId="77777777" w:rsidR="00305333" w:rsidRDefault="00305333" w:rsidP="001B531E">
      <w:pPr>
        <w:spacing w:after="0" w:line="240" w:lineRule="auto"/>
      </w:pPr>
    </w:p>
    <w:sectPr w:rsidR="00305333" w:rsidSect="00E526C5">
      <w:footerReference w:type="default" r:id="rId9"/>
      <w:pgSz w:w="11907" w:h="16840" w:code="9"/>
      <w:pgMar w:top="1134" w:right="1134" w:bottom="1134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105E9" w14:textId="77777777" w:rsidR="000E5153" w:rsidRDefault="000E5153" w:rsidP="00D545D7">
      <w:pPr>
        <w:spacing w:after="0" w:line="240" w:lineRule="auto"/>
      </w:pPr>
      <w:r>
        <w:separator/>
      </w:r>
    </w:p>
  </w:endnote>
  <w:endnote w:type="continuationSeparator" w:id="0">
    <w:p w14:paraId="0986BCAD" w14:textId="77777777" w:rsidR="000E5153" w:rsidRDefault="000E5153" w:rsidP="00D545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988C9" w14:textId="77777777" w:rsidR="00AF7D19" w:rsidRPr="00E526C5" w:rsidRDefault="00AF7D19">
    <w:pPr>
      <w:pStyle w:val="Footer"/>
      <w:jc w:val="center"/>
      <w:rPr>
        <w:sz w:val="18"/>
        <w:szCs w:val="18"/>
      </w:rPr>
    </w:pPr>
    <w:r w:rsidRPr="00E526C5">
      <w:rPr>
        <w:sz w:val="18"/>
        <w:szCs w:val="18"/>
      </w:rPr>
      <w:fldChar w:fldCharType="begin"/>
    </w:r>
    <w:r w:rsidRPr="00E526C5">
      <w:rPr>
        <w:sz w:val="18"/>
        <w:szCs w:val="18"/>
      </w:rPr>
      <w:instrText xml:space="preserve"> PAGE   \* MERGEFORMAT </w:instrText>
    </w:r>
    <w:r w:rsidRPr="00E526C5">
      <w:rPr>
        <w:sz w:val="18"/>
        <w:szCs w:val="18"/>
      </w:rPr>
      <w:fldChar w:fldCharType="separate"/>
    </w:r>
    <w:r>
      <w:rPr>
        <w:noProof/>
        <w:sz w:val="18"/>
        <w:szCs w:val="18"/>
      </w:rPr>
      <w:t>4</w:t>
    </w:r>
    <w:r w:rsidRPr="00E526C5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1E727" w14:textId="77777777" w:rsidR="000E5153" w:rsidRDefault="000E5153" w:rsidP="00D545D7">
      <w:pPr>
        <w:spacing w:after="0" w:line="240" w:lineRule="auto"/>
      </w:pPr>
      <w:r>
        <w:separator/>
      </w:r>
    </w:p>
  </w:footnote>
  <w:footnote w:type="continuationSeparator" w:id="0">
    <w:p w14:paraId="57582019" w14:textId="77777777" w:rsidR="000E5153" w:rsidRDefault="000E5153" w:rsidP="00D545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767"/>
    <w:multiLevelType w:val="hybridMultilevel"/>
    <w:tmpl w:val="AFC6AC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96BF9"/>
    <w:multiLevelType w:val="hybridMultilevel"/>
    <w:tmpl w:val="33EC4DF0"/>
    <w:lvl w:ilvl="0" w:tplc="04090019">
      <w:start w:val="1"/>
      <w:numFmt w:val="lowerLetter"/>
      <w:lvlText w:val="%1."/>
      <w:lvlJc w:val="left"/>
      <w:pPr>
        <w:ind w:left="1506" w:hanging="360"/>
      </w:pPr>
    </w:lvl>
    <w:lvl w:ilvl="1" w:tplc="04090019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2" w15:restartNumberingAfterBreak="0">
    <w:nsid w:val="0A837AC7"/>
    <w:multiLevelType w:val="hybridMultilevel"/>
    <w:tmpl w:val="33EC4DF0"/>
    <w:lvl w:ilvl="0" w:tplc="04090019">
      <w:start w:val="1"/>
      <w:numFmt w:val="lowerLetter"/>
      <w:lvlText w:val="%1."/>
      <w:lvlJc w:val="left"/>
      <w:pPr>
        <w:ind w:left="1506" w:hanging="360"/>
      </w:pPr>
    </w:lvl>
    <w:lvl w:ilvl="1" w:tplc="04090019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" w15:restartNumberingAfterBreak="0">
    <w:nsid w:val="11EC30A5"/>
    <w:multiLevelType w:val="hybridMultilevel"/>
    <w:tmpl w:val="9124A5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318C3"/>
    <w:multiLevelType w:val="hybridMultilevel"/>
    <w:tmpl w:val="862227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01467"/>
    <w:multiLevelType w:val="hybridMultilevel"/>
    <w:tmpl w:val="E65E6466"/>
    <w:lvl w:ilvl="0" w:tplc="F5F8C1D8">
      <w:start w:val="1"/>
      <w:numFmt w:val="upperRoman"/>
      <w:lvlText w:val="%1."/>
      <w:lvlJc w:val="left"/>
      <w:pPr>
        <w:ind w:left="15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" w15:restartNumberingAfterBreak="0">
    <w:nsid w:val="1BB52A18"/>
    <w:multiLevelType w:val="hybridMultilevel"/>
    <w:tmpl w:val="3CB8D4F2"/>
    <w:lvl w:ilvl="0" w:tplc="F5F8C1D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935A7756">
      <w:start w:val="1"/>
      <w:numFmt w:val="decimal"/>
      <w:lvlText w:val="%2."/>
      <w:lvlJc w:val="center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935A7756">
      <w:start w:val="1"/>
      <w:numFmt w:val="decimal"/>
      <w:lvlText w:val="%5."/>
      <w:lvlJc w:val="center"/>
      <w:pPr>
        <w:ind w:left="324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D2547A"/>
    <w:multiLevelType w:val="hybridMultilevel"/>
    <w:tmpl w:val="14345D20"/>
    <w:lvl w:ilvl="0" w:tplc="0409000F">
      <w:start w:val="1"/>
      <w:numFmt w:val="decimal"/>
      <w:lvlText w:val="%1."/>
      <w:lvlJc w:val="left"/>
      <w:pPr>
        <w:ind w:left="2006" w:hanging="360"/>
      </w:pPr>
    </w:lvl>
    <w:lvl w:ilvl="1" w:tplc="04090019" w:tentative="1">
      <w:start w:val="1"/>
      <w:numFmt w:val="lowerLetter"/>
      <w:lvlText w:val="%2."/>
      <w:lvlJc w:val="left"/>
      <w:pPr>
        <w:ind w:left="2726" w:hanging="360"/>
      </w:pPr>
    </w:lvl>
    <w:lvl w:ilvl="2" w:tplc="0409001B" w:tentative="1">
      <w:start w:val="1"/>
      <w:numFmt w:val="lowerRoman"/>
      <w:lvlText w:val="%3."/>
      <w:lvlJc w:val="right"/>
      <w:pPr>
        <w:ind w:left="3446" w:hanging="180"/>
      </w:pPr>
    </w:lvl>
    <w:lvl w:ilvl="3" w:tplc="0409000F" w:tentative="1">
      <w:start w:val="1"/>
      <w:numFmt w:val="decimal"/>
      <w:lvlText w:val="%4."/>
      <w:lvlJc w:val="left"/>
      <w:pPr>
        <w:ind w:left="4166" w:hanging="360"/>
      </w:pPr>
    </w:lvl>
    <w:lvl w:ilvl="4" w:tplc="04090019" w:tentative="1">
      <w:start w:val="1"/>
      <w:numFmt w:val="lowerLetter"/>
      <w:lvlText w:val="%5."/>
      <w:lvlJc w:val="left"/>
      <w:pPr>
        <w:ind w:left="4886" w:hanging="360"/>
      </w:pPr>
    </w:lvl>
    <w:lvl w:ilvl="5" w:tplc="0409001B" w:tentative="1">
      <w:start w:val="1"/>
      <w:numFmt w:val="lowerRoman"/>
      <w:lvlText w:val="%6."/>
      <w:lvlJc w:val="right"/>
      <w:pPr>
        <w:ind w:left="5606" w:hanging="180"/>
      </w:pPr>
    </w:lvl>
    <w:lvl w:ilvl="6" w:tplc="0409000F" w:tentative="1">
      <w:start w:val="1"/>
      <w:numFmt w:val="decimal"/>
      <w:lvlText w:val="%7."/>
      <w:lvlJc w:val="left"/>
      <w:pPr>
        <w:ind w:left="6326" w:hanging="360"/>
      </w:pPr>
    </w:lvl>
    <w:lvl w:ilvl="7" w:tplc="04090019" w:tentative="1">
      <w:start w:val="1"/>
      <w:numFmt w:val="lowerLetter"/>
      <w:lvlText w:val="%8."/>
      <w:lvlJc w:val="left"/>
      <w:pPr>
        <w:ind w:left="7046" w:hanging="360"/>
      </w:pPr>
    </w:lvl>
    <w:lvl w:ilvl="8" w:tplc="0409001B" w:tentative="1">
      <w:start w:val="1"/>
      <w:numFmt w:val="lowerRoman"/>
      <w:lvlText w:val="%9."/>
      <w:lvlJc w:val="right"/>
      <w:pPr>
        <w:ind w:left="7766" w:hanging="180"/>
      </w:pPr>
    </w:lvl>
  </w:abstractNum>
  <w:abstractNum w:abstractNumId="8" w15:restartNumberingAfterBreak="0">
    <w:nsid w:val="21591376"/>
    <w:multiLevelType w:val="hybridMultilevel"/>
    <w:tmpl w:val="665C77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354941"/>
    <w:multiLevelType w:val="hybridMultilevel"/>
    <w:tmpl w:val="33EC4DF0"/>
    <w:lvl w:ilvl="0" w:tplc="04090019">
      <w:start w:val="1"/>
      <w:numFmt w:val="lowerLetter"/>
      <w:lvlText w:val="%1."/>
      <w:lvlJc w:val="left"/>
      <w:pPr>
        <w:ind w:left="1506" w:hanging="360"/>
      </w:p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0" w15:restartNumberingAfterBreak="0">
    <w:nsid w:val="261B0F02"/>
    <w:multiLevelType w:val="hybridMultilevel"/>
    <w:tmpl w:val="57943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6F4E38"/>
    <w:multiLevelType w:val="hybridMultilevel"/>
    <w:tmpl w:val="8E82BD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B621B"/>
    <w:multiLevelType w:val="hybridMultilevel"/>
    <w:tmpl w:val="33EC4DF0"/>
    <w:lvl w:ilvl="0" w:tplc="04090019">
      <w:start w:val="1"/>
      <w:numFmt w:val="lowerLetter"/>
      <w:lvlText w:val="%1."/>
      <w:lvlJc w:val="left"/>
      <w:pPr>
        <w:ind w:left="1506" w:hanging="360"/>
      </w:pPr>
    </w:lvl>
    <w:lvl w:ilvl="1" w:tplc="04090019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3" w15:restartNumberingAfterBreak="0">
    <w:nsid w:val="2E744189"/>
    <w:multiLevelType w:val="hybridMultilevel"/>
    <w:tmpl w:val="761438B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B43B7B"/>
    <w:multiLevelType w:val="singleLevel"/>
    <w:tmpl w:val="3FE46EF6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</w:abstractNum>
  <w:abstractNum w:abstractNumId="15" w15:restartNumberingAfterBreak="0">
    <w:nsid w:val="30F2668D"/>
    <w:multiLevelType w:val="hybridMultilevel"/>
    <w:tmpl w:val="C008672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90363"/>
    <w:multiLevelType w:val="multilevel"/>
    <w:tmpl w:val="4D620532"/>
    <w:lvl w:ilvl="0">
      <w:start w:val="6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17" w15:restartNumberingAfterBreak="0">
    <w:nsid w:val="337D7AD5"/>
    <w:multiLevelType w:val="multilevel"/>
    <w:tmpl w:val="DEE6D7C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8" w15:restartNumberingAfterBreak="0">
    <w:nsid w:val="35456837"/>
    <w:multiLevelType w:val="hybridMultilevel"/>
    <w:tmpl w:val="33EC4DF0"/>
    <w:lvl w:ilvl="0" w:tplc="04090019">
      <w:start w:val="1"/>
      <w:numFmt w:val="lowerLetter"/>
      <w:lvlText w:val="%1."/>
      <w:lvlJc w:val="left"/>
      <w:pPr>
        <w:ind w:left="1506" w:hanging="360"/>
      </w:p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9" w15:restartNumberingAfterBreak="0">
    <w:nsid w:val="36761285"/>
    <w:multiLevelType w:val="hybridMultilevel"/>
    <w:tmpl w:val="33EC4DF0"/>
    <w:lvl w:ilvl="0" w:tplc="04090019">
      <w:start w:val="1"/>
      <w:numFmt w:val="lowerLetter"/>
      <w:lvlText w:val="%1."/>
      <w:lvlJc w:val="left"/>
      <w:pPr>
        <w:ind w:left="1506" w:hanging="360"/>
      </w:pPr>
    </w:lvl>
    <w:lvl w:ilvl="1" w:tplc="04090019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20" w15:restartNumberingAfterBreak="0">
    <w:nsid w:val="3959536A"/>
    <w:multiLevelType w:val="multilevel"/>
    <w:tmpl w:val="B86CAD5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21" w15:restartNumberingAfterBreak="0">
    <w:nsid w:val="398E4164"/>
    <w:multiLevelType w:val="hybridMultilevel"/>
    <w:tmpl w:val="85A0D9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9087C"/>
    <w:multiLevelType w:val="multilevel"/>
    <w:tmpl w:val="493266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3" w15:restartNumberingAfterBreak="0">
    <w:nsid w:val="465D1513"/>
    <w:multiLevelType w:val="hybridMultilevel"/>
    <w:tmpl w:val="305473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936432"/>
    <w:multiLevelType w:val="multilevel"/>
    <w:tmpl w:val="33DCCB6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25" w15:restartNumberingAfterBreak="0">
    <w:nsid w:val="4C8E2807"/>
    <w:multiLevelType w:val="hybridMultilevel"/>
    <w:tmpl w:val="4910564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9959E3"/>
    <w:multiLevelType w:val="hybridMultilevel"/>
    <w:tmpl w:val="DD2C9D7C"/>
    <w:lvl w:ilvl="0" w:tplc="094C0E48">
      <w:start w:val="1"/>
      <w:numFmt w:val="lowerLetter"/>
      <w:lvlText w:val="%1."/>
      <w:lvlJc w:val="left"/>
      <w:pPr>
        <w:ind w:left="540" w:hanging="360"/>
      </w:pPr>
      <w:rPr>
        <w:b w:val="0"/>
      </w:rPr>
    </w:lvl>
    <w:lvl w:ilvl="1" w:tplc="04210019">
      <w:start w:val="1"/>
      <w:numFmt w:val="decimal"/>
      <w:lvlText w:val="%2."/>
      <w:lvlJc w:val="left"/>
      <w:pPr>
        <w:tabs>
          <w:tab w:val="num" w:pos="180"/>
        </w:tabs>
        <w:ind w:left="180" w:hanging="360"/>
      </w:pPr>
    </w:lvl>
    <w:lvl w:ilvl="2" w:tplc="0421001B">
      <w:start w:val="1"/>
      <w:numFmt w:val="decimal"/>
      <w:lvlText w:val="%3."/>
      <w:lvlJc w:val="left"/>
      <w:pPr>
        <w:tabs>
          <w:tab w:val="num" w:pos="900"/>
        </w:tabs>
        <w:ind w:left="900" w:hanging="360"/>
      </w:pPr>
    </w:lvl>
    <w:lvl w:ilvl="3" w:tplc="0421000F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plc="04210019">
      <w:start w:val="1"/>
      <w:numFmt w:val="decimal"/>
      <w:lvlText w:val="%5."/>
      <w:lvlJc w:val="left"/>
      <w:pPr>
        <w:tabs>
          <w:tab w:val="num" w:pos="2340"/>
        </w:tabs>
        <w:ind w:left="2340" w:hanging="360"/>
      </w:pPr>
    </w:lvl>
    <w:lvl w:ilvl="5" w:tplc="0421001B">
      <w:start w:val="1"/>
      <w:numFmt w:val="decimal"/>
      <w:lvlText w:val="%6."/>
      <w:lvlJc w:val="left"/>
      <w:pPr>
        <w:tabs>
          <w:tab w:val="num" w:pos="3060"/>
        </w:tabs>
        <w:ind w:left="3060" w:hanging="360"/>
      </w:pPr>
    </w:lvl>
    <w:lvl w:ilvl="6" w:tplc="0421000F">
      <w:start w:val="1"/>
      <w:numFmt w:val="decimal"/>
      <w:lvlText w:val="%7."/>
      <w:lvlJc w:val="left"/>
      <w:pPr>
        <w:tabs>
          <w:tab w:val="num" w:pos="3780"/>
        </w:tabs>
        <w:ind w:left="3780" w:hanging="360"/>
      </w:pPr>
    </w:lvl>
    <w:lvl w:ilvl="7" w:tplc="04210019">
      <w:start w:val="1"/>
      <w:numFmt w:val="decimal"/>
      <w:lvlText w:val="%8."/>
      <w:lvlJc w:val="left"/>
      <w:pPr>
        <w:tabs>
          <w:tab w:val="num" w:pos="4500"/>
        </w:tabs>
        <w:ind w:left="4500" w:hanging="360"/>
      </w:pPr>
    </w:lvl>
    <w:lvl w:ilvl="8" w:tplc="0421001B">
      <w:start w:val="1"/>
      <w:numFmt w:val="decimal"/>
      <w:lvlText w:val="%9."/>
      <w:lvlJc w:val="left"/>
      <w:pPr>
        <w:tabs>
          <w:tab w:val="num" w:pos="5220"/>
        </w:tabs>
        <w:ind w:left="5220" w:hanging="360"/>
      </w:pPr>
    </w:lvl>
  </w:abstractNum>
  <w:abstractNum w:abstractNumId="27" w15:restartNumberingAfterBreak="0">
    <w:nsid w:val="4E2B7B6A"/>
    <w:multiLevelType w:val="hybridMultilevel"/>
    <w:tmpl w:val="712C3C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867647"/>
    <w:multiLevelType w:val="hybridMultilevel"/>
    <w:tmpl w:val="0F92D9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8B5C54"/>
    <w:multiLevelType w:val="multilevel"/>
    <w:tmpl w:val="8A5EBF04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800" w:hanging="720"/>
      </w:pPr>
    </w:lvl>
    <w:lvl w:ilvl="2">
      <w:start w:val="1"/>
      <w:numFmt w:val="decimal"/>
      <w:lvlText w:val="%1.%2.%3."/>
      <w:lvlJc w:val="left"/>
      <w:pPr>
        <w:ind w:left="2880" w:hanging="720"/>
      </w:pPr>
    </w:lvl>
    <w:lvl w:ilvl="3">
      <w:start w:val="1"/>
      <w:numFmt w:val="decimal"/>
      <w:lvlText w:val="%1.%2.%3.%4."/>
      <w:lvlJc w:val="left"/>
      <w:pPr>
        <w:ind w:left="4320" w:hanging="1080"/>
      </w:pPr>
    </w:lvl>
    <w:lvl w:ilvl="4">
      <w:start w:val="1"/>
      <w:numFmt w:val="decimal"/>
      <w:lvlText w:val="%1.%2.%3.%4.%5."/>
      <w:lvlJc w:val="left"/>
      <w:pPr>
        <w:ind w:left="5400" w:hanging="1080"/>
      </w:pPr>
    </w:lvl>
    <w:lvl w:ilvl="5">
      <w:start w:val="1"/>
      <w:numFmt w:val="decimal"/>
      <w:lvlText w:val="%1.%2.%3.%4.%5.%6."/>
      <w:lvlJc w:val="left"/>
      <w:pPr>
        <w:ind w:left="6840" w:hanging="1440"/>
      </w:pPr>
    </w:lvl>
    <w:lvl w:ilvl="6">
      <w:start w:val="1"/>
      <w:numFmt w:val="decimal"/>
      <w:lvlText w:val="%1.%2.%3.%4.%5.%6.%7."/>
      <w:lvlJc w:val="left"/>
      <w:pPr>
        <w:ind w:left="7920" w:hanging="1440"/>
      </w:pPr>
    </w:lvl>
    <w:lvl w:ilvl="7">
      <w:start w:val="1"/>
      <w:numFmt w:val="decimal"/>
      <w:lvlText w:val="%1.%2.%3.%4.%5.%6.%7.%8."/>
      <w:lvlJc w:val="left"/>
      <w:pPr>
        <w:ind w:left="9360" w:hanging="1800"/>
      </w:pPr>
    </w:lvl>
    <w:lvl w:ilvl="8">
      <w:start w:val="1"/>
      <w:numFmt w:val="decimal"/>
      <w:lvlText w:val="%1.%2.%3.%4.%5.%6.%7.%8.%9."/>
      <w:lvlJc w:val="left"/>
      <w:pPr>
        <w:ind w:left="10440" w:hanging="1800"/>
      </w:pPr>
    </w:lvl>
  </w:abstractNum>
  <w:abstractNum w:abstractNumId="30" w15:restartNumberingAfterBreak="0">
    <w:nsid w:val="5BC0142D"/>
    <w:multiLevelType w:val="hybridMultilevel"/>
    <w:tmpl w:val="8F02C28A"/>
    <w:lvl w:ilvl="0" w:tplc="9FF86C2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B24E3F"/>
    <w:multiLevelType w:val="hybridMultilevel"/>
    <w:tmpl w:val="3B92DE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43D45"/>
    <w:multiLevelType w:val="hybridMultilevel"/>
    <w:tmpl w:val="5D6C69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0C7988"/>
    <w:multiLevelType w:val="hybridMultilevel"/>
    <w:tmpl w:val="33EC4DF0"/>
    <w:lvl w:ilvl="0" w:tplc="04090019">
      <w:start w:val="1"/>
      <w:numFmt w:val="lowerLetter"/>
      <w:lvlText w:val="%1."/>
      <w:lvlJc w:val="left"/>
      <w:pPr>
        <w:ind w:left="1506" w:hanging="360"/>
      </w:pPr>
    </w:lvl>
    <w:lvl w:ilvl="1" w:tplc="04090019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4" w15:restartNumberingAfterBreak="0">
    <w:nsid w:val="644F7FDF"/>
    <w:multiLevelType w:val="hybridMultilevel"/>
    <w:tmpl w:val="6B16A1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19334A"/>
    <w:multiLevelType w:val="hybridMultilevel"/>
    <w:tmpl w:val="04DE22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49341A"/>
    <w:multiLevelType w:val="hybridMultilevel"/>
    <w:tmpl w:val="33EC4DF0"/>
    <w:lvl w:ilvl="0" w:tplc="04090019">
      <w:start w:val="1"/>
      <w:numFmt w:val="lowerLetter"/>
      <w:lvlText w:val="%1."/>
      <w:lvlJc w:val="left"/>
      <w:pPr>
        <w:ind w:left="1506" w:hanging="360"/>
      </w:pPr>
    </w:lvl>
    <w:lvl w:ilvl="1" w:tplc="04090019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7" w15:restartNumberingAfterBreak="0">
    <w:nsid w:val="6CA6680E"/>
    <w:multiLevelType w:val="hybridMultilevel"/>
    <w:tmpl w:val="6F3E293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927EBB"/>
    <w:multiLevelType w:val="hybridMultilevel"/>
    <w:tmpl w:val="348EA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2272A1"/>
    <w:multiLevelType w:val="hybridMultilevel"/>
    <w:tmpl w:val="E992165C"/>
    <w:lvl w:ilvl="0" w:tplc="A01E157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75FD301A"/>
    <w:multiLevelType w:val="hybridMultilevel"/>
    <w:tmpl w:val="20085A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763E2C"/>
    <w:multiLevelType w:val="hybridMultilevel"/>
    <w:tmpl w:val="592AFA50"/>
    <w:lvl w:ilvl="0" w:tplc="F5F8C1D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935A7756">
      <w:start w:val="1"/>
      <w:numFmt w:val="decimal"/>
      <w:lvlText w:val="%2."/>
      <w:lvlJc w:val="center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84D6AB5"/>
    <w:multiLevelType w:val="hybridMultilevel"/>
    <w:tmpl w:val="BFA24B2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3" w15:restartNumberingAfterBreak="0">
    <w:nsid w:val="789E1015"/>
    <w:multiLevelType w:val="hybridMultilevel"/>
    <w:tmpl w:val="33EC4DF0"/>
    <w:lvl w:ilvl="0" w:tplc="04090019">
      <w:start w:val="1"/>
      <w:numFmt w:val="lowerLetter"/>
      <w:lvlText w:val="%1."/>
      <w:lvlJc w:val="left"/>
      <w:pPr>
        <w:ind w:left="1506" w:hanging="360"/>
      </w:pPr>
    </w:lvl>
    <w:lvl w:ilvl="1" w:tplc="04090019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4" w15:restartNumberingAfterBreak="0">
    <w:nsid w:val="7C5A691F"/>
    <w:multiLevelType w:val="hybridMultilevel"/>
    <w:tmpl w:val="737CC4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38778A"/>
    <w:multiLevelType w:val="hybridMultilevel"/>
    <w:tmpl w:val="2E68CA68"/>
    <w:lvl w:ilvl="0" w:tplc="FC24811A">
      <w:start w:val="1"/>
      <w:numFmt w:val="lowerLetter"/>
      <w:lvlText w:val="%1."/>
      <w:lvlJc w:val="left"/>
      <w:pPr>
        <w:ind w:left="1080" w:hanging="360"/>
      </w:pPr>
      <w:rPr>
        <w:b w:val="0"/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FBC2091"/>
    <w:multiLevelType w:val="multilevel"/>
    <w:tmpl w:val="24B6B758"/>
    <w:lvl w:ilvl="0">
      <w:start w:val="10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num w:numId="1" w16cid:durableId="1364868095">
    <w:abstractNumId w:val="41"/>
  </w:num>
  <w:num w:numId="2" w16cid:durableId="1976905103">
    <w:abstractNumId w:val="10"/>
  </w:num>
  <w:num w:numId="3" w16cid:durableId="2034183210">
    <w:abstractNumId w:val="26"/>
  </w:num>
  <w:num w:numId="4" w16cid:durableId="2144733974">
    <w:abstractNumId w:val="7"/>
  </w:num>
  <w:num w:numId="5" w16cid:durableId="1806310938">
    <w:abstractNumId w:val="6"/>
  </w:num>
  <w:num w:numId="6" w16cid:durableId="2043092130">
    <w:abstractNumId w:val="14"/>
  </w:num>
  <w:num w:numId="7" w16cid:durableId="540484531">
    <w:abstractNumId w:val="30"/>
  </w:num>
  <w:num w:numId="8" w16cid:durableId="1089934816">
    <w:abstractNumId w:val="39"/>
  </w:num>
  <w:num w:numId="9" w16cid:durableId="1623030530">
    <w:abstractNumId w:val="9"/>
  </w:num>
  <w:num w:numId="10" w16cid:durableId="1189106012">
    <w:abstractNumId w:val="5"/>
  </w:num>
  <w:num w:numId="11" w16cid:durableId="1824614428">
    <w:abstractNumId w:val="18"/>
  </w:num>
  <w:num w:numId="12" w16cid:durableId="1304778545">
    <w:abstractNumId w:val="12"/>
  </w:num>
  <w:num w:numId="13" w16cid:durableId="769349183">
    <w:abstractNumId w:val="43"/>
  </w:num>
  <w:num w:numId="14" w16cid:durableId="1906261138">
    <w:abstractNumId w:val="19"/>
  </w:num>
  <w:num w:numId="15" w16cid:durableId="2054306055">
    <w:abstractNumId w:val="2"/>
  </w:num>
  <w:num w:numId="16" w16cid:durableId="2101948569">
    <w:abstractNumId w:val="36"/>
  </w:num>
  <w:num w:numId="17" w16cid:durableId="556822918">
    <w:abstractNumId w:val="33"/>
  </w:num>
  <w:num w:numId="18" w16cid:durableId="1680543779">
    <w:abstractNumId w:val="1"/>
  </w:num>
  <w:num w:numId="19" w16cid:durableId="13950053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86930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6261978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9710696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1968902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988367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637883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39475198">
    <w:abstractNumId w:val="2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6925398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112846774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219324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50606237">
    <w:abstractNumId w:val="2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2556580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5945076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7629432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157742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3698385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10410679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088308961">
    <w:abstractNumId w:val="1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02508839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71455572">
    <w:abstractNumId w:val="42"/>
  </w:num>
  <w:num w:numId="40" w16cid:durableId="119179453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992800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03399738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60889795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595937999">
    <w:abstractNumId w:val="46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721674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07501140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2353580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20"/>
  <w:characterSpacingControl w:val="doNotCompress"/>
  <w:hdrShapeDefaults>
    <o:shapedefaults v:ext="edit" spidmax="207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La0MDK1NARCIyUdpeDU4uLM/DyQApNaADy8+SUsAAAA"/>
  </w:docVars>
  <w:rsids>
    <w:rsidRoot w:val="00C94D9B"/>
    <w:rsid w:val="00016B6F"/>
    <w:rsid w:val="00024481"/>
    <w:rsid w:val="000416CB"/>
    <w:rsid w:val="000538E5"/>
    <w:rsid w:val="00064E02"/>
    <w:rsid w:val="0006567A"/>
    <w:rsid w:val="000755B9"/>
    <w:rsid w:val="00081E82"/>
    <w:rsid w:val="00082DB4"/>
    <w:rsid w:val="00096BEE"/>
    <w:rsid w:val="000E1903"/>
    <w:rsid w:val="000E5153"/>
    <w:rsid w:val="00105665"/>
    <w:rsid w:val="001252E8"/>
    <w:rsid w:val="00125D58"/>
    <w:rsid w:val="00131D1D"/>
    <w:rsid w:val="0014311F"/>
    <w:rsid w:val="0014724A"/>
    <w:rsid w:val="001833B6"/>
    <w:rsid w:val="001B531E"/>
    <w:rsid w:val="001C0166"/>
    <w:rsid w:val="001C4F90"/>
    <w:rsid w:val="001E7C05"/>
    <w:rsid w:val="001F5775"/>
    <w:rsid w:val="0020344E"/>
    <w:rsid w:val="00206722"/>
    <w:rsid w:val="002444EC"/>
    <w:rsid w:val="00247765"/>
    <w:rsid w:val="002514ED"/>
    <w:rsid w:val="0025303F"/>
    <w:rsid w:val="0028052F"/>
    <w:rsid w:val="00292D0B"/>
    <w:rsid w:val="002A1940"/>
    <w:rsid w:val="002A6F24"/>
    <w:rsid w:val="002B3D93"/>
    <w:rsid w:val="00305333"/>
    <w:rsid w:val="00305A53"/>
    <w:rsid w:val="00321B7A"/>
    <w:rsid w:val="00326409"/>
    <w:rsid w:val="0033241D"/>
    <w:rsid w:val="003430BD"/>
    <w:rsid w:val="00353B23"/>
    <w:rsid w:val="00362DFD"/>
    <w:rsid w:val="00363A99"/>
    <w:rsid w:val="00381D59"/>
    <w:rsid w:val="00390380"/>
    <w:rsid w:val="003969A6"/>
    <w:rsid w:val="003E1910"/>
    <w:rsid w:val="003E5174"/>
    <w:rsid w:val="003F3ED0"/>
    <w:rsid w:val="00410BBC"/>
    <w:rsid w:val="00432233"/>
    <w:rsid w:val="00442C12"/>
    <w:rsid w:val="004745DE"/>
    <w:rsid w:val="004763FE"/>
    <w:rsid w:val="004A01AA"/>
    <w:rsid w:val="004B191E"/>
    <w:rsid w:val="004C3072"/>
    <w:rsid w:val="004D0413"/>
    <w:rsid w:val="004D563E"/>
    <w:rsid w:val="004E79B0"/>
    <w:rsid w:val="004F3247"/>
    <w:rsid w:val="00502C1C"/>
    <w:rsid w:val="005064B7"/>
    <w:rsid w:val="00507C2D"/>
    <w:rsid w:val="00514689"/>
    <w:rsid w:val="00521586"/>
    <w:rsid w:val="00524366"/>
    <w:rsid w:val="00535EA2"/>
    <w:rsid w:val="00543E2E"/>
    <w:rsid w:val="00553BE9"/>
    <w:rsid w:val="00560C7B"/>
    <w:rsid w:val="005A042D"/>
    <w:rsid w:val="005A4327"/>
    <w:rsid w:val="005B0380"/>
    <w:rsid w:val="005B10A8"/>
    <w:rsid w:val="005C1CAE"/>
    <w:rsid w:val="005E6746"/>
    <w:rsid w:val="006025B6"/>
    <w:rsid w:val="00615586"/>
    <w:rsid w:val="006202A4"/>
    <w:rsid w:val="006354A5"/>
    <w:rsid w:val="00650CA8"/>
    <w:rsid w:val="0065107C"/>
    <w:rsid w:val="006524CB"/>
    <w:rsid w:val="00687CF7"/>
    <w:rsid w:val="00692BA8"/>
    <w:rsid w:val="006A6A23"/>
    <w:rsid w:val="006C0E85"/>
    <w:rsid w:val="006D12E4"/>
    <w:rsid w:val="006F4441"/>
    <w:rsid w:val="006F7F88"/>
    <w:rsid w:val="00704F99"/>
    <w:rsid w:val="00751F35"/>
    <w:rsid w:val="007520E3"/>
    <w:rsid w:val="00754F75"/>
    <w:rsid w:val="00760955"/>
    <w:rsid w:val="0076531A"/>
    <w:rsid w:val="007726ED"/>
    <w:rsid w:val="00780B16"/>
    <w:rsid w:val="007A5AB9"/>
    <w:rsid w:val="007A7B8B"/>
    <w:rsid w:val="007B53F1"/>
    <w:rsid w:val="007D4F1A"/>
    <w:rsid w:val="007F546A"/>
    <w:rsid w:val="007F69DB"/>
    <w:rsid w:val="00834F29"/>
    <w:rsid w:val="00837272"/>
    <w:rsid w:val="008423A9"/>
    <w:rsid w:val="008436B3"/>
    <w:rsid w:val="00872842"/>
    <w:rsid w:val="00882661"/>
    <w:rsid w:val="008912C2"/>
    <w:rsid w:val="008A0A21"/>
    <w:rsid w:val="008A1292"/>
    <w:rsid w:val="008A2892"/>
    <w:rsid w:val="008A4D1E"/>
    <w:rsid w:val="008C34DF"/>
    <w:rsid w:val="008D4226"/>
    <w:rsid w:val="008E326E"/>
    <w:rsid w:val="008F7606"/>
    <w:rsid w:val="008F7A05"/>
    <w:rsid w:val="009333A8"/>
    <w:rsid w:val="009345C5"/>
    <w:rsid w:val="0095037D"/>
    <w:rsid w:val="00955370"/>
    <w:rsid w:val="009766FB"/>
    <w:rsid w:val="009B1197"/>
    <w:rsid w:val="009D5DD3"/>
    <w:rsid w:val="009E2007"/>
    <w:rsid w:val="00A064E0"/>
    <w:rsid w:val="00A20764"/>
    <w:rsid w:val="00A2637A"/>
    <w:rsid w:val="00A65D7E"/>
    <w:rsid w:val="00A87E51"/>
    <w:rsid w:val="00A93A20"/>
    <w:rsid w:val="00A95D56"/>
    <w:rsid w:val="00AA0C48"/>
    <w:rsid w:val="00AA4868"/>
    <w:rsid w:val="00AB123B"/>
    <w:rsid w:val="00AB1743"/>
    <w:rsid w:val="00AB3347"/>
    <w:rsid w:val="00AB50EA"/>
    <w:rsid w:val="00AB61AD"/>
    <w:rsid w:val="00AC6FE6"/>
    <w:rsid w:val="00AC72BE"/>
    <w:rsid w:val="00AD317B"/>
    <w:rsid w:val="00AE0842"/>
    <w:rsid w:val="00AF74B5"/>
    <w:rsid w:val="00AF7D19"/>
    <w:rsid w:val="00B010FE"/>
    <w:rsid w:val="00B05AF2"/>
    <w:rsid w:val="00B30AAF"/>
    <w:rsid w:val="00B41564"/>
    <w:rsid w:val="00B45F2F"/>
    <w:rsid w:val="00B526A0"/>
    <w:rsid w:val="00B56278"/>
    <w:rsid w:val="00B565F7"/>
    <w:rsid w:val="00B7365D"/>
    <w:rsid w:val="00B96FF9"/>
    <w:rsid w:val="00BB1100"/>
    <w:rsid w:val="00BC4AB2"/>
    <w:rsid w:val="00BC5102"/>
    <w:rsid w:val="00BC535A"/>
    <w:rsid w:val="00BF787C"/>
    <w:rsid w:val="00C07BF3"/>
    <w:rsid w:val="00C1107F"/>
    <w:rsid w:val="00C12CAA"/>
    <w:rsid w:val="00C16DD8"/>
    <w:rsid w:val="00C311E6"/>
    <w:rsid w:val="00C437D6"/>
    <w:rsid w:val="00C4585A"/>
    <w:rsid w:val="00C54010"/>
    <w:rsid w:val="00C74279"/>
    <w:rsid w:val="00C76A5D"/>
    <w:rsid w:val="00C85DB6"/>
    <w:rsid w:val="00C877D1"/>
    <w:rsid w:val="00C94D9B"/>
    <w:rsid w:val="00C95070"/>
    <w:rsid w:val="00C96CCE"/>
    <w:rsid w:val="00CA3CC6"/>
    <w:rsid w:val="00CB2304"/>
    <w:rsid w:val="00CC511F"/>
    <w:rsid w:val="00CD6EDB"/>
    <w:rsid w:val="00CD7549"/>
    <w:rsid w:val="00CF6F81"/>
    <w:rsid w:val="00D226C5"/>
    <w:rsid w:val="00D3511F"/>
    <w:rsid w:val="00D4154A"/>
    <w:rsid w:val="00D447A2"/>
    <w:rsid w:val="00D45097"/>
    <w:rsid w:val="00D545D7"/>
    <w:rsid w:val="00D959C1"/>
    <w:rsid w:val="00DB1E8C"/>
    <w:rsid w:val="00DB6F4E"/>
    <w:rsid w:val="00DC3797"/>
    <w:rsid w:val="00DD1FE5"/>
    <w:rsid w:val="00DF43C0"/>
    <w:rsid w:val="00E00FF5"/>
    <w:rsid w:val="00E01EEB"/>
    <w:rsid w:val="00E151CC"/>
    <w:rsid w:val="00E201B9"/>
    <w:rsid w:val="00E30950"/>
    <w:rsid w:val="00E445F9"/>
    <w:rsid w:val="00E526C5"/>
    <w:rsid w:val="00E55B76"/>
    <w:rsid w:val="00E6394B"/>
    <w:rsid w:val="00E64FD5"/>
    <w:rsid w:val="00E73A6C"/>
    <w:rsid w:val="00E74839"/>
    <w:rsid w:val="00E9675E"/>
    <w:rsid w:val="00EC2854"/>
    <w:rsid w:val="00EC4847"/>
    <w:rsid w:val="00ED2524"/>
    <w:rsid w:val="00EF6445"/>
    <w:rsid w:val="00F0419F"/>
    <w:rsid w:val="00F06B19"/>
    <w:rsid w:val="00F3299B"/>
    <w:rsid w:val="00F37883"/>
    <w:rsid w:val="00F53BB8"/>
    <w:rsid w:val="00F5592C"/>
    <w:rsid w:val="00F562C1"/>
    <w:rsid w:val="00F876D6"/>
    <w:rsid w:val="00FA4387"/>
    <w:rsid w:val="00FB322B"/>
    <w:rsid w:val="00FC13B1"/>
    <w:rsid w:val="00FC5C77"/>
    <w:rsid w:val="00FD3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/>
    <o:shapelayout v:ext="edit">
      <o:idmap v:ext="edit" data="2"/>
    </o:shapelayout>
  </w:shapeDefaults>
  <w:decimalSymbol w:val="."/>
  <w:listSeparator w:val=","/>
  <w14:docId w14:val="6AD1EBF7"/>
  <w15:chartTrackingRefBased/>
  <w15:docId w15:val="{CB4BCF84-49AA-4D8F-981C-5AE441EEF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585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D9B"/>
    <w:pPr>
      <w:ind w:left="720"/>
      <w:contextualSpacing/>
    </w:pPr>
  </w:style>
  <w:style w:type="paragraph" w:customStyle="1" w:styleId="Table">
    <w:name w:val="Table"/>
    <w:basedOn w:val="Normal"/>
    <w:autoRedefine/>
    <w:rsid w:val="00C94D9B"/>
    <w:pPr>
      <w:tabs>
        <w:tab w:val="left" w:pos="634"/>
      </w:tabs>
      <w:spacing w:before="20" w:after="20" w:line="240" w:lineRule="auto"/>
      <w:ind w:right="-27"/>
    </w:pPr>
    <w:rPr>
      <w:rFonts w:ascii="Arial" w:eastAsia="Times New Roman" w:hAnsi="Arial"/>
      <w:color w:val="000000"/>
      <w:sz w:val="20"/>
      <w:szCs w:val="20"/>
      <w:lang w:val="en-GB"/>
    </w:rPr>
  </w:style>
  <w:style w:type="paragraph" w:customStyle="1" w:styleId="Bullet">
    <w:name w:val="Bullet"/>
    <w:basedOn w:val="Normal"/>
    <w:rsid w:val="00C94D9B"/>
    <w:pPr>
      <w:numPr>
        <w:numId w:val="6"/>
      </w:numPr>
      <w:spacing w:before="20" w:after="20" w:line="240" w:lineRule="auto"/>
    </w:pPr>
    <w:rPr>
      <w:rFonts w:ascii="Arial" w:eastAsia="Times New Roman" w:hAnsi="Arial"/>
      <w:color w:val="000000"/>
      <w:sz w:val="20"/>
      <w:szCs w:val="20"/>
      <w:lang w:val="en-GB"/>
    </w:rPr>
  </w:style>
  <w:style w:type="paragraph" w:styleId="NoSpacing">
    <w:name w:val="No Spacing"/>
    <w:link w:val="NoSpacingChar"/>
    <w:uiPriority w:val="1"/>
    <w:qFormat/>
    <w:rsid w:val="0006567A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06567A"/>
    <w:rPr>
      <w:rFonts w:ascii="Calibri" w:eastAsia="Times New Roman" w:hAnsi="Calibri" w:cs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6567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D545D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545D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545D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545D7"/>
    <w:rPr>
      <w:sz w:val="22"/>
      <w:szCs w:val="22"/>
    </w:rPr>
  </w:style>
  <w:style w:type="table" w:styleId="TableGrid">
    <w:name w:val="Table Grid"/>
    <w:basedOn w:val="TableNormal"/>
    <w:uiPriority w:val="39"/>
    <w:rsid w:val="00AB50EA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89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113</Words>
  <Characters>634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tp-ugm</Company>
  <LinksUpToDate>false</LinksUpToDate>
  <CharactersWithSpaces>7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i Suryanita</dc:creator>
  <cp:keywords/>
  <cp:lastModifiedBy>Rahmat.Rizal</cp:lastModifiedBy>
  <cp:revision>5</cp:revision>
  <cp:lastPrinted>2022-07-06T09:17:00Z</cp:lastPrinted>
  <dcterms:created xsi:type="dcterms:W3CDTF">2022-07-05T03:04:00Z</dcterms:created>
  <dcterms:modified xsi:type="dcterms:W3CDTF">2022-07-06T09:23:00Z</dcterms:modified>
</cp:coreProperties>
</file>